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footer14.xml" ContentType="application/vnd.openxmlformats-officedocument.wordprocessingml.foot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RICHIESTA DI ACQUISTO E RELAZIONE PER L’ACQUISIZIONE CAMPO.DELLA.FORNITURA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6F54D9DD"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1pt;height:10.45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2E56F8A1"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1pt;height:10.45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187620B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1pt;height:10.45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1C0ECFA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1pt;height:10.45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5CC31FE9"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1pt;height:10.45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33394B05"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1pt;height:10.45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579A0C29"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1pt;height:10.45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0BC2850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1pt;height:10.45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r w:rsidRPr="00D07797">
        <w:lastRenderedPageBreak/>
        <w:t>SEZIONE.DICH.ASS.RESP.</w:t>
      </w:r>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7601F663" w14:textId="4CF0AA53"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CAMPO.DELLA.FORNITURA.PATTO</w:t>
      </w:r>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Il presente Patto di integrità rappresenta una misura di prevenzione nei confronti di pratiche corruttive, concussi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w:t>
      </w:r>
      <w:r w:rsidRPr="00922F18">
        <w:rPr>
          <w:rFonts w:cstheme="minorHAnsi"/>
        </w:rPr>
        <w:lastRenderedPageBreak/>
        <w:t>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dev’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non conferire incarichi o stipulare contratti con i soggetti di cui all’art. 53, comma 16-ter, del D. Lgs. n.  165/2001 e s.m.i.</w:t>
      </w:r>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 xml:space="preserve">Agli stessi obblighi è tenuto anche l’aggiudicatario della gara nella fase dell’esecuzione del contratto, nonché tutti gli eventuali subcontraenti della stessa. A tal fine la clausola che prevede il rispetto degli obblighi di cui al </w:t>
      </w:r>
      <w:r w:rsidRPr="000C1798">
        <w:rPr>
          <w:rFonts w:cstheme="minorHAnsi"/>
          <w:szCs w:val="20"/>
        </w:rPr>
        <w:lastRenderedPageBreak/>
        <w:t>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aver conferito incarichi ai soggetti di cui all’art. 53, comma 16-ter, del D. Lgs. n. 165/2001 e s.m.i.,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Oggetto: Comunicazione c/c dedicato ai sensi dell’art. 3 comma 7 della Legge 136/2010 e s.m.i.</w:t>
      </w:r>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6A1E4F"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Consapevole delle sanzioni penali previste dall’art. 76 del D.P.R. 445/2000 per le ipotesi di falsità in atti e dichiarazioni mendaci, preso atto delle disposizioni di cui alla Legge 136/2010 e s.m.i.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Al fine di ottemperare alle disposizioni di cui all’art.3 della Legge 136/2010 e s.m.i.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6A1E4F"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Il mancato utilizzo del bonifico bancario o postale ovvero degli altri strumenti di incasso o pagamento idonei a consentire la piena tracciabilità delle operazioni costituisce causa di risoluzione del contratto ai sensi dell’art. 3 comma 9bis della Legge 136/2010 e s.m.i.;</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Codice indica il D. Lgs. N. 36/2023 e s.m.i.</w:t>
            </w:r>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r w:rsidRPr="004E2649">
              <w:rPr>
                <w:rFonts w:eastAsia="Calibri" w:cstheme="minorHAnsi"/>
                <w:b/>
                <w:bCs/>
                <w:caps/>
                <w:color w:val="000000" w:themeColor="text1"/>
              </w:rPr>
              <w:t>CAMPO.DELLA.FORNITURA.DGU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nel caso di operatore economico iscritto al Registro UNico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con riferimento alle norme in materia di diritto al lavoro dei disabili di cui alla L. 68/1999 e s.m.i.:</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r w:rsidRPr="001A4AFB">
              <w:rPr>
                <w:i/>
                <w:iCs/>
                <w:lang w:val="it-IT"/>
              </w:rPr>
              <w:t xml:space="preserve">False comunicazione sociali di cui agli artt. </w:t>
            </w:r>
            <w:r w:rsidRPr="001F7146">
              <w:rPr>
                <w:i/>
                <w:iCs/>
              </w:rPr>
              <w:t>2621 e 2622 c.c. - art. 94 co. 1 lett. c)</w:t>
            </w:r>
          </w:p>
          <w:p w14:paraId="34CC5802" w14:textId="77777777" w:rsidR="004E2649" w:rsidRPr="001F7146" w:rsidRDefault="004E2649" w:rsidP="00915044">
            <w:pPr>
              <w:pStyle w:val="TableParagraph"/>
              <w:ind w:left="93" w:right="92"/>
              <w:jc w:val="both"/>
            </w:pPr>
            <w:r w:rsidRPr="001F7146">
              <w:t>Frode - art. 94 co. 1 let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Cleaning,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pantouflag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A1E4F">
              <w:rPr>
                <w:rFonts w:cstheme="minorHAnsi"/>
                <w:sz w:val="16"/>
                <w:szCs w:val="16"/>
                <w:lang w:val="it-IT"/>
              </w:rPr>
            </w:r>
            <w:r w:rsidR="006A1E4F">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la relazione che illustra le misure di self cleaning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cleaning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A1E4F">
              <w:rPr>
                <w:rFonts w:cstheme="minorHAnsi"/>
                <w:sz w:val="16"/>
                <w:szCs w:val="16"/>
              </w:rPr>
            </w:r>
            <w:r w:rsidR="006A1E4F">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il seguente domicilio fiscale … e l’indirizzo di servizio elettronico di recapito certificato qualificato ai sensi del Regolamento eIDAS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il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2E0FD1F3" w:rsid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7FDF1F85" w14:textId="77777777" w:rsidR="00DC56F0" w:rsidRDefault="00DC56F0" w:rsidP="00DC56F0">
      <w:pPr>
        <w:spacing w:after="0"/>
        <w:jc w:val="left"/>
        <w:rPr>
          <w:rFonts w:ascii="Calibri" w:eastAsia="Calibri" w:hAnsi="Calibri" w:cs="Calibri"/>
          <w:szCs w:val="20"/>
        </w:rPr>
      </w:pPr>
      <w:r>
        <w:rPr>
          <w:rFonts w:ascii="Calibri" w:eastAsia="Calibri" w:hAnsi="Calibri" w:cs="Calibri"/>
          <w:szCs w:val="20"/>
        </w:rPr>
        <w:br w:type="page"/>
      </w:r>
    </w:p>
    <w:p w14:paraId="2DC92DC6" w14:textId="77777777" w:rsidR="00DC56F0" w:rsidRDefault="00DC56F0" w:rsidP="00DC56F0">
      <w:pPr>
        <w:jc w:val="right"/>
        <w:rPr>
          <w:rFonts w:eastAsia="Gothic A1"/>
          <w:szCs w:val="20"/>
        </w:rPr>
        <w:sectPr w:rsidR="00DC56F0" w:rsidSect="00DC56F0">
          <w:headerReference w:type="default" r:id="rId36"/>
          <w:headerReference w:type="first" r:id="rId37"/>
          <w:type w:val="continuous"/>
          <w:pgSz w:w="11906" w:h="16838"/>
          <w:pgMar w:top="1985" w:right="1134" w:bottom="1985" w:left="1134" w:header="567" w:footer="567" w:gutter="0"/>
          <w:cols w:space="708"/>
          <w:titlePg/>
          <w:docGrid w:linePitch="381"/>
        </w:sectPr>
      </w:pPr>
    </w:p>
    <w:p w14:paraId="2EE121FA" w14:textId="77777777" w:rsidR="0061296C" w:rsidRPr="00513881" w:rsidRDefault="0061296C" w:rsidP="0061296C">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4C47ADC1" w14:textId="77777777" w:rsidR="00DC56F0" w:rsidRDefault="00DC56F0" w:rsidP="00DC56F0">
      <w:pPr>
        <w:pStyle w:val="Indice"/>
        <w:spacing w:after="0" w:line="240" w:lineRule="auto"/>
        <w:jc w:val="center"/>
        <w:rPr>
          <w:b/>
          <w:bCs/>
        </w:rPr>
      </w:pPr>
    </w:p>
    <w:p w14:paraId="74E19A27" w14:textId="77777777" w:rsidR="00DC56F0" w:rsidRDefault="00DC56F0" w:rsidP="00DC56F0">
      <w:pPr>
        <w:pStyle w:val="Indice"/>
        <w:spacing w:after="0" w:line="240" w:lineRule="auto"/>
        <w:jc w:val="center"/>
        <w:rPr>
          <w:b/>
          <w:bCs/>
        </w:rPr>
      </w:pPr>
    </w:p>
    <w:p w14:paraId="0DE3D098" w14:textId="77777777" w:rsidR="00DC56F0" w:rsidRDefault="00DC56F0" w:rsidP="00DC56F0">
      <w:pPr>
        <w:pStyle w:val="Indice"/>
        <w:spacing w:after="0" w:line="240" w:lineRule="auto"/>
        <w:jc w:val="center"/>
        <w:rPr>
          <w:b/>
          <w:bCs/>
        </w:rPr>
      </w:pPr>
    </w:p>
    <w:p w14:paraId="77C60599" w14:textId="77777777" w:rsidR="00DC56F0" w:rsidRDefault="00DC56F0" w:rsidP="00DC56F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DC56F0" w14:paraId="7A44E932" w14:textId="77777777" w:rsidTr="00DC56F0">
        <w:trPr>
          <w:trHeight w:val="7868"/>
        </w:trPr>
        <w:tc>
          <w:tcPr>
            <w:tcW w:w="10042" w:type="dxa"/>
          </w:tcPr>
          <w:p w14:paraId="02D1A922" w14:textId="77777777" w:rsidR="00DC56F0" w:rsidRPr="00E01457" w:rsidRDefault="00DC56F0" w:rsidP="00176FC8">
            <w:pPr>
              <w:spacing w:after="0"/>
              <w:jc w:val="center"/>
              <w:rPr>
                <w:rFonts w:cs="Lucida Sans"/>
                <w:b/>
                <w:bCs/>
                <w:sz w:val="28"/>
                <w:szCs w:val="28"/>
              </w:rPr>
            </w:pPr>
            <w:r w:rsidRPr="00E01457">
              <w:rPr>
                <w:rFonts w:cs="Lucida Sans"/>
                <w:b/>
                <w:bCs/>
                <w:sz w:val="28"/>
                <w:szCs w:val="28"/>
              </w:rPr>
              <w:t>ISTRUZIONI PER LA COMPILAZIONE</w:t>
            </w:r>
          </w:p>
          <w:p w14:paraId="40523C37" w14:textId="77777777" w:rsidR="00DC56F0" w:rsidRDefault="00DC56F0" w:rsidP="00176FC8">
            <w:pPr>
              <w:spacing w:after="0"/>
              <w:jc w:val="center"/>
              <w:rPr>
                <w:rFonts w:cs="Lucida Sans"/>
                <w:b/>
                <w:bCs/>
              </w:rPr>
            </w:pPr>
          </w:p>
          <w:p w14:paraId="2DDCF309" w14:textId="77777777" w:rsidR="00DC56F0" w:rsidRDefault="00DC56F0" w:rsidP="00176FC8">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10645DB7" w14:textId="77777777" w:rsidR="00DC56F0" w:rsidRDefault="00DC56F0" w:rsidP="00176FC8">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56BE6DB" w14:textId="77777777" w:rsidR="00DC56F0" w:rsidRDefault="00DC56F0" w:rsidP="00176FC8">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4784544C" w14:textId="77777777" w:rsidR="00DC56F0" w:rsidRDefault="00DC56F0" w:rsidP="00176FC8">
            <w:pPr>
              <w:rPr>
                <w:rFonts w:cs="Lucida Sans"/>
                <w:b/>
                <w:bCs/>
              </w:rPr>
            </w:pPr>
            <w:r>
              <w:rPr>
                <w:rFonts w:cstheme="minorHAnsi"/>
                <w:sz w:val="28"/>
                <w:szCs w:val="28"/>
              </w:rPr>
              <w:t xml:space="preserve">→ </w:t>
            </w:r>
            <w:r w:rsidRPr="0083449C">
              <w:rPr>
                <w:rFonts w:cs="Lucida Sans"/>
                <w:b/>
                <w:bCs/>
              </w:rPr>
              <w:t>Codice indica il D. Lgs. N. 36/2023 e s.m.i.</w:t>
            </w:r>
          </w:p>
          <w:p w14:paraId="3AA2C173" w14:textId="77777777" w:rsidR="00DC56F0" w:rsidRDefault="00DC56F0" w:rsidP="00176FC8">
            <w:pPr>
              <w:rPr>
                <w:rFonts w:cs="Lucida Sans"/>
                <w:b/>
                <w:bCs/>
              </w:rPr>
            </w:pPr>
          </w:p>
          <w:p w14:paraId="10E42A74" w14:textId="77777777" w:rsidR="00DC56F0" w:rsidRDefault="00DC56F0" w:rsidP="00176FC8">
            <w:pPr>
              <w:rPr>
                <w:rFonts w:cs="Lucida Sans"/>
                <w:b/>
                <w:bCs/>
              </w:rPr>
            </w:pPr>
          </w:p>
          <w:p w14:paraId="1C3D572B" w14:textId="77777777" w:rsidR="00DC56F0" w:rsidRDefault="00DC56F0" w:rsidP="00176FC8">
            <w:pPr>
              <w:rPr>
                <w:rFonts w:cs="Lucida Sans"/>
                <w:b/>
                <w:bCs/>
              </w:rPr>
            </w:pPr>
          </w:p>
          <w:p w14:paraId="7845DAD8" w14:textId="77777777" w:rsidR="00DC56F0" w:rsidRPr="00F447FE" w:rsidRDefault="00DC56F0" w:rsidP="00176FC8">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6A1E4F">
              <w:rPr>
                <w:rFonts w:cstheme="minorHAnsi"/>
              </w:rPr>
            </w:r>
            <w:r w:rsidR="006A1E4F">
              <w:rPr>
                <w:rFonts w:cstheme="minorHAnsi"/>
              </w:rPr>
              <w:fldChar w:fldCharType="separate"/>
            </w:r>
            <w:r w:rsidRPr="00F447FE">
              <w:rPr>
                <w:rFonts w:cstheme="minorHAnsi"/>
              </w:rPr>
              <w:fldChar w:fldCharType="end"/>
            </w:r>
          </w:p>
          <w:p w14:paraId="2AE98296" w14:textId="77777777" w:rsidR="00DC56F0" w:rsidRPr="00F447FE" w:rsidRDefault="00DC56F0" w:rsidP="00176FC8">
            <w:pPr>
              <w:rPr>
                <w:rFonts w:cstheme="minorHAnsi"/>
                <w:b/>
                <w:bCs/>
              </w:rPr>
            </w:pPr>
          </w:p>
          <w:p w14:paraId="5B43808B" w14:textId="77777777" w:rsidR="00DC56F0" w:rsidRPr="00E91A34" w:rsidRDefault="00DC56F0" w:rsidP="00176FC8">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6A1E4F">
              <w:rPr>
                <w:rFonts w:asciiTheme="minorHAnsi" w:hAnsiTheme="minorHAnsi" w:cstheme="minorHAnsi"/>
                <w:sz w:val="20"/>
              </w:rPr>
            </w:r>
            <w:r w:rsidR="006A1E4F">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7A73C59" w14:textId="77777777" w:rsidR="00DC56F0" w:rsidRDefault="00DC56F0" w:rsidP="00176FC8">
            <w:pPr>
              <w:rPr>
                <w:rFonts w:cs="Lucida Sans"/>
                <w:b/>
                <w:bCs/>
              </w:rPr>
            </w:pPr>
          </w:p>
          <w:p w14:paraId="75C2F2BA" w14:textId="77777777" w:rsidR="00DC56F0" w:rsidRDefault="00DC56F0" w:rsidP="00176FC8">
            <w:pPr>
              <w:spacing w:after="0"/>
              <w:rPr>
                <w:rFonts w:cs="Lucida Sans"/>
              </w:rPr>
            </w:pPr>
          </w:p>
          <w:p w14:paraId="52E6C5F3" w14:textId="77777777" w:rsidR="00DC56F0" w:rsidRDefault="00DC56F0" w:rsidP="00176FC8">
            <w:pPr>
              <w:spacing w:after="0"/>
              <w:rPr>
                <w:rFonts w:cs="Lucida Sans"/>
                <w:b/>
                <w:bCs/>
              </w:rPr>
            </w:pPr>
          </w:p>
        </w:tc>
      </w:tr>
    </w:tbl>
    <w:p w14:paraId="40B30EE9" w14:textId="77777777" w:rsidR="00DC56F0" w:rsidRDefault="00DC56F0" w:rsidP="00DC56F0">
      <w:pPr>
        <w:spacing w:after="0"/>
        <w:rPr>
          <w:rFonts w:cs="Lucida Sans"/>
          <w:b/>
          <w:bCs/>
          <w:szCs w:val="20"/>
        </w:rPr>
      </w:pPr>
    </w:p>
    <w:p w14:paraId="304FE247" w14:textId="77777777" w:rsidR="00DC56F0" w:rsidRDefault="00DC56F0" w:rsidP="00DC56F0">
      <w:pPr>
        <w:spacing w:after="0"/>
        <w:rPr>
          <w:rFonts w:cs="Lucida Sans"/>
          <w:b/>
          <w:bCs/>
          <w:szCs w:val="20"/>
        </w:rPr>
      </w:pPr>
    </w:p>
    <w:p w14:paraId="0AC496E0" w14:textId="77777777" w:rsidR="00DC56F0" w:rsidRDefault="00DC56F0">
      <w:pPr>
        <w:spacing w:after="0"/>
        <w:jc w:val="left"/>
        <w:rPr>
          <w:rFonts w:ascii="Calibri" w:eastAsiaTheme="minorHAnsi" w:hAnsi="Calibri" w:cs="Lucida Sans"/>
          <w:b/>
          <w:bCs/>
          <w:szCs w:val="20"/>
          <w:lang w:eastAsia="en-US"/>
        </w:rPr>
      </w:pPr>
      <w:r>
        <w:rPr>
          <w:b/>
          <w:bCs/>
        </w:rPr>
        <w:br w:type="page"/>
      </w:r>
    </w:p>
    <w:p w14:paraId="58B09B8E" w14:textId="52E3DDE6" w:rsidR="00DC56F0" w:rsidRPr="00513881" w:rsidRDefault="00DC56F0" w:rsidP="00DC56F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0A4C8D33" w14:textId="77777777" w:rsidR="00DC56F0" w:rsidRDefault="00DC56F0" w:rsidP="00DC56F0">
      <w:pPr>
        <w:contextualSpacing/>
        <w:rPr>
          <w:rFonts w:cstheme="minorHAnsi"/>
          <w:caps/>
          <w:szCs w:val="20"/>
        </w:rPr>
      </w:pPr>
    </w:p>
    <w:p w14:paraId="35D1A59C" w14:textId="77777777" w:rsidR="00DC56F0" w:rsidRDefault="00DC56F0" w:rsidP="00DC56F0">
      <w:pPr>
        <w:contextualSpacing/>
        <w:rPr>
          <w:rFonts w:cstheme="minorHAnsi"/>
          <w:caps/>
          <w:szCs w:val="20"/>
        </w:rPr>
      </w:pPr>
    </w:p>
    <w:p w14:paraId="54930332" w14:textId="4AA54D28" w:rsidR="009C1499" w:rsidRPr="009C1499" w:rsidRDefault="006A1E4F" w:rsidP="00DC56F0">
      <w:pPr>
        <w:rPr>
          <w:rFonts w:asciiTheme="minorHAnsi" w:hAnsiTheme="minorHAnsi" w:cs="Calibri"/>
          <w:caps/>
          <w:szCs w:val="20"/>
        </w:rPr>
      </w:pPr>
      <w:r>
        <w:rPr>
          <w:rFonts w:asciiTheme="minorHAnsi" w:eastAsia="Calibri" w:hAnsiTheme="minorHAnsi" w:cstheme="minorHAnsi"/>
          <w:caps/>
          <w:color w:val="000000" w:themeColor="text1"/>
        </w:rPr>
        <w:t>CAMPO.INT.DOC</w:t>
      </w:r>
    </w:p>
    <w:p w14:paraId="79CFE397" w14:textId="77777777" w:rsidR="00DC56F0" w:rsidRPr="00CD1DD7" w:rsidRDefault="00DC56F0" w:rsidP="00DC56F0">
      <w:pPr>
        <w:rPr>
          <w:rFonts w:ascii="Calibri" w:hAnsi="Calibri" w:cs="Calibri"/>
          <w:caps/>
          <w:szCs w:val="20"/>
        </w:rPr>
      </w:pPr>
    </w:p>
    <w:p w14:paraId="375B0062" w14:textId="77777777" w:rsidR="00DC56F0" w:rsidRPr="006533B7" w:rsidRDefault="00DC56F0" w:rsidP="00DC56F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392A7210" w14:textId="77777777" w:rsidR="00DC56F0" w:rsidRDefault="00DC56F0" w:rsidP="00DC56F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DC56F0" w:rsidRPr="00513881" w14:paraId="3E83738B" w14:textId="77777777" w:rsidTr="00DC56F0">
        <w:tc>
          <w:tcPr>
            <w:tcW w:w="2405" w:type="dxa"/>
            <w:gridSpan w:val="2"/>
          </w:tcPr>
          <w:p w14:paraId="2C66AE1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9"/>
            </w:r>
          </w:p>
        </w:tc>
        <w:tc>
          <w:tcPr>
            <w:tcW w:w="7081" w:type="dxa"/>
            <w:gridSpan w:val="4"/>
          </w:tcPr>
          <w:p w14:paraId="7A30D5B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BD37B92" w14:textId="77777777" w:rsidTr="00DC56F0">
        <w:tc>
          <w:tcPr>
            <w:tcW w:w="2405" w:type="dxa"/>
            <w:gridSpan w:val="2"/>
          </w:tcPr>
          <w:p w14:paraId="53F47FD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65D8A3C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4311141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13C92A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C7F24E2" w14:textId="77777777" w:rsidTr="00DC56F0">
        <w:tc>
          <w:tcPr>
            <w:tcW w:w="2405" w:type="dxa"/>
            <w:gridSpan w:val="2"/>
          </w:tcPr>
          <w:p w14:paraId="4B38548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B0F7EC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7840537" w14:textId="77777777" w:rsidTr="00DC56F0">
        <w:tc>
          <w:tcPr>
            <w:tcW w:w="2405" w:type="dxa"/>
            <w:gridSpan w:val="2"/>
          </w:tcPr>
          <w:p w14:paraId="24B6B9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10"/>
            </w:r>
          </w:p>
        </w:tc>
        <w:tc>
          <w:tcPr>
            <w:tcW w:w="7081" w:type="dxa"/>
            <w:gridSpan w:val="4"/>
          </w:tcPr>
          <w:p w14:paraId="10F1CE4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86E21F1" w14:textId="77777777" w:rsidTr="00DC56F0">
        <w:tc>
          <w:tcPr>
            <w:tcW w:w="9486" w:type="dxa"/>
            <w:gridSpan w:val="6"/>
          </w:tcPr>
          <w:p w14:paraId="0EC8CD0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DC56F0" w:rsidRPr="00513881" w14:paraId="3CDEC121" w14:textId="77777777" w:rsidTr="00DC56F0">
        <w:tc>
          <w:tcPr>
            <w:tcW w:w="421" w:type="dxa"/>
          </w:tcPr>
          <w:p w14:paraId="4418EE5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0B7B9C7B"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202EC23F"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DC56F0" w:rsidRPr="00513881" w14:paraId="19715ED7" w14:textId="77777777" w:rsidTr="00DC56F0">
        <w:tc>
          <w:tcPr>
            <w:tcW w:w="421" w:type="dxa"/>
          </w:tcPr>
          <w:p w14:paraId="48A3EB73"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538C7A29"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4F375980"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DC56F0" w:rsidRPr="00513881" w14:paraId="0560571C" w14:textId="77777777" w:rsidTr="00DC56F0">
        <w:tc>
          <w:tcPr>
            <w:tcW w:w="421" w:type="dxa"/>
          </w:tcPr>
          <w:p w14:paraId="2D5021B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762956FE"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2AFB4A5B"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DC56F0" w:rsidRPr="00513881" w14:paraId="7898D418" w14:textId="77777777" w:rsidTr="00DC56F0">
        <w:tc>
          <w:tcPr>
            <w:tcW w:w="421" w:type="dxa"/>
          </w:tcPr>
          <w:p w14:paraId="5BFA7CA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338DD8D5" w14:textId="77777777" w:rsidR="00DC56F0" w:rsidRPr="0085716F"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63C43101" w14:textId="77777777" w:rsidR="00DC56F0" w:rsidRPr="001C746F"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DC56F0" w:rsidRPr="00513881" w14:paraId="52C87003" w14:textId="77777777" w:rsidTr="00DC56F0">
        <w:tc>
          <w:tcPr>
            <w:tcW w:w="2405" w:type="dxa"/>
            <w:gridSpan w:val="2"/>
          </w:tcPr>
          <w:p w14:paraId="1A0D89AB"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4671CC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6E340F45" w14:textId="77777777" w:rsidTr="00DC56F0">
        <w:tc>
          <w:tcPr>
            <w:tcW w:w="2405" w:type="dxa"/>
            <w:gridSpan w:val="2"/>
          </w:tcPr>
          <w:p w14:paraId="6E7DFBE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7234C9F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7E338669" w14:textId="77777777" w:rsidTr="00DC56F0">
        <w:tc>
          <w:tcPr>
            <w:tcW w:w="2405" w:type="dxa"/>
            <w:gridSpan w:val="2"/>
          </w:tcPr>
          <w:p w14:paraId="5E3AB97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DEAA7C9"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3957D1B9" w14:textId="77777777" w:rsidTr="00DC56F0">
        <w:tc>
          <w:tcPr>
            <w:tcW w:w="2405" w:type="dxa"/>
            <w:gridSpan w:val="2"/>
          </w:tcPr>
          <w:p w14:paraId="19B8536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4F6511A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73630F1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3A46632F"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1206BBAC" w14:textId="77777777" w:rsidTr="00DC56F0">
        <w:tc>
          <w:tcPr>
            <w:tcW w:w="2405" w:type="dxa"/>
            <w:gridSpan w:val="2"/>
          </w:tcPr>
          <w:p w14:paraId="7915834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959B87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0EDDD4C" w14:textId="77777777" w:rsidTr="00DC56F0">
        <w:tc>
          <w:tcPr>
            <w:tcW w:w="2405" w:type="dxa"/>
            <w:gridSpan w:val="2"/>
          </w:tcPr>
          <w:p w14:paraId="275A746D"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54314340"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375D0E5" w14:textId="77777777" w:rsidTr="00DC56F0">
        <w:tc>
          <w:tcPr>
            <w:tcW w:w="2405" w:type="dxa"/>
            <w:gridSpan w:val="2"/>
          </w:tcPr>
          <w:p w14:paraId="404F676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413FB0F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61D9D3A" w14:textId="77777777" w:rsidTr="00DC56F0">
        <w:tc>
          <w:tcPr>
            <w:tcW w:w="2405" w:type="dxa"/>
            <w:gridSpan w:val="2"/>
          </w:tcPr>
          <w:p w14:paraId="19DBCC1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2032561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DA59227" w14:textId="77777777" w:rsidTr="00DC56F0">
        <w:tc>
          <w:tcPr>
            <w:tcW w:w="2405" w:type="dxa"/>
            <w:gridSpan w:val="2"/>
          </w:tcPr>
          <w:p w14:paraId="792590F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313808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63E4CF1D" w14:textId="77777777" w:rsidR="00DC56F0" w:rsidRDefault="00DC56F0" w:rsidP="00DC56F0">
      <w:pPr>
        <w:spacing w:before="60" w:after="60"/>
        <w:jc w:val="center"/>
        <w:rPr>
          <w:rFonts w:cstheme="minorHAnsi"/>
          <w:b/>
          <w:szCs w:val="20"/>
        </w:rPr>
      </w:pPr>
    </w:p>
    <w:p w14:paraId="5BEA696B" w14:textId="77777777" w:rsidR="00DC56F0" w:rsidRDefault="00DC56F0" w:rsidP="00DC56F0">
      <w:pPr>
        <w:spacing w:before="60" w:after="60"/>
        <w:jc w:val="center"/>
        <w:rPr>
          <w:rFonts w:cstheme="minorHAnsi"/>
          <w:b/>
          <w:szCs w:val="20"/>
        </w:rPr>
      </w:pPr>
    </w:p>
    <w:p w14:paraId="4ADB1E90" w14:textId="77777777" w:rsidR="00DC56F0" w:rsidRDefault="00DC56F0" w:rsidP="00DC56F0">
      <w:pPr>
        <w:spacing w:before="60" w:after="60"/>
        <w:jc w:val="center"/>
        <w:rPr>
          <w:rFonts w:cstheme="minorHAnsi"/>
          <w:b/>
          <w:szCs w:val="20"/>
        </w:rPr>
      </w:pPr>
    </w:p>
    <w:p w14:paraId="53305B58" w14:textId="77777777" w:rsidR="00DC56F0" w:rsidRDefault="00DC56F0" w:rsidP="00DC56F0">
      <w:pPr>
        <w:spacing w:before="60" w:after="60"/>
        <w:jc w:val="center"/>
        <w:rPr>
          <w:rFonts w:cstheme="minorHAnsi"/>
          <w:b/>
          <w:szCs w:val="20"/>
        </w:rPr>
      </w:pPr>
    </w:p>
    <w:p w14:paraId="012D216E" w14:textId="77777777" w:rsidR="00DC56F0" w:rsidRDefault="00DC56F0" w:rsidP="00DC56F0">
      <w:pPr>
        <w:spacing w:before="60" w:after="60"/>
        <w:jc w:val="center"/>
        <w:rPr>
          <w:rFonts w:cstheme="minorHAnsi"/>
          <w:b/>
          <w:szCs w:val="20"/>
        </w:rPr>
      </w:pPr>
    </w:p>
    <w:p w14:paraId="3B682000" w14:textId="77777777" w:rsidR="00DC56F0" w:rsidRDefault="00DC56F0" w:rsidP="00DC56F0">
      <w:pPr>
        <w:spacing w:before="60" w:after="60"/>
        <w:jc w:val="center"/>
        <w:rPr>
          <w:rFonts w:cstheme="minorHAnsi"/>
          <w:b/>
          <w:szCs w:val="20"/>
        </w:rPr>
      </w:pPr>
      <w:r>
        <w:rPr>
          <w:rFonts w:cstheme="minorHAnsi"/>
          <w:b/>
          <w:szCs w:val="20"/>
        </w:rPr>
        <w:t>IN QUALITÀ DI</w:t>
      </w:r>
    </w:p>
    <w:p w14:paraId="24A06BD5" w14:textId="77777777" w:rsidR="00DC56F0" w:rsidRPr="00041D9C" w:rsidRDefault="00DC56F0" w:rsidP="00DC56F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DC56F0" w:rsidRPr="00041D9C" w14:paraId="07DBE540" w14:textId="77777777" w:rsidTr="00DC56F0">
        <w:tc>
          <w:tcPr>
            <w:tcW w:w="513" w:type="dxa"/>
          </w:tcPr>
          <w:p w14:paraId="3955826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20796458"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C0B4827" w14:textId="77777777" w:rsidR="00DC56F0" w:rsidRPr="009A65F9" w:rsidRDefault="00DC56F0" w:rsidP="00176FC8">
            <w:pPr>
              <w:adjustRightInd w:val="0"/>
              <w:spacing w:before="40" w:after="40"/>
              <w:rPr>
                <w:rFonts w:cstheme="minorHAnsi"/>
                <w:i/>
                <w:iCs/>
              </w:rPr>
            </w:pPr>
            <w:r w:rsidRPr="009A65F9">
              <w:rPr>
                <w:rFonts w:cstheme="minorHAnsi"/>
                <w:i/>
                <w:iCs/>
              </w:rPr>
              <w:t>Operatore Singolo</w:t>
            </w:r>
          </w:p>
        </w:tc>
      </w:tr>
      <w:tr w:rsidR="00DC56F0" w:rsidRPr="00041D9C" w14:paraId="565299E2" w14:textId="77777777" w:rsidTr="00DC56F0">
        <w:tc>
          <w:tcPr>
            <w:tcW w:w="513" w:type="dxa"/>
          </w:tcPr>
          <w:p w14:paraId="19F67D1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20291DEB"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46D75F1" w14:textId="77777777" w:rsidR="00DC56F0" w:rsidRPr="009A65F9" w:rsidRDefault="00DC56F0" w:rsidP="00176FC8">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DC56F0" w:rsidRPr="00041D9C" w14:paraId="7970E247" w14:textId="77777777" w:rsidTr="00DC56F0">
        <w:tc>
          <w:tcPr>
            <w:tcW w:w="513" w:type="dxa"/>
          </w:tcPr>
          <w:p w14:paraId="39E64C3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5305CC84"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083C031" w14:textId="77777777" w:rsidR="00DC56F0" w:rsidRPr="00041D9C" w:rsidRDefault="00DC56F0" w:rsidP="00176FC8">
            <w:pPr>
              <w:adjustRightInd w:val="0"/>
              <w:spacing w:before="40" w:after="40"/>
              <w:rPr>
                <w:rFonts w:cstheme="minorHAnsi"/>
                <w:i/>
                <w:iCs/>
              </w:rPr>
            </w:pPr>
            <w:r w:rsidRPr="00041D9C">
              <w:rPr>
                <w:rFonts w:cstheme="minorHAnsi"/>
                <w:i/>
                <w:iCs/>
              </w:rPr>
              <w:t xml:space="preserve">Consorzio stabile </w:t>
            </w:r>
          </w:p>
        </w:tc>
      </w:tr>
      <w:tr w:rsidR="00DC56F0" w:rsidRPr="00041D9C" w14:paraId="3CBF64B5" w14:textId="77777777" w:rsidTr="00DC56F0">
        <w:tc>
          <w:tcPr>
            <w:tcW w:w="513" w:type="dxa"/>
          </w:tcPr>
          <w:p w14:paraId="7AA5ACC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40E18F21"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83CBA2F"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tra società cooperative </w:t>
            </w:r>
          </w:p>
        </w:tc>
      </w:tr>
      <w:tr w:rsidR="00DC56F0" w:rsidRPr="00041D9C" w14:paraId="39101B13" w14:textId="77777777" w:rsidTr="00DC56F0">
        <w:tc>
          <w:tcPr>
            <w:tcW w:w="513" w:type="dxa"/>
          </w:tcPr>
          <w:p w14:paraId="1587401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00B3292C"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43F3CE5" w14:textId="77777777" w:rsidR="00DC56F0" w:rsidRPr="009A65F9" w:rsidRDefault="00DC56F0" w:rsidP="00176FC8">
            <w:pPr>
              <w:adjustRightInd w:val="0"/>
              <w:spacing w:before="40" w:after="40"/>
              <w:rPr>
                <w:rFonts w:cstheme="minorHAnsi"/>
                <w:i/>
                <w:iCs/>
              </w:rPr>
            </w:pPr>
            <w:r w:rsidRPr="009A65F9">
              <w:rPr>
                <w:rFonts w:cstheme="minorHAnsi"/>
                <w:i/>
                <w:iCs/>
              </w:rPr>
              <w:t>Consorzio tra imprese artigiane</w:t>
            </w:r>
          </w:p>
        </w:tc>
      </w:tr>
      <w:tr w:rsidR="00DC56F0" w:rsidRPr="00041D9C" w14:paraId="37DE1BF1" w14:textId="77777777" w:rsidTr="00DC56F0">
        <w:tc>
          <w:tcPr>
            <w:tcW w:w="513" w:type="dxa"/>
          </w:tcPr>
          <w:p w14:paraId="39EB6CE9"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17BE0BA7"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70D1B372" w14:textId="77777777" w:rsidR="00DC56F0" w:rsidRPr="009A65F9" w:rsidRDefault="00DC56F0" w:rsidP="00176FC8">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DC56F0" w:rsidRPr="00041D9C" w14:paraId="17DE4BC7" w14:textId="77777777" w:rsidTr="00DC56F0">
        <w:tc>
          <w:tcPr>
            <w:tcW w:w="513" w:type="dxa"/>
          </w:tcPr>
          <w:p w14:paraId="5EE2CC6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3DC7B1A8"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0F73CA5" w14:textId="77777777" w:rsidR="00DC56F0" w:rsidRPr="009A65F9" w:rsidRDefault="00DC56F0" w:rsidP="00176FC8">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DC56F0" w:rsidRPr="00041D9C" w14:paraId="48A95975" w14:textId="77777777" w:rsidTr="00DC56F0">
        <w:tc>
          <w:tcPr>
            <w:tcW w:w="513" w:type="dxa"/>
          </w:tcPr>
          <w:p w14:paraId="460DCFD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1AEBF81A"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999B45E" w14:textId="77777777" w:rsidR="00DC56F0" w:rsidRPr="009A65F9" w:rsidRDefault="00DC56F0" w:rsidP="00176FC8">
            <w:pPr>
              <w:adjustRightInd w:val="0"/>
              <w:spacing w:before="40" w:after="40"/>
              <w:rPr>
                <w:rFonts w:cstheme="minorHAnsi"/>
                <w:i/>
                <w:iCs/>
              </w:rPr>
            </w:pPr>
            <w:r w:rsidRPr="009A65F9">
              <w:rPr>
                <w:rFonts w:cstheme="minorHAnsi"/>
                <w:i/>
                <w:iCs/>
              </w:rPr>
              <w:t>Consorzio ordinario  …</w:t>
            </w:r>
          </w:p>
        </w:tc>
      </w:tr>
      <w:tr w:rsidR="00DC56F0" w:rsidRPr="00041D9C" w14:paraId="2D5A1543" w14:textId="77777777" w:rsidTr="00DC56F0">
        <w:tc>
          <w:tcPr>
            <w:tcW w:w="513" w:type="dxa"/>
          </w:tcPr>
          <w:p w14:paraId="23D9B925"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72A07989"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1636659" w14:textId="77777777" w:rsidR="00DC56F0" w:rsidRPr="009A65F9" w:rsidRDefault="00DC56F0" w:rsidP="00176FC8">
            <w:pPr>
              <w:adjustRightInd w:val="0"/>
              <w:spacing w:before="40" w:after="40"/>
              <w:rPr>
                <w:rFonts w:cstheme="minorHAnsi"/>
                <w:i/>
                <w:iCs/>
              </w:rPr>
            </w:pPr>
            <w:r w:rsidRPr="009A65F9">
              <w:rPr>
                <w:rFonts w:cstheme="minorHAnsi"/>
                <w:i/>
                <w:iCs/>
              </w:rPr>
              <w:t xml:space="preserve">Rete dotata di organo comune </w:t>
            </w:r>
          </w:p>
        </w:tc>
      </w:tr>
      <w:tr w:rsidR="00DC56F0" w:rsidRPr="00041D9C" w14:paraId="4E7C4D05" w14:textId="77777777" w:rsidTr="00DC56F0">
        <w:tc>
          <w:tcPr>
            <w:tcW w:w="513" w:type="dxa"/>
          </w:tcPr>
          <w:p w14:paraId="73EE764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1E3C011F"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7F03C3D2" w14:textId="77777777" w:rsidR="00DC56F0" w:rsidRPr="009A65F9" w:rsidRDefault="00DC56F0" w:rsidP="00176FC8">
            <w:pPr>
              <w:adjustRightInd w:val="0"/>
              <w:spacing w:before="40" w:after="40"/>
              <w:rPr>
                <w:rFonts w:cstheme="minorHAnsi"/>
                <w:i/>
                <w:iCs/>
              </w:rPr>
            </w:pPr>
            <w:r w:rsidRPr="009A65F9">
              <w:rPr>
                <w:rFonts w:cstheme="minorHAnsi"/>
                <w:i/>
                <w:iCs/>
              </w:rPr>
              <w:t>Rete sprovvista di organo comune o con organo comune privo di rappresentanza</w:t>
            </w:r>
          </w:p>
        </w:tc>
      </w:tr>
      <w:tr w:rsidR="00DC56F0" w:rsidRPr="00041D9C" w14:paraId="6269C3CB" w14:textId="77777777" w:rsidTr="00DC56F0">
        <w:tc>
          <w:tcPr>
            <w:tcW w:w="513" w:type="dxa"/>
          </w:tcPr>
          <w:p w14:paraId="11A38ADE"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p>
          <w:p w14:paraId="4A131627"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945B626" w14:textId="77777777" w:rsidR="00DC56F0" w:rsidRPr="009A65F9" w:rsidRDefault="00DC56F0" w:rsidP="00176FC8">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0E89237B" w14:textId="77777777" w:rsidR="00DC56F0" w:rsidRPr="006533B7" w:rsidRDefault="00DC56F0" w:rsidP="00DC56F0">
      <w:pPr>
        <w:spacing w:after="0"/>
        <w:rPr>
          <w:i/>
          <w:szCs w:val="20"/>
        </w:rPr>
      </w:pPr>
    </w:p>
    <w:p w14:paraId="3E22EC44" w14:textId="77777777" w:rsidR="00DC56F0" w:rsidRDefault="00DC56F0" w:rsidP="00DC56F0">
      <w:pPr>
        <w:spacing w:after="0"/>
        <w:rPr>
          <w:szCs w:val="20"/>
        </w:rPr>
      </w:pPr>
    </w:p>
    <w:p w14:paraId="5CCECA96" w14:textId="77777777" w:rsidR="00DC56F0" w:rsidRDefault="00DC56F0" w:rsidP="00DC56F0">
      <w:pPr>
        <w:spacing w:after="0"/>
        <w:rPr>
          <w:szCs w:val="20"/>
        </w:rPr>
      </w:pPr>
    </w:p>
    <w:p w14:paraId="043ECD30" w14:textId="77777777" w:rsidR="00DC56F0" w:rsidRDefault="00DC56F0" w:rsidP="00DC56F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7852651A" w14:textId="77777777" w:rsidR="00DC56F0" w:rsidRPr="00E91A34" w:rsidRDefault="00DC56F0" w:rsidP="00DC56F0">
      <w:pPr>
        <w:rPr>
          <w:rFonts w:cstheme="minorHAnsi"/>
          <w:szCs w:val="20"/>
        </w:rPr>
      </w:pPr>
    </w:p>
    <w:p w14:paraId="0BFD9F45" w14:textId="77777777" w:rsidR="00DC56F0" w:rsidRPr="00E91A34" w:rsidRDefault="00DC56F0" w:rsidP="00DC56F0">
      <w:pPr>
        <w:pStyle w:val="Corpotesto"/>
        <w:widowControl w:val="0"/>
        <w:numPr>
          <w:ilvl w:val="0"/>
          <w:numId w:val="27"/>
        </w:numPr>
        <w:suppressAutoHyphens w:val="0"/>
        <w:spacing w:after="0" w:line="240" w:lineRule="auto"/>
        <w:ind w:right="-46"/>
        <w:rPr>
          <w:rFonts w:cstheme="minorHAnsi"/>
          <w:b/>
          <w:bCs/>
        </w:rPr>
      </w:pPr>
      <w:r w:rsidRPr="00E91A34">
        <w:rPr>
          <w:rFonts w:cstheme="minorHAnsi"/>
          <w:b/>
          <w:bCs/>
        </w:rPr>
        <w:t xml:space="preserve">DICHIARA  </w:t>
      </w:r>
      <w:r w:rsidRPr="00E91A34">
        <w:rPr>
          <w:rFonts w:cstheme="minorHAnsi"/>
        </w:rPr>
        <w:t>che</w:t>
      </w:r>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1BD3C142" w14:textId="77777777" w:rsidR="00DC56F0" w:rsidRPr="00FB1F47" w:rsidRDefault="00DC56F0" w:rsidP="00DC56F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25A9B461" w14:textId="77777777" w:rsidR="00DC56F0" w:rsidRPr="009A65F9" w:rsidRDefault="00DC56F0" w:rsidP="00DC56F0">
      <w:pPr>
        <w:pStyle w:val="Paragrafoelenco1"/>
        <w:tabs>
          <w:tab w:val="left" w:pos="120"/>
        </w:tabs>
        <w:ind w:left="0"/>
        <w:jc w:val="both"/>
        <w:rPr>
          <w:rFonts w:ascii="Titillium" w:eastAsiaTheme="minorHAnsi" w:hAnsi="Titillium" w:cstheme="minorBidi"/>
          <w:color w:val="auto"/>
          <w:kern w:val="0"/>
          <w:sz w:val="20"/>
          <w:lang w:eastAsia="en-US"/>
        </w:rPr>
      </w:pPr>
    </w:p>
    <w:p w14:paraId="7A79B7F0" w14:textId="77777777" w:rsidR="00DC56F0" w:rsidRPr="00E91A34" w:rsidRDefault="00DC56F0" w:rsidP="00DC56F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DC56F0" w:rsidRPr="00D565FE" w14:paraId="527C19FF" w14:textId="77777777" w:rsidTr="00176FC8">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A927610" w14:textId="77777777" w:rsidR="00DC56F0" w:rsidRPr="00E91A34" w:rsidRDefault="00DC56F0" w:rsidP="00176FC8">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4FC811AA"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495A7608"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2E6EF17D" w14:textId="77777777" w:rsidR="00DC56F0" w:rsidRPr="00E91A34" w:rsidRDefault="00DC56F0" w:rsidP="00176FC8">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7133276B"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D565FE" w14:paraId="05B9AD9F"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7DFE3BA7" w14:textId="77777777" w:rsidR="00DC56F0" w:rsidRPr="00D565FE" w:rsidRDefault="00DC56F0" w:rsidP="00176FC8">
            <w:pPr>
              <w:rPr>
                <w:rFonts w:ascii="Titillium" w:hAnsi="Titillium" w:cstheme="minorHAnsi"/>
                <w:kern w:val="2"/>
              </w:rPr>
            </w:pPr>
          </w:p>
          <w:p w14:paraId="1D4364B7"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3D7B7B73"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53BC2BE"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0AAD64E"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54EC3BA9" w14:textId="77777777" w:rsidR="00DC56F0" w:rsidRPr="00D565FE" w:rsidRDefault="00DC56F0" w:rsidP="00176FC8">
            <w:pPr>
              <w:rPr>
                <w:rFonts w:ascii="Titillium" w:hAnsi="Titillium" w:cstheme="minorHAnsi"/>
                <w:kern w:val="2"/>
              </w:rPr>
            </w:pPr>
          </w:p>
        </w:tc>
      </w:tr>
      <w:tr w:rsidR="00DC56F0" w:rsidRPr="00FB1F47" w14:paraId="5995387D"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3F465D77" w14:textId="77777777" w:rsidR="00DC56F0" w:rsidRPr="00D565FE" w:rsidRDefault="00DC56F0" w:rsidP="00176FC8">
            <w:pPr>
              <w:rPr>
                <w:rFonts w:ascii="Titillium" w:hAnsi="Titillium" w:cstheme="minorHAnsi"/>
                <w:kern w:val="2"/>
              </w:rPr>
            </w:pPr>
          </w:p>
          <w:p w14:paraId="097C7A9F"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778D7D1"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1FC2D4A"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2624ADA"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0FDE2DF1" w14:textId="77777777" w:rsidR="00DC56F0" w:rsidRPr="00D565FE" w:rsidRDefault="00DC56F0" w:rsidP="00176FC8">
            <w:pPr>
              <w:rPr>
                <w:rFonts w:ascii="Titillium" w:hAnsi="Titillium" w:cstheme="minorHAnsi"/>
                <w:kern w:val="2"/>
              </w:rPr>
            </w:pPr>
          </w:p>
        </w:tc>
      </w:tr>
    </w:tbl>
    <w:p w14:paraId="4CA4FE42" w14:textId="77777777" w:rsidR="00DC56F0" w:rsidRPr="00E91A34" w:rsidRDefault="00DC56F0" w:rsidP="00DC56F0">
      <w:pPr>
        <w:rPr>
          <w:rFonts w:cstheme="minorHAnsi"/>
          <w:highlight w:val="yellow"/>
        </w:rPr>
      </w:pPr>
    </w:p>
    <w:p w14:paraId="70BB0490" w14:textId="77777777" w:rsidR="00DC56F0" w:rsidRPr="00E91A34" w:rsidRDefault="00DC56F0" w:rsidP="00DC56F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6A1E4F">
        <w:rPr>
          <w:rFonts w:cstheme="minorHAnsi"/>
          <w:sz w:val="14"/>
        </w:rPr>
      </w:r>
      <w:r w:rsidR="006A1E4F">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DC56F0" w:rsidRPr="009A65F9" w14:paraId="7794B932"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51AAF94E"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272AFBE1"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370DB8B6" w14:textId="77777777" w:rsidR="00DC56F0" w:rsidRPr="00E91A34" w:rsidRDefault="00DC56F0" w:rsidP="00176FC8">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473ED05"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E589690"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9A65F9" w14:paraId="1FB0C7B6"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1F91BDC9" w14:textId="77777777" w:rsidR="00DC56F0" w:rsidRPr="009A65F9" w:rsidRDefault="00DC56F0" w:rsidP="00176FC8">
            <w:pPr>
              <w:rPr>
                <w:rFonts w:ascii="Titillium" w:hAnsi="Titillium" w:cstheme="minorHAnsi"/>
                <w:kern w:val="2"/>
              </w:rPr>
            </w:pPr>
          </w:p>
          <w:p w14:paraId="352A7CFF"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3A0A0639"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D9D8C67"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0202124"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3BA40DC3" w14:textId="77777777" w:rsidR="00DC56F0" w:rsidRPr="009A65F9" w:rsidRDefault="00DC56F0" w:rsidP="00176FC8">
            <w:pPr>
              <w:rPr>
                <w:rFonts w:ascii="Titillium" w:hAnsi="Titillium" w:cstheme="minorHAnsi"/>
                <w:kern w:val="2"/>
              </w:rPr>
            </w:pPr>
          </w:p>
        </w:tc>
      </w:tr>
      <w:tr w:rsidR="00DC56F0" w:rsidRPr="00FB1F47" w14:paraId="09999B8A"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5BEA4ABC" w14:textId="77777777" w:rsidR="00DC56F0" w:rsidRPr="009A65F9" w:rsidRDefault="00DC56F0" w:rsidP="00176FC8">
            <w:pPr>
              <w:rPr>
                <w:rFonts w:ascii="Titillium" w:hAnsi="Titillium" w:cstheme="minorHAnsi"/>
                <w:kern w:val="2"/>
              </w:rPr>
            </w:pPr>
          </w:p>
          <w:p w14:paraId="46420249"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D5E8B40"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5F110332"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2AB47333"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7B443CA" w14:textId="77777777" w:rsidR="00DC56F0" w:rsidRPr="009A65F9" w:rsidRDefault="00DC56F0" w:rsidP="00176FC8">
            <w:pPr>
              <w:rPr>
                <w:rFonts w:ascii="Titillium" w:hAnsi="Titillium" w:cstheme="minorHAnsi"/>
                <w:kern w:val="2"/>
              </w:rPr>
            </w:pPr>
          </w:p>
        </w:tc>
      </w:tr>
    </w:tbl>
    <w:p w14:paraId="64F0B9F9" w14:textId="77777777" w:rsidR="00DC56F0" w:rsidRPr="009A65F9" w:rsidRDefault="00DC56F0" w:rsidP="00DC56F0">
      <w:pPr>
        <w:ind w:left="-142" w:firstLine="284"/>
        <w:rPr>
          <w:rFonts w:ascii="Titillium" w:hAnsi="Titillium" w:cstheme="minorHAnsi"/>
        </w:rPr>
      </w:pPr>
    </w:p>
    <w:p w14:paraId="021B722F" w14:textId="77777777" w:rsidR="00DC56F0" w:rsidRPr="00E91A34" w:rsidRDefault="00DC56F0" w:rsidP="00DC56F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DC56F0" w:rsidRPr="00E91A34" w14:paraId="4D5A6BD7"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71F817B0"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55B1B7FF"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1DEC8230"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154B2908"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7F71D738"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E91A34" w14:paraId="37EA8151"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20E7F18C" w14:textId="77777777" w:rsidR="00DC56F0" w:rsidRPr="00E91A34" w:rsidRDefault="00DC56F0" w:rsidP="00176FC8">
            <w:pPr>
              <w:rPr>
                <w:rFonts w:cstheme="minorHAnsi"/>
                <w:kern w:val="2"/>
              </w:rPr>
            </w:pPr>
          </w:p>
          <w:p w14:paraId="7D2A448C"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5994B401"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38CA8206"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BEAFD17"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10FC3E30" w14:textId="77777777" w:rsidR="00DC56F0" w:rsidRPr="00E91A34" w:rsidRDefault="00DC56F0" w:rsidP="00176FC8">
            <w:pPr>
              <w:rPr>
                <w:rFonts w:cstheme="minorHAnsi"/>
                <w:kern w:val="2"/>
              </w:rPr>
            </w:pPr>
          </w:p>
        </w:tc>
      </w:tr>
      <w:tr w:rsidR="00DC56F0" w:rsidRPr="00E91A34" w14:paraId="6836E91B"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3A6FDE03" w14:textId="77777777" w:rsidR="00DC56F0" w:rsidRPr="00E91A34" w:rsidRDefault="00DC56F0" w:rsidP="00176FC8">
            <w:pPr>
              <w:rPr>
                <w:rFonts w:cstheme="minorHAnsi"/>
                <w:kern w:val="2"/>
              </w:rPr>
            </w:pPr>
          </w:p>
          <w:p w14:paraId="70A4EDE8"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247CECD"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7D54925"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6C63CC89"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BAA882C" w14:textId="77777777" w:rsidR="00DC56F0" w:rsidRPr="00E91A34" w:rsidRDefault="00DC56F0" w:rsidP="00176FC8">
            <w:pPr>
              <w:rPr>
                <w:rFonts w:cstheme="minorHAnsi"/>
                <w:kern w:val="2"/>
              </w:rPr>
            </w:pPr>
          </w:p>
        </w:tc>
      </w:tr>
    </w:tbl>
    <w:p w14:paraId="1D99AAF2" w14:textId="77777777" w:rsidR="00DC56F0" w:rsidRPr="009A65F9" w:rsidRDefault="00DC56F0" w:rsidP="00DC56F0">
      <w:pPr>
        <w:rPr>
          <w:rFonts w:ascii="Titillium" w:hAnsi="Titillium" w:cstheme="minorHAnsi"/>
        </w:rPr>
      </w:pPr>
    </w:p>
    <w:p w14:paraId="2B3FBC3D" w14:textId="77777777" w:rsidR="00DC56F0" w:rsidRPr="00EE26AE" w:rsidRDefault="00DC56F0" w:rsidP="00DC56F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DC56F0" w:rsidRPr="00EE26AE" w14:paraId="58ABB4D8" w14:textId="77777777" w:rsidTr="00176FC8">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47253E16" w14:textId="77777777" w:rsidR="00DC56F0" w:rsidRPr="00EE26AE" w:rsidRDefault="00DC56F0" w:rsidP="00176FC8">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7ACBA83B"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7201E241" w14:textId="77777777" w:rsidR="00DC56F0" w:rsidRPr="00EE26AE" w:rsidRDefault="00DC56F0" w:rsidP="00176FC8">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4D51DD82"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187C76DD"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E459C88" w14:textId="77777777" w:rsidR="00DC56F0" w:rsidRPr="009A65F9" w:rsidRDefault="00DC56F0" w:rsidP="00176FC8">
            <w:pPr>
              <w:rPr>
                <w:rFonts w:ascii="Titillium" w:hAnsi="Titillium" w:cstheme="minorHAnsi"/>
                <w:kern w:val="2"/>
              </w:rPr>
            </w:pPr>
          </w:p>
          <w:p w14:paraId="5F92F3FB"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23A6D793" w14:textId="77777777" w:rsidR="00DC56F0" w:rsidRPr="009A65F9" w:rsidRDefault="00DC56F0" w:rsidP="00176FC8">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52A8F1C0"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364F3A4D" w14:textId="77777777" w:rsidR="00DC56F0" w:rsidRPr="009A65F9" w:rsidRDefault="00DC56F0" w:rsidP="00176FC8">
            <w:pPr>
              <w:rPr>
                <w:rFonts w:ascii="Titillium" w:hAnsi="Titillium" w:cstheme="minorHAnsi"/>
                <w:kern w:val="2"/>
              </w:rPr>
            </w:pPr>
          </w:p>
        </w:tc>
      </w:tr>
      <w:tr w:rsidR="00DC56F0" w:rsidRPr="00FB1F47" w14:paraId="5178C5D0"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79E8BC6C" w14:textId="77777777" w:rsidR="00DC56F0" w:rsidRPr="00FB1F47" w:rsidRDefault="00DC56F0" w:rsidP="00176FC8">
            <w:pPr>
              <w:rPr>
                <w:rFonts w:ascii="Titillium" w:hAnsi="Titillium" w:cstheme="minorHAnsi"/>
                <w:kern w:val="2"/>
                <w:highlight w:val="yellow"/>
              </w:rPr>
            </w:pPr>
          </w:p>
          <w:p w14:paraId="709167A7"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15426B94" w14:textId="77777777" w:rsidR="00DC56F0" w:rsidRPr="00FB1F47" w:rsidRDefault="00DC56F0" w:rsidP="00176FC8">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3025D4A0"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365AB905" w14:textId="77777777" w:rsidR="00DC56F0" w:rsidRPr="00FB1F47" w:rsidRDefault="00DC56F0" w:rsidP="00176FC8">
            <w:pPr>
              <w:rPr>
                <w:rFonts w:ascii="Titillium" w:hAnsi="Titillium" w:cstheme="minorHAnsi"/>
                <w:kern w:val="2"/>
                <w:highlight w:val="yellow"/>
              </w:rPr>
            </w:pPr>
          </w:p>
        </w:tc>
      </w:tr>
    </w:tbl>
    <w:p w14:paraId="2149A3F7" w14:textId="77777777" w:rsidR="00DC56F0" w:rsidRDefault="00DC56F0" w:rsidP="00DC56F0">
      <w:pPr>
        <w:ind w:left="284" w:hanging="284"/>
        <w:rPr>
          <w:rFonts w:ascii="Titillium" w:hAnsi="Titillium"/>
          <w:sz w:val="14"/>
          <w:highlight w:val="yellow"/>
        </w:rPr>
      </w:pPr>
    </w:p>
    <w:p w14:paraId="212407AF" w14:textId="77777777" w:rsidR="00DC56F0" w:rsidRPr="00FB1F47" w:rsidRDefault="00DC56F0" w:rsidP="00DC56F0">
      <w:pPr>
        <w:rPr>
          <w:rFonts w:ascii="Titillium" w:hAnsi="Titillium"/>
          <w:sz w:val="14"/>
          <w:highlight w:val="yellow"/>
        </w:rPr>
      </w:pPr>
    </w:p>
    <w:p w14:paraId="7E478CF4" w14:textId="77777777" w:rsidR="00DC56F0" w:rsidRPr="00EE26AE" w:rsidRDefault="00DC56F0" w:rsidP="00DC56F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DC56F0" w:rsidRPr="00EE26AE" w14:paraId="1244E025" w14:textId="77777777" w:rsidTr="00176FC8">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19F75851" w14:textId="77777777" w:rsidR="00DC56F0" w:rsidRPr="00EE26AE" w:rsidRDefault="00DC56F0" w:rsidP="00176FC8">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4103CFA7"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4A42044C" w14:textId="77777777" w:rsidR="00DC56F0" w:rsidRPr="00EE26AE" w:rsidRDefault="00DC56F0" w:rsidP="00176FC8">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1ABAE26" w14:textId="77777777" w:rsidR="00DC56F0" w:rsidRPr="00EE26AE" w:rsidRDefault="00DC56F0" w:rsidP="00176FC8">
            <w:pPr>
              <w:rPr>
                <w:rFonts w:cstheme="minorHAnsi"/>
                <w:b/>
                <w:kern w:val="2"/>
              </w:rPr>
            </w:pPr>
            <w:r w:rsidRPr="00EE26AE">
              <w:rPr>
                <w:rFonts w:cstheme="minorHAnsi"/>
                <w:b/>
              </w:rPr>
              <w:t xml:space="preserve">Codice fiscale/P IVA </w:t>
            </w:r>
          </w:p>
        </w:tc>
      </w:tr>
      <w:tr w:rsidR="00DC56F0" w:rsidRPr="00FB1F47" w14:paraId="04DFC9F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775793F9" w14:textId="77777777" w:rsidR="00DC56F0" w:rsidRPr="00FB1F47" w:rsidRDefault="00DC56F0" w:rsidP="00176FC8">
            <w:pPr>
              <w:rPr>
                <w:rFonts w:ascii="Titillium" w:hAnsi="Titillium" w:cstheme="minorHAnsi"/>
                <w:kern w:val="2"/>
                <w:highlight w:val="yellow"/>
              </w:rPr>
            </w:pPr>
          </w:p>
          <w:p w14:paraId="75D4C1E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7E206E58"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D3630A9"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2F5A5A0" w14:textId="77777777" w:rsidR="00DC56F0" w:rsidRPr="00FB1F47" w:rsidRDefault="00DC56F0" w:rsidP="00176FC8">
            <w:pPr>
              <w:rPr>
                <w:rFonts w:ascii="Titillium" w:hAnsi="Titillium" w:cstheme="minorHAnsi"/>
                <w:kern w:val="2"/>
                <w:highlight w:val="yellow"/>
              </w:rPr>
            </w:pPr>
          </w:p>
        </w:tc>
      </w:tr>
      <w:tr w:rsidR="00DC56F0" w:rsidRPr="00FB1F47" w14:paraId="56307AD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1854A0BD" w14:textId="77777777" w:rsidR="00DC56F0" w:rsidRPr="00FB1F47" w:rsidRDefault="00DC56F0" w:rsidP="00176FC8">
            <w:pPr>
              <w:rPr>
                <w:rFonts w:ascii="Titillium" w:hAnsi="Titillium" w:cstheme="minorHAnsi"/>
                <w:kern w:val="2"/>
                <w:highlight w:val="yellow"/>
              </w:rPr>
            </w:pPr>
          </w:p>
          <w:p w14:paraId="01A7447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08FB0A03"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21BBDB14"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3ED03FE8" w14:textId="77777777" w:rsidR="00DC56F0" w:rsidRPr="00FB1F47" w:rsidRDefault="00DC56F0" w:rsidP="00176FC8">
            <w:pPr>
              <w:rPr>
                <w:rFonts w:ascii="Titillium" w:hAnsi="Titillium" w:cstheme="minorHAnsi"/>
                <w:kern w:val="2"/>
                <w:highlight w:val="yellow"/>
              </w:rPr>
            </w:pPr>
          </w:p>
        </w:tc>
      </w:tr>
    </w:tbl>
    <w:p w14:paraId="1CE64EB3" w14:textId="77777777" w:rsidR="00DC56F0" w:rsidRPr="009A65F9" w:rsidRDefault="00DC56F0" w:rsidP="00DC56F0">
      <w:pPr>
        <w:rPr>
          <w:rFonts w:ascii="Titillium" w:hAnsi="Titillium" w:cstheme="minorHAnsi"/>
        </w:rPr>
      </w:pPr>
    </w:p>
    <w:p w14:paraId="4A65D768" w14:textId="77777777" w:rsidR="00DC56F0" w:rsidRPr="00EE26AE" w:rsidRDefault="00DC56F0" w:rsidP="00DC56F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DC56F0" w:rsidRPr="00EE26AE" w14:paraId="711C0ECA" w14:textId="77777777" w:rsidTr="00176FC8">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40059B54" w14:textId="77777777" w:rsidR="00DC56F0" w:rsidRPr="00EE26AE" w:rsidRDefault="00DC56F0" w:rsidP="00176FC8">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3224CA98"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487D0455" w14:textId="77777777" w:rsidR="00DC56F0" w:rsidRPr="00EE26AE" w:rsidRDefault="00DC56F0" w:rsidP="00176FC8">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7F1C05EB" w14:textId="77777777" w:rsidR="00DC56F0" w:rsidRPr="00EE26AE" w:rsidRDefault="00DC56F0" w:rsidP="00176FC8">
            <w:pPr>
              <w:rPr>
                <w:rFonts w:cstheme="minorHAnsi"/>
                <w:b/>
                <w:kern w:val="2"/>
              </w:rPr>
            </w:pPr>
            <w:r w:rsidRPr="00EE26AE">
              <w:rPr>
                <w:rFonts w:cstheme="minorHAnsi"/>
                <w:b/>
              </w:rPr>
              <w:t>Codice fiscale /P IVA</w:t>
            </w:r>
          </w:p>
        </w:tc>
      </w:tr>
      <w:tr w:rsidR="00DC56F0" w:rsidRPr="009A65F9" w14:paraId="160DF89B" w14:textId="77777777" w:rsidTr="00176FC8">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5C70567D" w14:textId="77777777" w:rsidR="00DC56F0" w:rsidRPr="009A65F9" w:rsidRDefault="00DC56F0" w:rsidP="00176FC8">
            <w:pPr>
              <w:rPr>
                <w:rFonts w:ascii="Titillium" w:hAnsi="Titillium" w:cstheme="minorHAnsi"/>
                <w:kern w:val="2"/>
              </w:rPr>
            </w:pPr>
          </w:p>
          <w:p w14:paraId="5CB2E408" w14:textId="77777777" w:rsidR="00DC56F0" w:rsidRPr="009A65F9" w:rsidRDefault="00DC56F0" w:rsidP="00176FC8">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55E2F2F4" w14:textId="77777777" w:rsidR="00DC56F0" w:rsidRPr="009A65F9" w:rsidRDefault="00DC56F0" w:rsidP="00176FC8">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7E8F51A1" w14:textId="77777777" w:rsidR="00DC56F0" w:rsidRPr="009A65F9" w:rsidRDefault="00DC56F0" w:rsidP="00176FC8">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5B3B8945" w14:textId="77777777" w:rsidR="00DC56F0" w:rsidRPr="009A65F9" w:rsidRDefault="00DC56F0" w:rsidP="00176FC8">
            <w:pPr>
              <w:rPr>
                <w:rFonts w:ascii="Titillium" w:hAnsi="Titillium" w:cstheme="minorHAnsi"/>
                <w:kern w:val="2"/>
              </w:rPr>
            </w:pPr>
          </w:p>
        </w:tc>
      </w:tr>
    </w:tbl>
    <w:p w14:paraId="3107124C" w14:textId="77777777" w:rsidR="00DC56F0" w:rsidRPr="009A65F9" w:rsidRDefault="00DC56F0" w:rsidP="00DC56F0">
      <w:pPr>
        <w:rPr>
          <w:rFonts w:ascii="Titillium" w:hAnsi="Titillium" w:cstheme="minorHAnsi"/>
        </w:rPr>
      </w:pPr>
    </w:p>
    <w:p w14:paraId="7755CC17"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6A1E4F">
        <w:rPr>
          <w:rFonts w:cstheme="minorHAnsi"/>
          <w:sz w:val="14"/>
        </w:rPr>
      </w:r>
      <w:r w:rsidR="006A1E4F">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DC56F0" w:rsidRPr="00EE26AE" w14:paraId="222C42AC" w14:textId="77777777" w:rsidTr="00176FC8">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3183906F" w14:textId="77777777" w:rsidR="00DC56F0" w:rsidRPr="00EE26AE" w:rsidRDefault="00DC56F0" w:rsidP="00176FC8">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1F48B264"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42F0656B" w14:textId="77777777" w:rsidR="00DC56F0" w:rsidRPr="00EE26AE" w:rsidRDefault="00DC56F0" w:rsidP="00176FC8">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1B6F9177"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2C1C9B89"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17067C0E" w14:textId="77777777" w:rsidR="00DC56F0" w:rsidRPr="00FB1F47" w:rsidRDefault="00DC56F0" w:rsidP="00176FC8">
            <w:pPr>
              <w:rPr>
                <w:rFonts w:ascii="Titillium" w:hAnsi="Titillium" w:cstheme="minorHAnsi"/>
                <w:kern w:val="2"/>
                <w:highlight w:val="yellow"/>
              </w:rPr>
            </w:pPr>
          </w:p>
          <w:p w14:paraId="6ED1E812"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C0E338"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3D98561"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5ADEB041" w14:textId="77777777" w:rsidR="00DC56F0" w:rsidRPr="00FB1F47" w:rsidRDefault="00DC56F0" w:rsidP="00176FC8">
            <w:pPr>
              <w:rPr>
                <w:rFonts w:ascii="Titillium" w:hAnsi="Titillium" w:cstheme="minorHAnsi"/>
                <w:kern w:val="2"/>
                <w:highlight w:val="yellow"/>
              </w:rPr>
            </w:pPr>
          </w:p>
        </w:tc>
      </w:tr>
      <w:tr w:rsidR="00DC56F0" w:rsidRPr="00FB1F47" w14:paraId="51A7ABF8"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60879C27" w14:textId="77777777" w:rsidR="00DC56F0" w:rsidRPr="00FB1F47" w:rsidRDefault="00DC56F0" w:rsidP="00176FC8">
            <w:pPr>
              <w:rPr>
                <w:rFonts w:ascii="Titillium" w:hAnsi="Titillium" w:cstheme="minorHAnsi"/>
                <w:kern w:val="2"/>
                <w:highlight w:val="yellow"/>
              </w:rPr>
            </w:pPr>
          </w:p>
          <w:p w14:paraId="4D7E65A6"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0E7736"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1700074B"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77249651" w14:textId="77777777" w:rsidR="00DC56F0" w:rsidRPr="00FB1F47" w:rsidRDefault="00DC56F0" w:rsidP="00176FC8">
            <w:pPr>
              <w:rPr>
                <w:rFonts w:ascii="Titillium" w:hAnsi="Titillium" w:cstheme="minorHAnsi"/>
                <w:kern w:val="2"/>
                <w:highlight w:val="yellow"/>
              </w:rPr>
            </w:pPr>
          </w:p>
        </w:tc>
      </w:tr>
    </w:tbl>
    <w:p w14:paraId="287D1D64" w14:textId="77777777" w:rsidR="00DC56F0" w:rsidRPr="00EE26AE" w:rsidRDefault="00DC56F0" w:rsidP="00DC56F0">
      <w:pPr>
        <w:rPr>
          <w:rFonts w:cstheme="minorHAnsi"/>
          <w:highlight w:val="yellow"/>
        </w:rPr>
      </w:pPr>
    </w:p>
    <w:p w14:paraId="62DD4610"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6A1E4F">
        <w:rPr>
          <w:rFonts w:cstheme="minorHAnsi"/>
          <w:sz w:val="14"/>
        </w:rPr>
      </w:r>
      <w:r w:rsidR="006A1E4F">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DC56F0" w:rsidRPr="00EE26AE" w14:paraId="443A3998" w14:textId="77777777" w:rsidTr="00176FC8">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5DD5D19E" w14:textId="77777777" w:rsidR="00DC56F0" w:rsidRPr="00EE26AE" w:rsidRDefault="00DC56F0" w:rsidP="00176FC8">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6ED77343"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5A6DBB83" w14:textId="77777777" w:rsidR="00DC56F0" w:rsidRPr="00EE26AE" w:rsidRDefault="00DC56F0" w:rsidP="00176FC8">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EBF7944" w14:textId="77777777" w:rsidR="00DC56F0" w:rsidRPr="00EE26AE" w:rsidRDefault="00DC56F0" w:rsidP="00176FC8">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529BF607" w14:textId="77777777" w:rsidR="00DC56F0" w:rsidRPr="00EE26AE" w:rsidRDefault="00DC56F0" w:rsidP="00176FC8">
            <w:pPr>
              <w:rPr>
                <w:rFonts w:cstheme="minorHAnsi"/>
                <w:b/>
                <w:kern w:val="2"/>
              </w:rPr>
            </w:pPr>
            <w:r w:rsidRPr="00EE26AE">
              <w:rPr>
                <w:rFonts w:cstheme="minorHAnsi"/>
                <w:b/>
              </w:rPr>
              <w:t>Poteri conferiti / qualifica</w:t>
            </w:r>
          </w:p>
        </w:tc>
      </w:tr>
      <w:tr w:rsidR="00DC56F0" w:rsidRPr="009A65F9" w14:paraId="18068256"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08C047E6" w14:textId="77777777" w:rsidR="00DC56F0" w:rsidRPr="009A65F9" w:rsidRDefault="00DC56F0" w:rsidP="00176FC8">
            <w:pPr>
              <w:rPr>
                <w:rFonts w:ascii="Titillium" w:hAnsi="Titillium" w:cstheme="minorHAnsi"/>
                <w:kern w:val="2"/>
              </w:rPr>
            </w:pPr>
          </w:p>
          <w:p w14:paraId="53930790" w14:textId="77777777" w:rsidR="00DC56F0" w:rsidRPr="009A65F9" w:rsidRDefault="00DC56F0" w:rsidP="00176FC8">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A960451" w14:textId="77777777" w:rsidR="00DC56F0" w:rsidRPr="009A65F9" w:rsidRDefault="00DC56F0" w:rsidP="00176FC8">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78306B91" w14:textId="77777777" w:rsidR="00DC56F0" w:rsidRPr="009A65F9" w:rsidRDefault="00DC56F0" w:rsidP="00176FC8">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749B9933" w14:textId="77777777" w:rsidR="00DC56F0" w:rsidRPr="009A65F9" w:rsidRDefault="00DC56F0" w:rsidP="00176FC8">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10513FBA" w14:textId="77777777" w:rsidR="00DC56F0" w:rsidRPr="009A65F9" w:rsidRDefault="00DC56F0" w:rsidP="00176FC8">
            <w:pPr>
              <w:rPr>
                <w:rFonts w:ascii="Titillium" w:hAnsi="Titillium" w:cstheme="minorHAnsi"/>
                <w:kern w:val="2"/>
              </w:rPr>
            </w:pPr>
          </w:p>
        </w:tc>
      </w:tr>
      <w:tr w:rsidR="00DC56F0" w:rsidRPr="009A65F9" w14:paraId="58F61785"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4CC2E6D2" w14:textId="77777777" w:rsidR="00DC56F0" w:rsidRPr="009A65F9" w:rsidRDefault="00DC56F0" w:rsidP="00176FC8">
            <w:pPr>
              <w:rPr>
                <w:rFonts w:ascii="Titillium" w:hAnsi="Titillium" w:cstheme="minorHAnsi"/>
                <w:strike/>
                <w:kern w:val="2"/>
              </w:rPr>
            </w:pPr>
          </w:p>
          <w:p w14:paraId="6C1DEE5D" w14:textId="77777777" w:rsidR="00DC56F0" w:rsidRPr="009A65F9" w:rsidRDefault="00DC56F0" w:rsidP="00176FC8">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534E4B16" w14:textId="77777777" w:rsidR="00DC56F0" w:rsidRPr="009A65F9" w:rsidRDefault="00DC56F0" w:rsidP="00176FC8">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DA37B02" w14:textId="77777777" w:rsidR="00DC56F0" w:rsidRPr="009A65F9" w:rsidRDefault="00DC56F0" w:rsidP="00176FC8">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3B2EAC6" w14:textId="77777777" w:rsidR="00DC56F0" w:rsidRPr="009A65F9" w:rsidRDefault="00DC56F0" w:rsidP="00176FC8">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01E568E7" w14:textId="77777777" w:rsidR="00DC56F0" w:rsidRPr="009A65F9" w:rsidRDefault="00DC56F0" w:rsidP="00176FC8">
            <w:pPr>
              <w:rPr>
                <w:rFonts w:ascii="Titillium" w:hAnsi="Titillium" w:cstheme="minorHAnsi"/>
                <w:strike/>
                <w:kern w:val="2"/>
              </w:rPr>
            </w:pPr>
          </w:p>
        </w:tc>
      </w:tr>
    </w:tbl>
    <w:p w14:paraId="73F12C99" w14:textId="77777777" w:rsidR="00DC56F0" w:rsidRPr="009A65F9" w:rsidRDefault="00DC56F0" w:rsidP="00DC56F0">
      <w:pPr>
        <w:rPr>
          <w:rFonts w:ascii="Titillium" w:hAnsi="Titillium" w:cstheme="minorHAnsi"/>
        </w:rPr>
      </w:pPr>
    </w:p>
    <w:p w14:paraId="0648CDEA" w14:textId="77777777" w:rsidR="00DC56F0" w:rsidRPr="00EE26AE" w:rsidRDefault="00DC56F0" w:rsidP="00DC56F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321045E0" w14:textId="77777777" w:rsidR="00DC56F0" w:rsidRDefault="00DC56F0" w:rsidP="00DC56F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C4BB2FD" w14:textId="77777777" w:rsidTr="00DC56F0">
        <w:tc>
          <w:tcPr>
            <w:tcW w:w="9486" w:type="dxa"/>
            <w:shd w:val="clear" w:color="auto" w:fill="BFBFBF" w:themeFill="background1" w:themeFillShade="BF"/>
          </w:tcPr>
          <w:p w14:paraId="3555813C" w14:textId="77777777" w:rsidR="00DC56F0" w:rsidRPr="0085716F" w:rsidRDefault="00DC56F0" w:rsidP="00DC56F0">
            <w:pPr>
              <w:pStyle w:val="Paragrafoelenco"/>
              <w:numPr>
                <w:ilvl w:val="0"/>
                <w:numId w:val="25"/>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F1E65BB" w14:textId="77777777" w:rsidR="00DC56F0" w:rsidRPr="00E91A34" w:rsidRDefault="00DC56F0" w:rsidP="00DC56F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7C319E42" w14:textId="77777777" w:rsidR="00DC56F0" w:rsidRPr="00EE26AE" w:rsidRDefault="00DC56F0" w:rsidP="00DC56F0">
      <w:pPr>
        <w:shd w:val="pct12" w:color="auto" w:fill="auto"/>
        <w:ind w:right="51" w:firstLine="284"/>
        <w:rPr>
          <w:rFonts w:cstheme="minorHAnsi"/>
          <w:b/>
          <w:szCs w:val="20"/>
        </w:rPr>
      </w:pPr>
      <w:r w:rsidRPr="00EE26AE">
        <w:rPr>
          <w:rFonts w:cstheme="minorHAnsi"/>
          <w:b/>
          <w:i/>
          <w:caps/>
          <w:szCs w:val="20"/>
        </w:rPr>
        <w:t>(In caso di RTI o consorzio ORDINARIO)*</w:t>
      </w:r>
    </w:p>
    <w:p w14:paraId="16913667" w14:textId="77777777" w:rsidR="00DC56F0" w:rsidRPr="00EE26AE" w:rsidRDefault="00DC56F0" w:rsidP="00DC56F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5BE0BA99" w14:textId="77777777" w:rsidR="00DC56F0" w:rsidRDefault="00DC56F0" w:rsidP="00DC56F0">
      <w:pPr>
        <w:pStyle w:val="Corpotesto"/>
        <w:widowControl w:val="0"/>
        <w:spacing w:after="0"/>
        <w:ind w:right="-46"/>
        <w:jc w:val="both"/>
        <w:rPr>
          <w:rFonts w:ascii="Titillium" w:hAnsi="Titillium"/>
          <w:b/>
          <w:sz w:val="18"/>
        </w:rPr>
      </w:pPr>
    </w:p>
    <w:p w14:paraId="57636DBA" w14:textId="77777777" w:rsidR="00DC56F0" w:rsidRDefault="00DC56F0" w:rsidP="00DC56F0">
      <w:pPr>
        <w:pStyle w:val="Corpotesto"/>
        <w:widowControl w:val="0"/>
        <w:spacing w:after="0"/>
        <w:ind w:right="-46"/>
        <w:jc w:val="both"/>
        <w:rPr>
          <w:rFonts w:ascii="Titillium" w:hAnsi="Titillium"/>
          <w:b/>
          <w:sz w:val="18"/>
        </w:rPr>
      </w:pPr>
    </w:p>
    <w:p w14:paraId="1C7552DD" w14:textId="77777777" w:rsidR="00DC56F0" w:rsidRPr="009D2C0B" w:rsidRDefault="00DC56F0" w:rsidP="00DC56F0">
      <w:pPr>
        <w:pStyle w:val="Corpotesto"/>
        <w:widowControl w:val="0"/>
        <w:spacing w:after="0"/>
        <w:ind w:right="-46"/>
        <w:jc w:val="both"/>
        <w:rPr>
          <w:rFonts w:ascii="Titillium" w:hAnsi="Titillium"/>
          <w:b/>
          <w:sz w:val="18"/>
        </w:rPr>
      </w:pPr>
    </w:p>
    <w:p w14:paraId="5BF8970A" w14:textId="77777777" w:rsidR="00DC56F0" w:rsidRPr="009A65F9" w:rsidRDefault="00DC56F0" w:rsidP="00DC56F0">
      <w:pPr>
        <w:pStyle w:val="Corpotesto"/>
        <w:widowControl w:val="0"/>
        <w:numPr>
          <w:ilvl w:val="0"/>
          <w:numId w:val="38"/>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6AC741A8" w14:textId="77777777" w:rsidR="00DC56F0" w:rsidRPr="00FB1F47" w:rsidRDefault="00DC56F0" w:rsidP="00DC56F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DC56F0" w:rsidRPr="00E91A34" w14:paraId="20BB6EDB" w14:textId="77777777" w:rsidTr="00DC56F0">
        <w:tc>
          <w:tcPr>
            <w:tcW w:w="1361" w:type="pct"/>
            <w:shd w:val="clear" w:color="auto" w:fill="BFBFBF" w:themeFill="background1" w:themeFillShade="BF"/>
          </w:tcPr>
          <w:p w14:paraId="792EC0DD" w14:textId="77777777" w:rsidR="00DC56F0" w:rsidRPr="00E91A34" w:rsidRDefault="00DC56F0" w:rsidP="00176FC8">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11A9E1CA" w14:textId="77777777" w:rsidR="00DC56F0" w:rsidRPr="00E91A34" w:rsidRDefault="00DC56F0" w:rsidP="00176FC8">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D47AD78" w14:textId="77777777" w:rsidR="00DC56F0" w:rsidRPr="00E91A34" w:rsidRDefault="00DC56F0" w:rsidP="00176FC8">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01D69915" w14:textId="77777777" w:rsidR="00DC56F0" w:rsidRPr="00E91A34" w:rsidRDefault="00DC56F0" w:rsidP="00176FC8">
            <w:pPr>
              <w:spacing w:after="0"/>
              <w:jc w:val="center"/>
              <w:rPr>
                <w:rFonts w:eastAsia="Calibri" w:cs="Courier New"/>
              </w:rPr>
            </w:pPr>
            <w:r w:rsidRPr="00E91A34">
              <w:rPr>
                <w:rFonts w:eastAsia="Calibri" w:cs="Courier New"/>
              </w:rPr>
              <w:t>Parte delle prestazioni/Percentuale</w:t>
            </w:r>
          </w:p>
        </w:tc>
      </w:tr>
      <w:tr w:rsidR="00DC56F0" w:rsidRPr="009A65F9" w14:paraId="49998350" w14:textId="77777777" w:rsidTr="00DC56F0">
        <w:tc>
          <w:tcPr>
            <w:tcW w:w="1361" w:type="pct"/>
          </w:tcPr>
          <w:p w14:paraId="51989230"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652D28FB"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08A1475"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1C3F75DE"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1F7839E9" w14:textId="77777777" w:rsidTr="00DC56F0">
        <w:tc>
          <w:tcPr>
            <w:tcW w:w="1361" w:type="pct"/>
          </w:tcPr>
          <w:p w14:paraId="214F80B6"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2098822"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42B834CD"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2FCE7C03"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2B78DE13" w14:textId="77777777" w:rsidTr="00DC56F0">
        <w:tc>
          <w:tcPr>
            <w:tcW w:w="1361" w:type="pct"/>
          </w:tcPr>
          <w:p w14:paraId="625269AC"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EACD703"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7C1344E"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A00603C" w14:textId="77777777" w:rsidR="00DC56F0" w:rsidRPr="009A65F9" w:rsidRDefault="00DC56F0" w:rsidP="00176FC8">
            <w:pPr>
              <w:spacing w:before="60" w:after="60" w:line="276" w:lineRule="auto"/>
              <w:rPr>
                <w:rFonts w:ascii="Titillium" w:eastAsia="Calibri" w:hAnsi="Titillium" w:cs="Courier New"/>
              </w:rPr>
            </w:pPr>
          </w:p>
        </w:tc>
      </w:tr>
    </w:tbl>
    <w:p w14:paraId="56EC578B" w14:textId="77777777" w:rsidR="00DC56F0" w:rsidRPr="009A65F9" w:rsidRDefault="00DC56F0" w:rsidP="00DC56F0">
      <w:pPr>
        <w:pStyle w:val="Corpotesto"/>
        <w:widowControl w:val="0"/>
        <w:suppressAutoHyphens w:val="0"/>
        <w:spacing w:after="0" w:line="240" w:lineRule="auto"/>
        <w:ind w:left="360" w:right="-46"/>
        <w:jc w:val="both"/>
        <w:rPr>
          <w:rFonts w:ascii="Titillium" w:hAnsi="Titillium"/>
          <w:i/>
        </w:rPr>
      </w:pPr>
    </w:p>
    <w:p w14:paraId="43E744C4" w14:textId="77777777" w:rsidR="00DC56F0" w:rsidRPr="009A65F9" w:rsidRDefault="00DC56F0" w:rsidP="00DC56F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1A45E1CE" w14:textId="77777777" w:rsidR="00DC56F0" w:rsidRDefault="00DC56F0" w:rsidP="00DC56F0">
      <w:pPr>
        <w:pStyle w:val="Corpotesto"/>
        <w:widowControl w:val="0"/>
        <w:tabs>
          <w:tab w:val="left" w:pos="8885"/>
        </w:tabs>
        <w:spacing w:after="0"/>
        <w:ind w:right="-187"/>
        <w:jc w:val="both"/>
        <w:rPr>
          <w:rFonts w:ascii="Titillium" w:hAnsi="Titillium"/>
          <w:b/>
        </w:rPr>
      </w:pPr>
    </w:p>
    <w:p w14:paraId="05F46412" w14:textId="77777777" w:rsidR="00DC56F0" w:rsidRDefault="00DC56F0" w:rsidP="00DC56F0">
      <w:pPr>
        <w:pStyle w:val="Corpotesto"/>
        <w:widowControl w:val="0"/>
        <w:tabs>
          <w:tab w:val="left" w:pos="8885"/>
        </w:tabs>
        <w:spacing w:after="0"/>
        <w:ind w:right="-187"/>
        <w:jc w:val="both"/>
        <w:rPr>
          <w:rFonts w:ascii="Titillium" w:hAnsi="Titillium"/>
          <w:b/>
        </w:rPr>
      </w:pPr>
    </w:p>
    <w:p w14:paraId="0BAFBDEA" w14:textId="77777777" w:rsidR="00DC56F0" w:rsidRDefault="00DC56F0" w:rsidP="00DC56F0">
      <w:pPr>
        <w:pStyle w:val="Corpotesto"/>
        <w:widowControl w:val="0"/>
        <w:tabs>
          <w:tab w:val="left" w:pos="8885"/>
        </w:tabs>
        <w:spacing w:after="0"/>
        <w:ind w:right="-187"/>
        <w:jc w:val="both"/>
        <w:rPr>
          <w:rFonts w:ascii="Titillium" w:hAnsi="Titillium"/>
          <w:b/>
        </w:rPr>
      </w:pPr>
    </w:p>
    <w:p w14:paraId="70157666" w14:textId="77777777" w:rsidR="00DC56F0" w:rsidRPr="009A65F9" w:rsidRDefault="00DC56F0" w:rsidP="00DC56F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026C1055" w14:textId="77777777" w:rsidR="00DC56F0" w:rsidRPr="009A65F9" w:rsidRDefault="00DC56F0" w:rsidP="00DC56F0">
      <w:pPr>
        <w:pStyle w:val="Paragrafoelenco"/>
        <w:numPr>
          <w:ilvl w:val="0"/>
          <w:numId w:val="40"/>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06BB484D" w14:textId="77777777" w:rsidR="00DC56F0" w:rsidRPr="00F26C68" w:rsidRDefault="00DC56F0" w:rsidP="00DC56F0">
      <w:pPr>
        <w:pStyle w:val="Paragrafoelenco"/>
        <w:numPr>
          <w:ilvl w:val="0"/>
          <w:numId w:val="40"/>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59D16706" w14:textId="77777777" w:rsidR="00DC56F0" w:rsidRDefault="00DC56F0" w:rsidP="00DC56F0">
      <w:pPr>
        <w:pStyle w:val="Paragrafoelenco"/>
        <w:spacing w:before="60" w:after="60" w:line="276" w:lineRule="auto"/>
        <w:rPr>
          <w:rFonts w:ascii="Titillium" w:hAnsi="Titillium"/>
          <w:sz w:val="14"/>
        </w:rPr>
      </w:pPr>
    </w:p>
    <w:p w14:paraId="516A32BA" w14:textId="77777777" w:rsidR="00DC56F0" w:rsidRPr="009A65F9" w:rsidRDefault="00DC56F0" w:rsidP="00DC56F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DC56F0" w:rsidRPr="006533B7" w14:paraId="03165ECB" w14:textId="77777777" w:rsidTr="00DC56F0">
        <w:tc>
          <w:tcPr>
            <w:tcW w:w="3093" w:type="dxa"/>
            <w:shd w:val="clear" w:color="auto" w:fill="BFBFBF" w:themeFill="background1" w:themeFillShade="BF"/>
          </w:tcPr>
          <w:p w14:paraId="7228E727"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2638BE5A"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69EB4DD9" w14:textId="77777777" w:rsidR="00DC56F0" w:rsidRPr="00C208D3" w:rsidRDefault="00DC56F0" w:rsidP="00176FC8">
            <w:pPr>
              <w:spacing w:after="0"/>
              <w:jc w:val="center"/>
              <w:rPr>
                <w:rFonts w:eastAsia="Calibri" w:cs="Courier New"/>
              </w:rPr>
            </w:pPr>
            <w:r w:rsidRPr="00C208D3">
              <w:rPr>
                <w:rFonts w:eastAsia="Calibri" w:cs="Courier New"/>
              </w:rPr>
              <w:t>Sede</w:t>
            </w:r>
          </w:p>
        </w:tc>
      </w:tr>
      <w:tr w:rsidR="00DC56F0" w:rsidRPr="006533B7" w14:paraId="077A1E9D" w14:textId="77777777" w:rsidTr="00DC56F0">
        <w:tc>
          <w:tcPr>
            <w:tcW w:w="3093" w:type="dxa"/>
          </w:tcPr>
          <w:p w14:paraId="0C3F46E0" w14:textId="77777777" w:rsidR="00DC56F0" w:rsidRPr="006533B7" w:rsidRDefault="00DC56F0" w:rsidP="00176FC8">
            <w:pPr>
              <w:spacing w:after="0"/>
              <w:rPr>
                <w:rFonts w:eastAsia="Calibri" w:cs="Courier New"/>
              </w:rPr>
            </w:pPr>
          </w:p>
        </w:tc>
        <w:tc>
          <w:tcPr>
            <w:tcW w:w="3056" w:type="dxa"/>
          </w:tcPr>
          <w:p w14:paraId="728EAA89" w14:textId="77777777" w:rsidR="00DC56F0" w:rsidRPr="006533B7" w:rsidRDefault="00DC56F0" w:rsidP="00176FC8">
            <w:pPr>
              <w:spacing w:after="0"/>
              <w:rPr>
                <w:rFonts w:eastAsia="Calibri" w:cs="Courier New"/>
              </w:rPr>
            </w:pPr>
          </w:p>
        </w:tc>
        <w:tc>
          <w:tcPr>
            <w:tcW w:w="2923" w:type="dxa"/>
          </w:tcPr>
          <w:p w14:paraId="66312C37" w14:textId="77777777" w:rsidR="00DC56F0" w:rsidRPr="006533B7" w:rsidRDefault="00DC56F0" w:rsidP="00176FC8">
            <w:pPr>
              <w:spacing w:after="0"/>
              <w:rPr>
                <w:rFonts w:eastAsia="Calibri" w:cs="Courier New"/>
              </w:rPr>
            </w:pPr>
          </w:p>
        </w:tc>
      </w:tr>
      <w:tr w:rsidR="00DC56F0" w:rsidRPr="006533B7" w14:paraId="26B40027" w14:textId="77777777" w:rsidTr="00DC56F0">
        <w:tc>
          <w:tcPr>
            <w:tcW w:w="3093" w:type="dxa"/>
          </w:tcPr>
          <w:p w14:paraId="72F51E56" w14:textId="77777777" w:rsidR="00DC56F0" w:rsidRPr="006533B7" w:rsidRDefault="00DC56F0" w:rsidP="00176FC8">
            <w:pPr>
              <w:spacing w:after="0"/>
              <w:rPr>
                <w:rFonts w:eastAsia="Calibri" w:cs="Courier New"/>
              </w:rPr>
            </w:pPr>
          </w:p>
        </w:tc>
        <w:tc>
          <w:tcPr>
            <w:tcW w:w="3056" w:type="dxa"/>
          </w:tcPr>
          <w:p w14:paraId="4099B703" w14:textId="77777777" w:rsidR="00DC56F0" w:rsidRPr="006533B7" w:rsidRDefault="00DC56F0" w:rsidP="00176FC8">
            <w:pPr>
              <w:spacing w:after="0"/>
              <w:rPr>
                <w:rFonts w:eastAsia="Calibri" w:cs="Courier New"/>
              </w:rPr>
            </w:pPr>
          </w:p>
        </w:tc>
        <w:tc>
          <w:tcPr>
            <w:tcW w:w="2923" w:type="dxa"/>
          </w:tcPr>
          <w:p w14:paraId="640ECBF9" w14:textId="77777777" w:rsidR="00DC56F0" w:rsidRPr="006533B7" w:rsidRDefault="00DC56F0" w:rsidP="00176FC8">
            <w:pPr>
              <w:spacing w:after="0"/>
              <w:rPr>
                <w:rFonts w:eastAsia="Calibri" w:cs="Courier New"/>
              </w:rPr>
            </w:pPr>
          </w:p>
        </w:tc>
      </w:tr>
      <w:tr w:rsidR="00DC56F0" w:rsidRPr="006533B7" w14:paraId="7133F15C" w14:textId="77777777" w:rsidTr="00DC56F0">
        <w:tc>
          <w:tcPr>
            <w:tcW w:w="3093" w:type="dxa"/>
          </w:tcPr>
          <w:p w14:paraId="627692D6" w14:textId="77777777" w:rsidR="00DC56F0" w:rsidRPr="006533B7" w:rsidRDefault="00DC56F0" w:rsidP="00176FC8">
            <w:pPr>
              <w:spacing w:after="0"/>
              <w:rPr>
                <w:rFonts w:eastAsia="Calibri" w:cs="Courier New"/>
              </w:rPr>
            </w:pPr>
          </w:p>
        </w:tc>
        <w:tc>
          <w:tcPr>
            <w:tcW w:w="3056" w:type="dxa"/>
          </w:tcPr>
          <w:p w14:paraId="79EBFE32" w14:textId="77777777" w:rsidR="00DC56F0" w:rsidRPr="006533B7" w:rsidRDefault="00DC56F0" w:rsidP="00176FC8">
            <w:pPr>
              <w:spacing w:after="0"/>
              <w:rPr>
                <w:rFonts w:eastAsia="Calibri" w:cs="Courier New"/>
              </w:rPr>
            </w:pPr>
          </w:p>
        </w:tc>
        <w:tc>
          <w:tcPr>
            <w:tcW w:w="2923" w:type="dxa"/>
          </w:tcPr>
          <w:p w14:paraId="6D83B7ED" w14:textId="77777777" w:rsidR="00DC56F0" w:rsidRPr="006533B7" w:rsidRDefault="00DC56F0" w:rsidP="00176FC8">
            <w:pPr>
              <w:spacing w:after="0"/>
              <w:rPr>
                <w:rFonts w:eastAsia="Calibri" w:cs="Courier New"/>
              </w:rPr>
            </w:pPr>
          </w:p>
        </w:tc>
      </w:tr>
    </w:tbl>
    <w:p w14:paraId="70BF56C5" w14:textId="77777777" w:rsidR="00DC56F0" w:rsidRDefault="00DC56F0" w:rsidP="00DC56F0">
      <w:pPr>
        <w:pStyle w:val="Paragrafoelenco"/>
        <w:spacing w:before="60" w:after="60" w:line="276" w:lineRule="auto"/>
        <w:rPr>
          <w:rFonts w:ascii="Titillium" w:hAnsi="Titillium"/>
          <w:bCs/>
          <w:iCs/>
        </w:rPr>
      </w:pPr>
    </w:p>
    <w:p w14:paraId="7770C99C" w14:textId="77777777" w:rsidR="00DC56F0" w:rsidRPr="00F26C68" w:rsidRDefault="00DC56F0" w:rsidP="00DC56F0">
      <w:pPr>
        <w:pStyle w:val="Paragrafoelenco"/>
        <w:spacing w:before="60" w:after="60" w:line="276" w:lineRule="auto"/>
        <w:rPr>
          <w:rFonts w:ascii="Titillium" w:hAnsi="Titillium"/>
          <w:bCs/>
          <w:iCs/>
        </w:rPr>
      </w:pPr>
    </w:p>
    <w:p w14:paraId="3CF3643A" w14:textId="77777777" w:rsidR="00DC56F0" w:rsidRPr="004E61D7" w:rsidRDefault="00DC56F0" w:rsidP="00DC56F0">
      <w:pPr>
        <w:pStyle w:val="Paragrafoelenco"/>
        <w:numPr>
          <w:ilvl w:val="0"/>
          <w:numId w:val="40"/>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6058D6F7" w14:textId="77777777" w:rsidR="00DC56F0" w:rsidRDefault="00DC56F0" w:rsidP="00DC56F0">
      <w:pPr>
        <w:spacing w:before="60" w:after="60" w:line="276" w:lineRule="auto"/>
        <w:rPr>
          <w:rFonts w:ascii="Titillium" w:hAnsi="Titillium"/>
          <w:bCs/>
          <w:iCs/>
        </w:rPr>
      </w:pPr>
    </w:p>
    <w:p w14:paraId="4B3BB006" w14:textId="77777777" w:rsidR="00DC56F0" w:rsidRPr="00F26C68" w:rsidRDefault="00DC56F0" w:rsidP="00DC56F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DC56F0" w:rsidRPr="006533B7" w14:paraId="045BBAB5" w14:textId="77777777" w:rsidTr="00DC56F0">
        <w:tc>
          <w:tcPr>
            <w:tcW w:w="2952" w:type="dxa"/>
            <w:shd w:val="clear" w:color="auto" w:fill="BFBFBF" w:themeFill="background1" w:themeFillShade="BF"/>
          </w:tcPr>
          <w:p w14:paraId="4BDCBE68"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6E8168A8"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7598DCCE" w14:textId="77777777" w:rsidR="00DC56F0" w:rsidRPr="00C208D3" w:rsidRDefault="00DC56F0" w:rsidP="00176FC8">
            <w:pPr>
              <w:spacing w:after="0"/>
              <w:jc w:val="center"/>
              <w:rPr>
                <w:rFonts w:eastAsia="Calibri" w:cs="Courier New"/>
              </w:rPr>
            </w:pPr>
            <w:r w:rsidRPr="00C208D3">
              <w:rPr>
                <w:rFonts w:eastAsia="Calibri" w:cs="Courier New"/>
              </w:rPr>
              <w:t>Requisito e relativa misura</w:t>
            </w:r>
          </w:p>
        </w:tc>
      </w:tr>
      <w:tr w:rsidR="00DC56F0" w:rsidRPr="006533B7" w14:paraId="528B019F" w14:textId="77777777" w:rsidTr="00DC56F0">
        <w:tc>
          <w:tcPr>
            <w:tcW w:w="2952" w:type="dxa"/>
          </w:tcPr>
          <w:p w14:paraId="4E166C92" w14:textId="77777777" w:rsidR="00DC56F0" w:rsidRPr="006533B7" w:rsidRDefault="00DC56F0" w:rsidP="00176FC8">
            <w:pPr>
              <w:spacing w:after="0"/>
              <w:rPr>
                <w:rFonts w:eastAsia="Calibri" w:cs="Courier New"/>
                <w:color w:val="FFFF00"/>
              </w:rPr>
            </w:pPr>
          </w:p>
        </w:tc>
        <w:tc>
          <w:tcPr>
            <w:tcW w:w="3056" w:type="dxa"/>
          </w:tcPr>
          <w:p w14:paraId="4D500D6E" w14:textId="77777777" w:rsidR="00DC56F0" w:rsidRPr="006533B7" w:rsidRDefault="00DC56F0" w:rsidP="00176FC8">
            <w:pPr>
              <w:spacing w:after="0"/>
              <w:rPr>
                <w:rFonts w:eastAsia="Calibri" w:cs="Courier New"/>
                <w:color w:val="FFFF00"/>
              </w:rPr>
            </w:pPr>
          </w:p>
        </w:tc>
        <w:tc>
          <w:tcPr>
            <w:tcW w:w="3058" w:type="dxa"/>
          </w:tcPr>
          <w:p w14:paraId="1320207C" w14:textId="77777777" w:rsidR="00DC56F0" w:rsidRPr="006533B7" w:rsidRDefault="00DC56F0" w:rsidP="00176FC8">
            <w:pPr>
              <w:spacing w:after="0"/>
              <w:rPr>
                <w:rFonts w:eastAsia="Calibri" w:cs="Courier New"/>
                <w:color w:val="FFFF00"/>
              </w:rPr>
            </w:pPr>
          </w:p>
        </w:tc>
      </w:tr>
      <w:tr w:rsidR="00DC56F0" w:rsidRPr="006533B7" w14:paraId="7783E2B5" w14:textId="77777777" w:rsidTr="00DC56F0">
        <w:tc>
          <w:tcPr>
            <w:tcW w:w="2952" w:type="dxa"/>
          </w:tcPr>
          <w:p w14:paraId="39CA2307" w14:textId="77777777" w:rsidR="00DC56F0" w:rsidRPr="006533B7" w:rsidRDefault="00DC56F0" w:rsidP="00176FC8">
            <w:pPr>
              <w:spacing w:after="0"/>
              <w:rPr>
                <w:rFonts w:eastAsia="Calibri" w:cs="Courier New"/>
                <w:color w:val="FFFF00"/>
              </w:rPr>
            </w:pPr>
          </w:p>
        </w:tc>
        <w:tc>
          <w:tcPr>
            <w:tcW w:w="3056" w:type="dxa"/>
          </w:tcPr>
          <w:p w14:paraId="1AAE9D76" w14:textId="77777777" w:rsidR="00DC56F0" w:rsidRPr="006533B7" w:rsidRDefault="00DC56F0" w:rsidP="00176FC8">
            <w:pPr>
              <w:spacing w:after="0"/>
              <w:rPr>
                <w:rFonts w:eastAsia="Calibri" w:cs="Courier New"/>
                <w:color w:val="FFFF00"/>
              </w:rPr>
            </w:pPr>
          </w:p>
        </w:tc>
        <w:tc>
          <w:tcPr>
            <w:tcW w:w="3058" w:type="dxa"/>
          </w:tcPr>
          <w:p w14:paraId="37DB6A25" w14:textId="77777777" w:rsidR="00DC56F0" w:rsidRPr="006533B7" w:rsidRDefault="00DC56F0" w:rsidP="00176FC8">
            <w:pPr>
              <w:spacing w:after="0"/>
              <w:rPr>
                <w:rFonts w:eastAsia="Calibri" w:cs="Courier New"/>
                <w:color w:val="FFFF00"/>
              </w:rPr>
            </w:pPr>
          </w:p>
        </w:tc>
      </w:tr>
      <w:tr w:rsidR="00DC56F0" w:rsidRPr="006533B7" w14:paraId="6C0530DC" w14:textId="77777777" w:rsidTr="00DC56F0">
        <w:tc>
          <w:tcPr>
            <w:tcW w:w="2952" w:type="dxa"/>
          </w:tcPr>
          <w:p w14:paraId="199D2EB8" w14:textId="77777777" w:rsidR="00DC56F0" w:rsidRPr="006533B7" w:rsidRDefault="00DC56F0" w:rsidP="00176FC8">
            <w:pPr>
              <w:spacing w:after="0"/>
              <w:rPr>
                <w:rFonts w:eastAsia="Calibri" w:cs="Courier New"/>
                <w:color w:val="FFFF00"/>
              </w:rPr>
            </w:pPr>
          </w:p>
        </w:tc>
        <w:tc>
          <w:tcPr>
            <w:tcW w:w="3056" w:type="dxa"/>
          </w:tcPr>
          <w:p w14:paraId="3E161126" w14:textId="77777777" w:rsidR="00DC56F0" w:rsidRPr="006533B7" w:rsidRDefault="00DC56F0" w:rsidP="00176FC8">
            <w:pPr>
              <w:spacing w:after="0"/>
              <w:rPr>
                <w:rFonts w:eastAsia="Calibri" w:cs="Courier New"/>
                <w:color w:val="FFFF00"/>
              </w:rPr>
            </w:pPr>
          </w:p>
        </w:tc>
        <w:tc>
          <w:tcPr>
            <w:tcW w:w="3058" w:type="dxa"/>
          </w:tcPr>
          <w:p w14:paraId="6F9CC381" w14:textId="77777777" w:rsidR="00DC56F0" w:rsidRPr="006533B7" w:rsidRDefault="00DC56F0" w:rsidP="00176FC8">
            <w:pPr>
              <w:spacing w:after="0"/>
              <w:rPr>
                <w:rFonts w:eastAsia="Calibri" w:cs="Courier New"/>
                <w:color w:val="FFFF00"/>
              </w:rPr>
            </w:pPr>
          </w:p>
        </w:tc>
      </w:tr>
    </w:tbl>
    <w:p w14:paraId="1E3051A6" w14:textId="77777777" w:rsidR="00DC56F0" w:rsidRPr="009A65F9" w:rsidRDefault="00DC56F0" w:rsidP="00DC56F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3EB90C2C" w14:textId="77777777" w:rsidR="00DC56F0" w:rsidRPr="0063674A" w:rsidRDefault="00DC56F0" w:rsidP="00DC56F0">
      <w:pPr>
        <w:pStyle w:val="Paragrafoelenco"/>
        <w:spacing w:before="60" w:after="60" w:line="276" w:lineRule="auto"/>
        <w:rPr>
          <w:rFonts w:ascii="Titillium" w:hAnsi="Titillium"/>
          <w:bCs/>
          <w:iCs/>
        </w:rPr>
      </w:pPr>
    </w:p>
    <w:p w14:paraId="5C14B6AB" w14:textId="77777777" w:rsidR="00DC56F0" w:rsidRPr="00F26C68"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21B0B14A" w14:textId="77777777" w:rsidR="00DC56F0" w:rsidRPr="009A65F9" w:rsidRDefault="00DC56F0" w:rsidP="00DC56F0">
      <w:pPr>
        <w:pStyle w:val="Paragrafoelenco"/>
        <w:numPr>
          <w:ilvl w:val="0"/>
          <w:numId w:val="40"/>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128E1E54" w14:textId="77777777" w:rsidR="00DC56F0" w:rsidRPr="009A65F9" w:rsidRDefault="00DC56F0" w:rsidP="00DC56F0">
      <w:pPr>
        <w:pStyle w:val="Paragrafoelenco"/>
        <w:spacing w:before="60" w:after="60" w:line="276" w:lineRule="auto"/>
        <w:rPr>
          <w:rFonts w:ascii="Titillium" w:hAnsi="Titillium"/>
          <w:bCs/>
          <w:i/>
        </w:rPr>
      </w:pPr>
      <w:r w:rsidRPr="009A65F9">
        <w:rPr>
          <w:rFonts w:ascii="Titillium" w:hAnsi="Titillium"/>
          <w:bCs/>
          <w:i/>
        </w:rPr>
        <w:t>…………………………………………………………………………;</w:t>
      </w:r>
    </w:p>
    <w:p w14:paraId="712E4A10" w14:textId="77777777" w:rsidR="00DC56F0" w:rsidRPr="009A65F9" w:rsidRDefault="00DC56F0" w:rsidP="00DC56F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17DC47F1" w14:textId="77777777" w:rsidR="00DC56F0"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78C0B367" w14:textId="77777777" w:rsidR="00DC56F0" w:rsidRDefault="00DC56F0" w:rsidP="00DC56F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DC56F0" w:rsidRPr="006533B7" w14:paraId="514DD052" w14:textId="77777777" w:rsidTr="00DC56F0">
        <w:tc>
          <w:tcPr>
            <w:tcW w:w="3096" w:type="dxa"/>
            <w:shd w:val="clear" w:color="auto" w:fill="BFBFBF" w:themeFill="background1" w:themeFillShade="BF"/>
          </w:tcPr>
          <w:p w14:paraId="13AF61DE" w14:textId="77777777" w:rsidR="00DC56F0" w:rsidRPr="00C208D3" w:rsidRDefault="00DC56F0" w:rsidP="00176FC8">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4A4A4768" w14:textId="77777777" w:rsidR="00DC56F0" w:rsidRPr="00C208D3" w:rsidRDefault="00DC56F0" w:rsidP="00176FC8">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1EA23EBE" w14:textId="77777777" w:rsidR="00DC56F0" w:rsidRPr="00C208D3" w:rsidRDefault="00DC56F0" w:rsidP="00176FC8">
            <w:pPr>
              <w:spacing w:after="0"/>
              <w:jc w:val="center"/>
              <w:rPr>
                <w:rFonts w:eastAsia="Calibri" w:cs="Courier New"/>
              </w:rPr>
            </w:pPr>
            <w:r w:rsidRPr="00C208D3">
              <w:rPr>
                <w:rFonts w:eastAsia="Calibri" w:cs="Courier New"/>
              </w:rPr>
              <w:t>Operatore esecutore</w:t>
            </w:r>
          </w:p>
        </w:tc>
      </w:tr>
      <w:tr w:rsidR="00DC56F0" w:rsidRPr="006533B7" w14:paraId="21A35E0F" w14:textId="77777777" w:rsidTr="00DC56F0">
        <w:tc>
          <w:tcPr>
            <w:tcW w:w="3096" w:type="dxa"/>
          </w:tcPr>
          <w:p w14:paraId="313DB6B4" w14:textId="77777777" w:rsidR="00DC56F0" w:rsidRPr="006533B7" w:rsidRDefault="00DC56F0" w:rsidP="00176FC8">
            <w:pPr>
              <w:spacing w:after="0"/>
              <w:rPr>
                <w:rFonts w:eastAsia="Calibri" w:cs="Courier New"/>
              </w:rPr>
            </w:pPr>
          </w:p>
        </w:tc>
        <w:tc>
          <w:tcPr>
            <w:tcW w:w="3209" w:type="dxa"/>
          </w:tcPr>
          <w:p w14:paraId="2796D3DC" w14:textId="77777777" w:rsidR="00DC56F0" w:rsidRPr="006533B7" w:rsidRDefault="00DC56F0" w:rsidP="00176FC8">
            <w:pPr>
              <w:spacing w:after="0"/>
              <w:rPr>
                <w:rFonts w:eastAsia="Calibri" w:cs="Courier New"/>
              </w:rPr>
            </w:pPr>
          </w:p>
        </w:tc>
        <w:tc>
          <w:tcPr>
            <w:tcW w:w="2761" w:type="dxa"/>
          </w:tcPr>
          <w:p w14:paraId="604A68CD" w14:textId="77777777" w:rsidR="00DC56F0" w:rsidRPr="006533B7" w:rsidRDefault="00DC56F0" w:rsidP="00176FC8">
            <w:pPr>
              <w:spacing w:after="0"/>
              <w:rPr>
                <w:rFonts w:eastAsia="Calibri" w:cs="Courier New"/>
              </w:rPr>
            </w:pPr>
          </w:p>
        </w:tc>
      </w:tr>
      <w:tr w:rsidR="00DC56F0" w:rsidRPr="006533B7" w14:paraId="0D714A77" w14:textId="77777777" w:rsidTr="00DC56F0">
        <w:tc>
          <w:tcPr>
            <w:tcW w:w="3096" w:type="dxa"/>
          </w:tcPr>
          <w:p w14:paraId="135C3A45" w14:textId="77777777" w:rsidR="00DC56F0" w:rsidRPr="006533B7" w:rsidRDefault="00DC56F0" w:rsidP="00176FC8">
            <w:pPr>
              <w:spacing w:after="0"/>
              <w:rPr>
                <w:rFonts w:eastAsia="Calibri" w:cs="Courier New"/>
              </w:rPr>
            </w:pPr>
          </w:p>
        </w:tc>
        <w:tc>
          <w:tcPr>
            <w:tcW w:w="3209" w:type="dxa"/>
          </w:tcPr>
          <w:p w14:paraId="54343438" w14:textId="77777777" w:rsidR="00DC56F0" w:rsidRPr="006533B7" w:rsidRDefault="00DC56F0" w:rsidP="00176FC8">
            <w:pPr>
              <w:spacing w:after="0"/>
              <w:rPr>
                <w:rFonts w:eastAsia="Calibri" w:cs="Courier New"/>
              </w:rPr>
            </w:pPr>
          </w:p>
        </w:tc>
        <w:tc>
          <w:tcPr>
            <w:tcW w:w="2761" w:type="dxa"/>
          </w:tcPr>
          <w:p w14:paraId="71C4294C" w14:textId="77777777" w:rsidR="00DC56F0" w:rsidRPr="006533B7" w:rsidRDefault="00DC56F0" w:rsidP="00176FC8">
            <w:pPr>
              <w:spacing w:after="0"/>
              <w:rPr>
                <w:rFonts w:eastAsia="Calibri" w:cs="Courier New"/>
              </w:rPr>
            </w:pPr>
          </w:p>
        </w:tc>
      </w:tr>
      <w:tr w:rsidR="00DC56F0" w:rsidRPr="006533B7" w14:paraId="453B42D5" w14:textId="77777777" w:rsidTr="00DC56F0">
        <w:tc>
          <w:tcPr>
            <w:tcW w:w="3096" w:type="dxa"/>
          </w:tcPr>
          <w:p w14:paraId="4E426277" w14:textId="77777777" w:rsidR="00DC56F0" w:rsidRPr="006533B7" w:rsidRDefault="00DC56F0" w:rsidP="00176FC8">
            <w:pPr>
              <w:spacing w:after="0"/>
              <w:rPr>
                <w:rFonts w:eastAsia="Calibri" w:cs="Courier New"/>
              </w:rPr>
            </w:pPr>
          </w:p>
        </w:tc>
        <w:tc>
          <w:tcPr>
            <w:tcW w:w="3209" w:type="dxa"/>
          </w:tcPr>
          <w:p w14:paraId="63C841A6" w14:textId="77777777" w:rsidR="00DC56F0" w:rsidRPr="006533B7" w:rsidRDefault="00DC56F0" w:rsidP="00176FC8">
            <w:pPr>
              <w:spacing w:after="0"/>
              <w:rPr>
                <w:rFonts w:eastAsia="Calibri" w:cs="Courier New"/>
              </w:rPr>
            </w:pPr>
          </w:p>
        </w:tc>
        <w:tc>
          <w:tcPr>
            <w:tcW w:w="2761" w:type="dxa"/>
          </w:tcPr>
          <w:p w14:paraId="148B7604" w14:textId="77777777" w:rsidR="00DC56F0" w:rsidRPr="006533B7" w:rsidRDefault="00DC56F0" w:rsidP="00176FC8">
            <w:pPr>
              <w:spacing w:after="0"/>
              <w:rPr>
                <w:rFonts w:eastAsia="Calibri" w:cs="Courier New"/>
              </w:rPr>
            </w:pPr>
          </w:p>
        </w:tc>
      </w:tr>
    </w:tbl>
    <w:p w14:paraId="0D7FB4E2" w14:textId="77777777" w:rsidR="00DC56F0" w:rsidRPr="00E91A34" w:rsidRDefault="00DC56F0" w:rsidP="00DC56F0">
      <w:pPr>
        <w:spacing w:before="60" w:after="60" w:line="276" w:lineRule="auto"/>
        <w:rPr>
          <w:rFonts w:ascii="Titillium" w:hAnsi="Titillium"/>
          <w:bCs/>
          <w:iCs/>
        </w:rPr>
      </w:pPr>
    </w:p>
    <w:p w14:paraId="774AEADC" w14:textId="77777777" w:rsidR="00DC56F0" w:rsidRPr="0070195A" w:rsidRDefault="00DC56F0" w:rsidP="00DC56F0">
      <w:pPr>
        <w:pStyle w:val="Paragrafoelenco"/>
        <w:numPr>
          <w:ilvl w:val="0"/>
          <w:numId w:val="40"/>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 partita I.V.A. n……………………………. oppure è iscritta al Registro delle commissioni provinciali per l’artigianato di…………………… al n. …………………..</w:t>
      </w:r>
      <w:r>
        <w:rPr>
          <w:rFonts w:ascii="Titillium" w:hAnsi="Titillium"/>
          <w:bCs/>
          <w:iCs/>
        </w:rPr>
        <w:t>;</w:t>
      </w:r>
    </w:p>
    <w:p w14:paraId="1020F2EF" w14:textId="77777777" w:rsidR="00DC56F0" w:rsidRPr="00CD1DD7" w:rsidRDefault="00DC56F0" w:rsidP="00DC56F0">
      <w:pPr>
        <w:pStyle w:val="Paragrafoelenco"/>
        <w:numPr>
          <w:ilvl w:val="0"/>
          <w:numId w:val="40"/>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
    <w:p w14:paraId="5B147BC9" w14:textId="77777777" w:rsidR="00DC56F0" w:rsidRPr="004E61D7" w:rsidRDefault="00DC56F0" w:rsidP="00DC56F0">
      <w:pPr>
        <w:pStyle w:val="Paragrafoelenco"/>
        <w:numPr>
          <w:ilvl w:val="0"/>
          <w:numId w:val="40"/>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3BDDBA5E" w14:textId="77777777" w:rsidR="00DC56F0" w:rsidRPr="009D2C0B" w:rsidRDefault="00DC56F0" w:rsidP="00DC56F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rsidRPr="00CD1DD7" w14:paraId="6ADEEF9A" w14:textId="77777777" w:rsidTr="002D1F83">
        <w:trPr>
          <w:trHeight w:val="187"/>
        </w:trPr>
        <w:tc>
          <w:tcPr>
            <w:tcW w:w="9486" w:type="dxa"/>
            <w:shd w:val="clear" w:color="auto" w:fill="BFBFBF" w:themeFill="background1" w:themeFillShade="BF"/>
          </w:tcPr>
          <w:p w14:paraId="444374A6" w14:textId="77777777" w:rsidR="00DC56F0" w:rsidRPr="00094BE2" w:rsidRDefault="00DC56F0" w:rsidP="00DC56F0">
            <w:pPr>
              <w:pStyle w:val="Paragrafoelenco"/>
              <w:numPr>
                <w:ilvl w:val="0"/>
                <w:numId w:val="25"/>
              </w:numPr>
              <w:suppressAutoHyphens/>
              <w:spacing w:after="0"/>
              <w:jc w:val="left"/>
              <w:rPr>
                <w:b/>
              </w:rPr>
            </w:pPr>
            <w:r w:rsidRPr="00094BE2">
              <w:rPr>
                <w:b/>
              </w:rPr>
              <w:t>[Eventuale ] DICHIARAZIONI IN CASO DI AVVALIMENTO (DA RIPETERE PER CIASCUNA IMPRESA AUSILIARIA)</w:t>
            </w:r>
          </w:p>
        </w:tc>
      </w:tr>
    </w:tbl>
    <w:p w14:paraId="059AC4FC" w14:textId="77777777" w:rsidR="00DC56F0" w:rsidRPr="00CD1DD7" w:rsidRDefault="00DC56F0" w:rsidP="00DC56F0">
      <w:pPr>
        <w:spacing w:after="0"/>
        <w:rPr>
          <w:b/>
          <w:strike/>
          <w:color w:val="5B9BD5" w:themeColor="accent5"/>
          <w:szCs w:val="20"/>
        </w:rPr>
      </w:pPr>
    </w:p>
    <w:p w14:paraId="1D83A987" w14:textId="77777777" w:rsidR="00DC56F0" w:rsidRPr="00260A75" w:rsidRDefault="00DC56F0" w:rsidP="00DC56F0">
      <w:pPr>
        <w:pStyle w:val="Paragrafoelenco"/>
        <w:numPr>
          <w:ilvl w:val="0"/>
          <w:numId w:val="36"/>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5F0B5970" w14:textId="77777777" w:rsidR="00DC56F0" w:rsidRPr="00094BE2" w:rsidRDefault="00DC56F0" w:rsidP="00DC56F0">
      <w:pPr>
        <w:pStyle w:val="Paragrafoelenco"/>
        <w:spacing w:before="60" w:after="60" w:line="276" w:lineRule="auto"/>
        <w:ind w:left="567"/>
        <w:rPr>
          <w:rFonts w:eastAsia="Calibri" w:cs="Courier New"/>
          <w:bCs/>
          <w:szCs w:val="20"/>
        </w:rPr>
      </w:pPr>
    </w:p>
    <w:p w14:paraId="5172FCC5" w14:textId="77777777" w:rsidR="00DC56F0" w:rsidRPr="009D31B2" w:rsidRDefault="00DC56F0" w:rsidP="00DC56F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1D18538" w14:textId="77777777" w:rsidTr="002D1F83">
        <w:tc>
          <w:tcPr>
            <w:tcW w:w="9486" w:type="dxa"/>
            <w:shd w:val="clear" w:color="auto" w:fill="BFBFBF" w:themeFill="background1" w:themeFillShade="BF"/>
          </w:tcPr>
          <w:p w14:paraId="4357FEAA" w14:textId="77777777" w:rsidR="00DC56F0" w:rsidRPr="00EE26AE" w:rsidRDefault="00DC56F0" w:rsidP="00DC56F0">
            <w:pPr>
              <w:pStyle w:val="Paragrafoelenco"/>
              <w:numPr>
                <w:ilvl w:val="0"/>
                <w:numId w:val="25"/>
              </w:numPr>
              <w:suppressAutoHyphens/>
              <w:spacing w:after="0"/>
              <w:jc w:val="left"/>
              <w:rPr>
                <w:b/>
              </w:rPr>
            </w:pPr>
            <w:r w:rsidRPr="00EE26AE">
              <w:rPr>
                <w:b/>
              </w:rPr>
              <w:t>[Eventuale ] DICHIARAZIONI IN CASO DI ADOZIONE DI MISURE DI SELF-CLEANING</w:t>
            </w:r>
          </w:p>
        </w:tc>
      </w:tr>
    </w:tbl>
    <w:p w14:paraId="7DF0776D" w14:textId="77777777" w:rsidR="00DC56F0" w:rsidRDefault="00DC56F0" w:rsidP="00DC56F0">
      <w:pPr>
        <w:spacing w:before="60" w:after="60" w:line="300" w:lineRule="exact"/>
        <w:rPr>
          <w:rFonts w:ascii="Titillium" w:hAnsi="Titillium" w:cstheme="minorHAnsi"/>
          <w:b/>
          <w:szCs w:val="20"/>
        </w:rPr>
      </w:pPr>
    </w:p>
    <w:p w14:paraId="0D2298BF" w14:textId="77777777" w:rsidR="00DC56F0" w:rsidRPr="009A65F9" w:rsidRDefault="00DC56F0" w:rsidP="00DC56F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cleaning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034A8C84" w14:textId="77777777" w:rsidR="00DC56F0" w:rsidRPr="009A65F9" w:rsidRDefault="00DC56F0" w:rsidP="00DC56F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6A1E4F">
        <w:rPr>
          <w:rFonts w:ascii="Titillium" w:hAnsi="Titillium"/>
        </w:rPr>
      </w:r>
      <w:r w:rsidR="006A1E4F">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6A1E4F">
        <w:rPr>
          <w:rFonts w:ascii="Titillium" w:hAnsi="Titillium"/>
        </w:rPr>
      </w:r>
      <w:r w:rsidR="006A1E4F">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5DFD4F1C" w14:textId="77777777" w:rsidR="00DC56F0" w:rsidRPr="009A65F9" w:rsidRDefault="00DC56F0" w:rsidP="00DC56F0">
      <w:pPr>
        <w:pStyle w:val="Paragrafoelenco"/>
        <w:ind w:left="284"/>
        <w:rPr>
          <w:rFonts w:ascii="Titillium" w:hAnsi="Titillium"/>
          <w:bCs/>
          <w:i/>
          <w:iCs/>
        </w:rPr>
      </w:pPr>
      <w:r w:rsidRPr="009A65F9">
        <w:rPr>
          <w:rFonts w:ascii="Titillium" w:hAnsi="Titillium"/>
          <w:bCs/>
          <w:i/>
          <w:iCs/>
        </w:rPr>
        <w:t xml:space="preserve">in alternativa, </w:t>
      </w:r>
    </w:p>
    <w:p w14:paraId="59D0D6FD" w14:textId="77777777" w:rsidR="00DC56F0" w:rsidRPr="001A5430" w:rsidRDefault="00DC56F0" w:rsidP="00DC56F0">
      <w:pPr>
        <w:pStyle w:val="Paragrafoelenco"/>
        <w:ind w:left="284"/>
        <w:rPr>
          <w:rFonts w:ascii="Titillium" w:hAnsi="Titillium"/>
          <w:highlight w:val="yellow"/>
        </w:rPr>
      </w:pPr>
    </w:p>
    <w:p w14:paraId="3BD49562" w14:textId="77777777" w:rsidR="00DC56F0" w:rsidRDefault="00DC56F0" w:rsidP="00DC56F0">
      <w:pPr>
        <w:pStyle w:val="Paragrafoelenco"/>
        <w:numPr>
          <w:ilvl w:val="0"/>
          <w:numId w:val="36"/>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che è stato impossibilitato ad adottare misure di self cleaning per i seguenti motivi ……………………………. [indicare le motivazioni …………………] e si impegna ad adottare misure idonee e a comunicare le stesse tempestivamente.</w:t>
      </w:r>
    </w:p>
    <w:p w14:paraId="65739289" w14:textId="77777777" w:rsidR="00DC56F0" w:rsidRPr="009A65F9" w:rsidRDefault="00DC56F0" w:rsidP="00DC56F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80BD979" w14:textId="77777777" w:rsidTr="002D1F83">
        <w:tc>
          <w:tcPr>
            <w:tcW w:w="9486" w:type="dxa"/>
            <w:shd w:val="clear" w:color="auto" w:fill="BFBFBF" w:themeFill="background1" w:themeFillShade="BF"/>
          </w:tcPr>
          <w:p w14:paraId="1DC98BFB" w14:textId="77777777" w:rsidR="00DC56F0" w:rsidRPr="00094BE2" w:rsidRDefault="00DC56F0" w:rsidP="00DC56F0">
            <w:pPr>
              <w:pStyle w:val="Paragrafoelenco"/>
              <w:numPr>
                <w:ilvl w:val="0"/>
                <w:numId w:val="25"/>
              </w:numPr>
              <w:suppressAutoHyphens/>
              <w:spacing w:after="160" w:line="259" w:lineRule="auto"/>
              <w:rPr>
                <w:b/>
              </w:rPr>
            </w:pPr>
            <w:r w:rsidRPr="00094BE2">
              <w:rPr>
                <w:b/>
              </w:rPr>
              <w:t xml:space="preserve">[Eventuale] DICHIARAZIONI IN CASO DI SOTTOPOSIZIONE A CONCORDATO PREVENTIVO CON CONTINUITÀ AZIENDALE </w:t>
            </w:r>
          </w:p>
        </w:tc>
      </w:tr>
    </w:tbl>
    <w:p w14:paraId="59A2E720" w14:textId="77777777" w:rsidR="00DC56F0" w:rsidRDefault="00DC56F0" w:rsidP="00DC56F0">
      <w:pPr>
        <w:spacing w:after="0"/>
        <w:rPr>
          <w:b/>
          <w:color w:val="5B9BD5" w:themeColor="accent5"/>
          <w:szCs w:val="20"/>
        </w:rPr>
      </w:pPr>
    </w:p>
    <w:p w14:paraId="59898D3E" w14:textId="77777777" w:rsidR="00DC56F0" w:rsidRPr="009A65F9" w:rsidRDefault="00DC56F0" w:rsidP="00DC56F0">
      <w:pPr>
        <w:pStyle w:val="Paragrafoelenco"/>
        <w:numPr>
          <w:ilvl w:val="0"/>
          <w:numId w:val="39"/>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0CFC5C77" w14:textId="77777777" w:rsidR="00DC56F0" w:rsidRPr="009A65F9" w:rsidRDefault="00DC56F0" w:rsidP="00DC56F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48740C02" w14:textId="77777777" w:rsidR="00DC56F0" w:rsidRDefault="00DC56F0" w:rsidP="00DC56F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26FD8D35" w14:textId="77777777" w:rsidR="00DC56F0" w:rsidRPr="009A65F9" w:rsidRDefault="00DC56F0" w:rsidP="00DC56F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81EF3FB" w14:textId="77777777" w:rsidR="00DC56F0" w:rsidRPr="009A65F9" w:rsidRDefault="00DC56F0" w:rsidP="00DC56F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0682DA33" w14:textId="77777777" w:rsidR="00DC56F0" w:rsidRDefault="00DC56F0" w:rsidP="00DC56F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4ABB479" w14:textId="77777777" w:rsidTr="002D1F83">
        <w:tc>
          <w:tcPr>
            <w:tcW w:w="9486" w:type="dxa"/>
            <w:shd w:val="clear" w:color="auto" w:fill="BFBFBF" w:themeFill="background1" w:themeFillShade="BF"/>
          </w:tcPr>
          <w:p w14:paraId="64F98D39" w14:textId="77777777" w:rsidR="00DC56F0" w:rsidRPr="0085716F" w:rsidRDefault="00DC56F0" w:rsidP="00DC56F0">
            <w:pPr>
              <w:pStyle w:val="Paragrafoelenco"/>
              <w:numPr>
                <w:ilvl w:val="0"/>
                <w:numId w:val="25"/>
              </w:numPr>
              <w:suppressAutoHyphens/>
              <w:spacing w:after="0"/>
              <w:ind w:left="567" w:hanging="567"/>
              <w:jc w:val="left"/>
              <w:rPr>
                <w:b/>
              </w:rPr>
            </w:pPr>
            <w:r w:rsidRPr="0063674A">
              <w:rPr>
                <w:b/>
              </w:rPr>
              <w:t>[Eventuale ] DICHIARAZIONI IN CASO DI SOTTOPOSIZIONE A SEQUESTRO/CONFISCA</w:t>
            </w:r>
          </w:p>
        </w:tc>
      </w:tr>
    </w:tbl>
    <w:p w14:paraId="5A376DF5" w14:textId="77777777" w:rsidR="00DC56F0" w:rsidRDefault="00DC56F0" w:rsidP="00DC56F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B822E57" w14:textId="77777777" w:rsidR="00DC56F0" w:rsidRPr="009D2C0B" w:rsidRDefault="00DC56F0" w:rsidP="00DC56F0">
      <w:pPr>
        <w:pStyle w:val="Paragrafoelenco"/>
        <w:spacing w:after="0"/>
        <w:ind w:left="0"/>
        <w:rPr>
          <w:rFonts w:ascii="Titillium" w:hAnsi="Titillium"/>
          <w:i/>
          <w:szCs w:val="20"/>
        </w:rPr>
      </w:pPr>
    </w:p>
    <w:p w14:paraId="6C388D61" w14:textId="77777777" w:rsidR="00DC56F0" w:rsidRPr="009D2C0B" w:rsidRDefault="00DC56F0" w:rsidP="00DC56F0">
      <w:pPr>
        <w:pStyle w:val="Paragrafoelenco"/>
        <w:ind w:left="0"/>
        <w:rPr>
          <w:rFonts w:ascii="Titillium" w:hAnsi="Titillium"/>
          <w:i/>
          <w:szCs w:val="20"/>
        </w:rPr>
      </w:pPr>
    </w:p>
    <w:p w14:paraId="5094B0E8" w14:textId="77777777" w:rsidR="00DC56F0" w:rsidRDefault="00DC56F0" w:rsidP="00DC56F0">
      <w:pPr>
        <w:pStyle w:val="Paragrafoelenco"/>
        <w:numPr>
          <w:ilvl w:val="0"/>
          <w:numId w:val="39"/>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7353990F" w14:textId="77777777" w:rsidR="00DC56F0" w:rsidRDefault="00DC56F0" w:rsidP="00DC56F0">
      <w:pPr>
        <w:pStyle w:val="Paragrafoelenco"/>
        <w:ind w:left="360"/>
        <w:rPr>
          <w:rFonts w:ascii="Titillium" w:hAnsi="Titillium"/>
          <w:bCs/>
          <w:szCs w:val="20"/>
        </w:rPr>
      </w:pPr>
    </w:p>
    <w:p w14:paraId="6923BA0D" w14:textId="77777777" w:rsidR="00DC56F0" w:rsidRPr="009A65F9" w:rsidRDefault="00DC56F0" w:rsidP="00DC56F0">
      <w:pPr>
        <w:pStyle w:val="Paragrafoelenco"/>
        <w:ind w:left="360"/>
        <w:rPr>
          <w:rFonts w:ascii="Titillium" w:hAnsi="Titillium"/>
          <w:bCs/>
          <w:szCs w:val="20"/>
        </w:rPr>
      </w:pPr>
    </w:p>
    <w:p w14:paraId="1AA56A41" w14:textId="77777777" w:rsidR="00DC56F0" w:rsidRDefault="00DC56F0" w:rsidP="00DC56F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68D4A2E1" w14:textId="77777777" w:rsidTr="002D1F83">
        <w:tc>
          <w:tcPr>
            <w:tcW w:w="9486" w:type="dxa"/>
            <w:shd w:val="clear" w:color="auto" w:fill="BFBFBF" w:themeFill="background1" w:themeFillShade="BF"/>
          </w:tcPr>
          <w:p w14:paraId="56E9F7C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4079740B" w14:textId="77777777" w:rsidR="00DC56F0" w:rsidRPr="009D2C0B" w:rsidRDefault="00DC56F0" w:rsidP="00DC56F0">
      <w:pPr>
        <w:pStyle w:val="Paragrafoelenco"/>
        <w:ind w:left="0"/>
        <w:rPr>
          <w:rFonts w:ascii="Titillium" w:hAnsi="Titillium"/>
          <w:szCs w:val="20"/>
        </w:rPr>
      </w:pPr>
    </w:p>
    <w:p w14:paraId="0E65AFD4" w14:textId="77777777" w:rsidR="00DC56F0" w:rsidRPr="009A65F9" w:rsidRDefault="00DC56F0" w:rsidP="00DC56F0">
      <w:pPr>
        <w:pStyle w:val="Paragrafoelenco"/>
        <w:numPr>
          <w:ilvl w:val="0"/>
          <w:numId w:val="39"/>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6E1705B8" w14:textId="77777777" w:rsidR="00DC56F0" w:rsidRPr="009D2C0B" w:rsidRDefault="00DC56F0" w:rsidP="00DC56F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04435C68"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273CBF4D" w14:textId="77777777" w:rsidR="00DC56F0" w:rsidRPr="009D2C0B" w:rsidRDefault="00DC56F0" w:rsidP="00DC56F0">
      <w:pPr>
        <w:pStyle w:val="Paragrafoelenco"/>
        <w:ind w:left="644" w:hanging="284"/>
        <w:rPr>
          <w:rFonts w:ascii="Titillium" w:hAnsi="Titillium"/>
          <w:szCs w:val="20"/>
        </w:rPr>
      </w:pPr>
    </w:p>
    <w:p w14:paraId="6083A551"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r>
        <w:rPr>
          <w:rFonts w:ascii="Titillium" w:hAnsi="Titillium"/>
          <w:szCs w:val="20"/>
        </w:rPr>
        <w:t>;</w:t>
      </w:r>
    </w:p>
    <w:p w14:paraId="356A050B"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3F50510F" w14:textId="77777777" w:rsidR="00DC56F0" w:rsidRPr="009D2C0B" w:rsidRDefault="00DC56F0" w:rsidP="00DC56F0">
      <w:pPr>
        <w:pStyle w:val="Paragrafoelenco"/>
        <w:ind w:left="644" w:hanging="284"/>
        <w:rPr>
          <w:rFonts w:ascii="Titillium" w:hAnsi="Titillium"/>
          <w:szCs w:val="20"/>
        </w:rPr>
      </w:pPr>
    </w:p>
    <w:p w14:paraId="07429308"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200F4092" w14:textId="77777777" w:rsidR="00DC56F0" w:rsidRPr="009D2C0B" w:rsidRDefault="00DC56F0" w:rsidP="00DC56F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4B0EED84" w14:textId="77777777" w:rsidTr="002D1F83">
        <w:tc>
          <w:tcPr>
            <w:tcW w:w="9486" w:type="dxa"/>
            <w:shd w:val="clear" w:color="auto" w:fill="BFBFBF" w:themeFill="background1" w:themeFillShade="BF"/>
          </w:tcPr>
          <w:p w14:paraId="042CF064" w14:textId="77777777" w:rsidR="00DC56F0" w:rsidRPr="0085716F" w:rsidRDefault="00DC56F0" w:rsidP="00DC56F0">
            <w:pPr>
              <w:pStyle w:val="Paragrafoelenco"/>
              <w:numPr>
                <w:ilvl w:val="0"/>
                <w:numId w:val="25"/>
              </w:numPr>
              <w:suppressAutoHyphens/>
              <w:spacing w:after="0"/>
              <w:ind w:left="567" w:hanging="567"/>
              <w:jc w:val="left"/>
              <w:rPr>
                <w:b/>
              </w:rPr>
            </w:pPr>
            <w:r>
              <w:rPr>
                <w:b/>
              </w:rPr>
              <w:t xml:space="preserve">ULTERIORI </w:t>
            </w:r>
            <w:r w:rsidRPr="00CC54C7">
              <w:rPr>
                <w:b/>
              </w:rPr>
              <w:t xml:space="preserve">DICHIARAZIONI </w:t>
            </w:r>
          </w:p>
        </w:tc>
      </w:tr>
    </w:tbl>
    <w:p w14:paraId="16BABBD8" w14:textId="77777777" w:rsidR="00DC56F0" w:rsidRPr="0063674A" w:rsidRDefault="00DC56F0" w:rsidP="00DC56F0">
      <w:pPr>
        <w:rPr>
          <w:rFonts w:ascii="Titillium" w:hAnsi="Titillium"/>
          <w:b/>
          <w:color w:val="5B9BD5" w:themeColor="accent5"/>
          <w:szCs w:val="20"/>
        </w:rPr>
      </w:pPr>
    </w:p>
    <w:p w14:paraId="14C50D9C" w14:textId="77777777" w:rsidR="00DC56F0" w:rsidRPr="00B81595" w:rsidRDefault="00DC56F0" w:rsidP="00DC56F0">
      <w:pPr>
        <w:spacing w:after="0"/>
        <w:rPr>
          <w:szCs w:val="20"/>
        </w:rPr>
      </w:pPr>
      <w:r w:rsidRPr="00B81595">
        <w:rPr>
          <w:b/>
          <w:szCs w:val="20"/>
        </w:rPr>
        <w:t>DICHIARA</w:t>
      </w:r>
      <w:r w:rsidRPr="00B81595">
        <w:rPr>
          <w:szCs w:val="20"/>
        </w:rPr>
        <w:t>, altresì:</w:t>
      </w:r>
    </w:p>
    <w:p w14:paraId="66A7DFBA" w14:textId="77777777" w:rsidR="00DC56F0" w:rsidRPr="009A65F9" w:rsidRDefault="00DC56F0" w:rsidP="00DC56F0">
      <w:pPr>
        <w:spacing w:after="0"/>
        <w:rPr>
          <w:b/>
          <w:szCs w:val="20"/>
        </w:rPr>
      </w:pPr>
    </w:p>
    <w:p w14:paraId="513EDC67" w14:textId="77777777" w:rsidR="00DC56F0" w:rsidRDefault="00DC56F0" w:rsidP="00DC56F0">
      <w:pPr>
        <w:pStyle w:val="Paragrafoelenco"/>
        <w:numPr>
          <w:ilvl w:val="1"/>
          <w:numId w:val="37"/>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739A4297" w14:textId="77777777" w:rsidR="00DC56F0" w:rsidRPr="00196EDD" w:rsidRDefault="00DC56F0" w:rsidP="00DC56F0">
      <w:pPr>
        <w:pStyle w:val="Paragrafoelenco"/>
        <w:numPr>
          <w:ilvl w:val="1"/>
          <w:numId w:val="37"/>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7FF99FA0" w14:textId="77777777" w:rsidR="00DC56F0" w:rsidRPr="0059185D" w:rsidRDefault="00DC56F0" w:rsidP="00DC56F0">
      <w:pPr>
        <w:pStyle w:val="NormaleWeb"/>
        <w:numPr>
          <w:ilvl w:val="0"/>
          <w:numId w:val="37"/>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266DB83C" w14:textId="77777777" w:rsidR="00DC56F0" w:rsidRPr="00B81595" w:rsidRDefault="00DC56F0" w:rsidP="00DC56F0">
      <w:pPr>
        <w:pStyle w:val="Paragrafoelenco"/>
        <w:numPr>
          <w:ilvl w:val="1"/>
          <w:numId w:val="37"/>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5A419A0E" w14:textId="77777777" w:rsidR="00DC56F0" w:rsidRPr="004A7133" w:rsidRDefault="00DC56F0" w:rsidP="00DC56F0">
      <w:pPr>
        <w:pStyle w:val="Paragrafoelenco"/>
        <w:numPr>
          <w:ilvl w:val="0"/>
          <w:numId w:val="26"/>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21BFF722" w14:textId="77777777" w:rsidR="00DC56F0" w:rsidRPr="006533B7" w:rsidRDefault="00DC56F0" w:rsidP="00DC56F0">
      <w:pPr>
        <w:pStyle w:val="Paragrafoelenco"/>
        <w:numPr>
          <w:ilvl w:val="0"/>
          <w:numId w:val="26"/>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5C78AA58" w14:textId="77777777" w:rsidR="00DC56F0" w:rsidRDefault="00DC56F0" w:rsidP="00DC56F0">
      <w:pPr>
        <w:pStyle w:val="Paragrafoelenco"/>
        <w:numPr>
          <w:ilvl w:val="1"/>
          <w:numId w:val="37"/>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1C2BC764"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568CFD80"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79E5FDD9" w14:textId="77777777" w:rsidR="00DC56F0" w:rsidRDefault="00DC56F0" w:rsidP="00DC56F0">
      <w:pPr>
        <w:spacing w:after="0"/>
        <w:rPr>
          <w:b/>
          <w:szCs w:val="20"/>
        </w:rPr>
      </w:pPr>
    </w:p>
    <w:p w14:paraId="074872AF" w14:textId="77777777" w:rsidR="00DC56F0" w:rsidRPr="008559F6" w:rsidRDefault="00DC56F0" w:rsidP="00DC56F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01645901" w14:textId="77777777" w:rsidR="00DC56F0" w:rsidRDefault="00DC56F0" w:rsidP="00DC56F0">
      <w:pPr>
        <w:spacing w:after="0"/>
        <w:rPr>
          <w:bCs/>
          <w:i/>
          <w:iCs/>
          <w:szCs w:val="20"/>
        </w:rPr>
      </w:pPr>
    </w:p>
    <w:p w14:paraId="01B71C09" w14:textId="77777777" w:rsidR="00DC56F0" w:rsidRDefault="00DC56F0" w:rsidP="00DC56F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 xml:space="preserve">SI IMPEGNA AD UNIFORMARSI, </w:t>
      </w:r>
      <w:r w:rsidRPr="008559F6">
        <w:rPr>
          <w:bCs/>
          <w:szCs w:val="20"/>
        </w:rPr>
        <w:t>, alla disciplina di cui agli articoli 17, comma 2, e 53, comma 3 del D.P.R. 633/1972 e comunicare alla stazione appaltante la nomina del proprio rappresentante fiscale, nelle forme di legge</w:t>
      </w:r>
      <w:r>
        <w:rPr>
          <w:bCs/>
          <w:szCs w:val="20"/>
        </w:rPr>
        <w:t>.</w:t>
      </w:r>
    </w:p>
    <w:p w14:paraId="68BB403D" w14:textId="77777777" w:rsidR="00DC56F0" w:rsidRDefault="00DC56F0" w:rsidP="00DC56F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7074A016" w14:textId="77777777" w:rsidTr="002D1F83">
        <w:tc>
          <w:tcPr>
            <w:tcW w:w="9486" w:type="dxa"/>
            <w:shd w:val="clear" w:color="auto" w:fill="BFBFBF" w:themeFill="background1" w:themeFillShade="BF"/>
          </w:tcPr>
          <w:p w14:paraId="729C479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Non applicabile ai servizi di natura intellettuale e alle forniture senza posa in opera</w:t>
            </w:r>
            <w:r w:rsidRPr="0063674A">
              <w:rPr>
                <w:b/>
              </w:rPr>
              <w:t xml:space="preserve">)   </w:t>
            </w:r>
          </w:p>
        </w:tc>
      </w:tr>
    </w:tbl>
    <w:p w14:paraId="452E599D" w14:textId="77777777" w:rsidR="00DC56F0" w:rsidRPr="006533B7" w:rsidRDefault="00DC56F0" w:rsidP="00DC56F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1E30ABFC" w14:textId="77777777" w:rsidR="00DC56F0" w:rsidRDefault="00DC56F0" w:rsidP="00DC56F0">
      <w:pPr>
        <w:spacing w:after="0"/>
        <w:ind w:left="284" w:hanging="284"/>
        <w:rPr>
          <w:bCs/>
          <w:szCs w:val="20"/>
        </w:rPr>
      </w:pPr>
      <w:r w:rsidRPr="006533B7">
        <w:rPr>
          <w:b/>
          <w:bCs/>
          <w:szCs w:val="20"/>
        </w:rPr>
        <w:t>DICHIARA</w:t>
      </w:r>
      <w:r w:rsidRPr="006533B7">
        <w:rPr>
          <w:bCs/>
          <w:szCs w:val="20"/>
        </w:rPr>
        <w:t xml:space="preserve"> di impegnarsi a:</w:t>
      </w:r>
    </w:p>
    <w:p w14:paraId="4C42B51E" w14:textId="77777777" w:rsidR="00DC56F0" w:rsidRDefault="00DC56F0" w:rsidP="00DC56F0">
      <w:pPr>
        <w:pStyle w:val="usoboll1"/>
        <w:numPr>
          <w:ilvl w:val="0"/>
          <w:numId w:val="37"/>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362B202F" w14:textId="77777777" w:rsidR="00DC56F0" w:rsidRPr="008559F6" w:rsidRDefault="00DC56F0" w:rsidP="00DC56F0">
      <w:pPr>
        <w:pStyle w:val="Paragrafoelenco"/>
        <w:spacing w:after="0"/>
        <w:ind w:left="284"/>
        <w:rPr>
          <w:szCs w:val="20"/>
        </w:rPr>
      </w:pPr>
    </w:p>
    <w:p w14:paraId="2F7E6E36" w14:textId="77777777" w:rsidR="00DC56F0" w:rsidRPr="009D2C0B" w:rsidRDefault="00DC56F0" w:rsidP="00DC56F0">
      <w:pPr>
        <w:ind w:left="284" w:hanging="284"/>
        <w:rPr>
          <w:rFonts w:ascii="Titillium" w:hAnsi="Titillium"/>
          <w:b/>
          <w:i/>
          <w:szCs w:val="20"/>
        </w:rPr>
      </w:pPr>
      <w:r w:rsidRPr="009D2C0B">
        <w:rPr>
          <w:rFonts w:ascii="Titillium" w:hAnsi="Titillium"/>
          <w:b/>
          <w:i/>
          <w:szCs w:val="20"/>
        </w:rPr>
        <w:t>(barrare la casella di interesse)</w:t>
      </w:r>
    </w:p>
    <w:p w14:paraId="2056DDDE" w14:textId="77777777" w:rsidR="00DC56F0" w:rsidRPr="009D2C0B" w:rsidRDefault="00DC56F0" w:rsidP="00DC56F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documenti inerenti l’affidamento</w:t>
      </w:r>
      <w:r w:rsidRPr="00524632">
        <w:rPr>
          <w:rFonts w:ascii="Titillium" w:hAnsi="Titillium"/>
          <w:szCs w:val="20"/>
        </w:rPr>
        <w:t>;</w:t>
      </w:r>
    </w:p>
    <w:p w14:paraId="3F8A55BB"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3907B6BC" w14:textId="77777777" w:rsidR="00DC56F0" w:rsidRPr="009D2C0B" w:rsidRDefault="00DC56F0" w:rsidP="00DC56F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 …..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documenti inerenti l’affidamento</w:t>
      </w:r>
      <w:r w:rsidRPr="009D2C0B">
        <w:rPr>
          <w:rFonts w:ascii="Titillium" w:hAnsi="Titillium"/>
          <w:szCs w:val="20"/>
        </w:rPr>
        <w:t xml:space="preserve"> nell’esecuzione delle prestazioni oggetto del contratto per tutta la sua durata;</w:t>
      </w:r>
    </w:p>
    <w:p w14:paraId="77FA0EEE"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4F1BA8FC" w14:textId="77777777" w:rsidR="00DC56F0" w:rsidRPr="00887493" w:rsidRDefault="00DC56F0" w:rsidP="00DC56F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A1E4F">
        <w:rPr>
          <w:rFonts w:ascii="Titillium" w:hAnsi="Titillium"/>
          <w:sz w:val="14"/>
        </w:rPr>
      </w:r>
      <w:r w:rsidR="006A1E4F">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documenti inerenti l’affidamento</w:t>
      </w:r>
      <w:r w:rsidRPr="00524632">
        <w:rPr>
          <w:rFonts w:ascii="Titillium" w:hAnsi="Titillium"/>
          <w:szCs w:val="20"/>
        </w:rPr>
        <w:t>;</w:t>
      </w:r>
    </w:p>
    <w:p w14:paraId="732EB45E" w14:textId="77777777" w:rsidR="00DC56F0" w:rsidRDefault="00DC56F0" w:rsidP="00DC56F0">
      <w:pPr>
        <w:pStyle w:val="Paragrafoelenco"/>
        <w:numPr>
          <w:ilvl w:val="0"/>
          <w:numId w:val="37"/>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306E38E3" w14:textId="77777777" w:rsidTr="002D1F83">
        <w:tc>
          <w:tcPr>
            <w:tcW w:w="9486" w:type="dxa"/>
            <w:shd w:val="clear" w:color="auto" w:fill="BFBFBF" w:themeFill="background1" w:themeFillShade="BF"/>
          </w:tcPr>
          <w:p w14:paraId="61CA7EC5"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SSUNZIONE DI ULTERIORI IMPEGNI</w:t>
            </w:r>
          </w:p>
        </w:tc>
      </w:tr>
    </w:tbl>
    <w:p w14:paraId="0F8936D5" w14:textId="77777777" w:rsidR="00DC56F0" w:rsidRPr="008559F6" w:rsidRDefault="00DC56F0" w:rsidP="00DC56F0">
      <w:pPr>
        <w:pStyle w:val="Paragrafoelenco"/>
        <w:numPr>
          <w:ilvl w:val="0"/>
          <w:numId w:val="37"/>
        </w:numPr>
        <w:suppressAutoHyphens/>
        <w:spacing w:after="0"/>
        <w:ind w:left="284" w:hanging="284"/>
        <w:rPr>
          <w:b/>
          <w:szCs w:val="20"/>
        </w:rPr>
      </w:pPr>
      <w:r w:rsidRPr="006533B7">
        <w:rPr>
          <w:b/>
          <w:szCs w:val="20"/>
        </w:rPr>
        <w:t>DICHIARA</w:t>
      </w:r>
      <w:r w:rsidRPr="008559F6">
        <w:rPr>
          <w:b/>
          <w:szCs w:val="20"/>
        </w:rPr>
        <w:t>, altresì di:</w:t>
      </w:r>
    </w:p>
    <w:p w14:paraId="1E093F1B" w14:textId="77777777" w:rsidR="00DC56F0" w:rsidRDefault="00DC56F0" w:rsidP="00DC56F0">
      <w:pPr>
        <w:pStyle w:val="Paragrafoelenco"/>
        <w:numPr>
          <w:ilvl w:val="0"/>
          <w:numId w:val="41"/>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documenti inerenti l’affidamento</w:t>
      </w:r>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63C6AB59" w14:textId="77777777" w:rsidR="00DC56F0" w:rsidRPr="00C77279" w:rsidRDefault="00DC56F0" w:rsidP="00DC56F0">
      <w:pPr>
        <w:pStyle w:val="Paragrafoelenco"/>
        <w:numPr>
          <w:ilvl w:val="0"/>
          <w:numId w:val="41"/>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57A86C8B" w14:textId="77777777" w:rsidR="00DC56F0" w:rsidRDefault="00DC56F0" w:rsidP="00DC56F0">
      <w:pPr>
        <w:pStyle w:val="Paragrafoelenco"/>
        <w:numPr>
          <w:ilvl w:val="0"/>
          <w:numId w:val="41"/>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7358E9F5" w14:textId="77777777" w:rsidR="00DC56F0" w:rsidRDefault="00DC56F0" w:rsidP="00DC56F0">
      <w:pPr>
        <w:pStyle w:val="Paragrafoelenco"/>
        <w:spacing w:after="0"/>
        <w:rPr>
          <w:szCs w:val="20"/>
        </w:rPr>
      </w:pPr>
    </w:p>
    <w:p w14:paraId="35145790" w14:textId="77777777" w:rsidR="00DC56F0" w:rsidRPr="00C77279" w:rsidRDefault="00DC56F0" w:rsidP="00DC56F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A644E23" w14:textId="77777777" w:rsidTr="002D1F83">
        <w:tc>
          <w:tcPr>
            <w:tcW w:w="9486" w:type="dxa"/>
            <w:shd w:val="clear" w:color="auto" w:fill="BFBFBF" w:themeFill="background1" w:themeFillShade="BF"/>
          </w:tcPr>
          <w:p w14:paraId="686FF704"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65166DF4"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2885104B" w14:textId="77777777" w:rsidR="00DC56F0" w:rsidRPr="00C77279" w:rsidRDefault="00DC56F0" w:rsidP="00DC56F0">
      <w:pPr>
        <w:pStyle w:val="Paragrafoelenco"/>
        <w:numPr>
          <w:ilvl w:val="0"/>
          <w:numId w:val="37"/>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3CEE13E"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02A3D2C1"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61D8F7AC"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il seguente domicilio fiscale … e l’indirizzo di servizio elettronico … di recapito certificato qualificato ai sensi del Regolamento eIDAS … e, per le comunicazioni che avvengono a Sistema, elegge domicilio nell’apposita area del Sistema ad esso riservata;</w:t>
      </w:r>
    </w:p>
    <w:p w14:paraId="5BA27F37"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r>
        <w:rPr>
          <w:rFonts w:cstheme="minorHAnsi"/>
          <w:szCs w:val="20"/>
        </w:rPr>
        <w:t>il</w:t>
      </w:r>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03F749E2"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dell’ art.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40DA21F7" w14:textId="77777777" w:rsidR="00DC56F0" w:rsidRDefault="00DC56F0" w:rsidP="00DC56F0">
      <w:pPr>
        <w:tabs>
          <w:tab w:val="left" w:pos="426"/>
        </w:tabs>
        <w:ind w:left="426" w:right="51" w:hanging="426"/>
        <w:rPr>
          <w:rFonts w:cstheme="minorHAnsi"/>
        </w:rPr>
      </w:pPr>
    </w:p>
    <w:p w14:paraId="0B55E9C9" w14:textId="77777777" w:rsidR="00DC56F0" w:rsidRDefault="00DC56F0" w:rsidP="00DC56F0">
      <w:pPr>
        <w:tabs>
          <w:tab w:val="left" w:pos="426"/>
        </w:tabs>
        <w:ind w:left="426" w:right="51" w:hanging="426"/>
        <w:rPr>
          <w:rFonts w:cstheme="minorHAnsi"/>
        </w:rPr>
      </w:pPr>
    </w:p>
    <w:p w14:paraId="79F66A74" w14:textId="77777777" w:rsidR="00DC56F0" w:rsidRDefault="00DC56F0" w:rsidP="00DC56F0">
      <w:pPr>
        <w:widowControl w:val="0"/>
        <w:rPr>
          <w:rFonts w:cs="Arial"/>
          <w:b/>
          <w:i/>
          <w:u w:val="single"/>
        </w:rPr>
      </w:pPr>
    </w:p>
    <w:p w14:paraId="0BCF88E4" w14:textId="7D5EEB4F" w:rsidR="00DC56F0" w:rsidRPr="00D0056D" w:rsidRDefault="00DC56F0" w:rsidP="00DC56F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11"/>
      </w:r>
      <w:r w:rsidRPr="008D4146">
        <w:rPr>
          <w:rFonts w:cstheme="minorHAnsi"/>
          <w:szCs w:val="20"/>
        </w:rPr>
        <w:t xml:space="preserve"> del legale rappresentante/procuratore</w:t>
      </w:r>
      <w:r>
        <w:rPr>
          <w:rStyle w:val="Rimandonotaapidipagina"/>
          <w:rFonts w:cstheme="minorHAnsi"/>
          <w:szCs w:val="20"/>
        </w:rPr>
        <w:footnoteReference w:id="12"/>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DC56F0">
          <w:headerReference w:type="default" r:id="rId38"/>
          <w:headerReference w:type="first" r:id="rId39"/>
          <w:pgSz w:w="11906" w:h="16838"/>
          <w:pgMar w:top="1985" w:right="1134" w:bottom="1985" w:left="1134" w:header="567" w:footer="567" w:gutter="0"/>
          <w:cols w:space="708"/>
          <w:titlePg/>
          <w:docGrid w:linePitch="381"/>
        </w:sectPr>
      </w:pPr>
    </w:p>
    <w:p w14:paraId="0D56A868" w14:textId="0F42D139" w:rsidR="00D0056D" w:rsidRPr="00345F03" w:rsidRDefault="006A1E4F" w:rsidP="00345F03">
      <w:pPr>
        <w:rPr>
          <w:b/>
          <w:bCs/>
          <w:sz w:val="28"/>
          <w:szCs w:val="36"/>
        </w:rPr>
      </w:pPr>
      <w:r>
        <w:rPr>
          <w:b/>
          <w:bCs/>
          <w:sz w:val="28"/>
          <w:szCs w:val="36"/>
        </w:rPr>
        <w:lastRenderedPageBreak/>
        <w:t>CAMPO.INT.DOC</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3"/>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40"/>
          <w:footerReference w:type="default" r:id="rId41"/>
          <w:headerReference w:type="first" r:id="rId42"/>
          <w:footerReference w:type="first" r:id="rId43"/>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6A1E4F"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FA547C6" w14:textId="77777777" w:rsidR="002B3D70" w:rsidRDefault="002B3D70" w:rsidP="002B3D70">
      <w:pPr>
        <w:rPr>
          <w:rFonts w:eastAsia="Calibri"/>
        </w:rPr>
      </w:pPr>
      <w:r>
        <w:rPr>
          <w:rFonts w:eastAsia="Calibri"/>
        </w:rPr>
        <w:br w:type="page"/>
      </w:r>
    </w:p>
    <w:p w14:paraId="62BF65BF" w14:textId="77777777" w:rsidR="002B3D70" w:rsidRDefault="002B3D70" w:rsidP="002B3D70">
      <w:pPr>
        <w:rPr>
          <w:rFonts w:eastAsia="Calibri"/>
        </w:rPr>
        <w:sectPr w:rsidR="002B3D70" w:rsidSect="009129CB">
          <w:headerReference w:type="default" r:id="rId44"/>
          <w:footerReference w:type="default" r:id="rId45"/>
          <w:headerReference w:type="first" r:id="rId46"/>
          <w:footerReference w:type="first" r:id="rId47"/>
          <w:type w:val="continuous"/>
          <w:pgSz w:w="11906" w:h="16838"/>
          <w:pgMar w:top="1985" w:right="1134" w:bottom="1985" w:left="1134" w:header="567" w:footer="567" w:gutter="0"/>
          <w:cols w:space="708"/>
          <w:docGrid w:linePitch="381"/>
        </w:sectPr>
      </w:pPr>
    </w:p>
    <w:p w14:paraId="69916FC3" w14:textId="77777777" w:rsidR="002B3D70" w:rsidRPr="00B2464E"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lastRenderedPageBreak/>
        <w:t>DICHIARAZIONE SOSTITUTIVA DEL SOGGETTO AUSILIARIO</w:t>
      </w:r>
    </w:p>
    <w:p w14:paraId="7B4E0253" w14:textId="77777777" w:rsidR="006A0401" w:rsidRDefault="006A0401" w:rsidP="002B3D70">
      <w:pPr>
        <w:jc w:val="center"/>
        <w:rPr>
          <w:rFonts w:asciiTheme="minorHAnsi" w:hAnsiTheme="minorHAnsi" w:cstheme="minorHAnsi"/>
          <w:sz w:val="22"/>
          <w:szCs w:val="22"/>
        </w:rPr>
      </w:pPr>
    </w:p>
    <w:p w14:paraId="0B7984A1" w14:textId="419A78A0" w:rsidR="002B3D70" w:rsidRPr="00B2464E" w:rsidRDefault="006A0401" w:rsidP="009B60E4">
      <w:pPr>
        <w:rPr>
          <w:rFonts w:asciiTheme="minorHAnsi" w:hAnsiTheme="minorHAnsi" w:cstheme="minorHAnsi"/>
          <w:sz w:val="22"/>
          <w:szCs w:val="22"/>
        </w:rPr>
      </w:pPr>
      <w:r>
        <w:rPr>
          <w:rFonts w:asciiTheme="minorHAnsi" w:hAnsiTheme="minorHAnsi" w:cstheme="minorHAnsi"/>
          <w:sz w:val="22"/>
          <w:szCs w:val="22"/>
        </w:rPr>
        <w:t>CAMPO.INT.DOC</w:t>
      </w:r>
      <w:r w:rsidR="002B3D70" w:rsidRPr="00B2464E">
        <w:rPr>
          <w:rFonts w:asciiTheme="minorHAnsi" w:hAnsiTheme="minorHAnsi" w:cstheme="minorHAnsi"/>
          <w:sz w:val="22"/>
          <w:szCs w:val="22"/>
        </w:rPr>
        <w:t xml:space="preserve">  </w:t>
      </w:r>
    </w:p>
    <w:p w14:paraId="22A1AD56" w14:textId="77777777" w:rsidR="002B3D70" w:rsidRPr="00F07D30" w:rsidRDefault="002B3D70" w:rsidP="002B3D70">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2B3D70" w:rsidRPr="00B2464E" w14:paraId="3AA8CF74" w14:textId="77777777" w:rsidTr="00631AC3">
        <w:tc>
          <w:tcPr>
            <w:tcW w:w="5380" w:type="dxa"/>
            <w:gridSpan w:val="2"/>
          </w:tcPr>
          <w:p w14:paraId="2F838BBE"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6494C725" w14:textId="77777777" w:rsidR="002B3D70" w:rsidRPr="00B2464E" w:rsidRDefault="002B3D70" w:rsidP="00176FC8">
            <w:pPr>
              <w:rPr>
                <w:rFonts w:asciiTheme="minorHAnsi" w:hAnsiTheme="minorHAnsi" w:cstheme="minorHAnsi"/>
                <w:bCs/>
                <w:i/>
                <w:iCs/>
                <w:sz w:val="22"/>
                <w:szCs w:val="22"/>
              </w:rPr>
            </w:pPr>
          </w:p>
        </w:tc>
      </w:tr>
      <w:tr w:rsidR="002B3D70" w:rsidRPr="00B2464E" w14:paraId="4C8B416F" w14:textId="77777777" w:rsidTr="00631AC3">
        <w:tc>
          <w:tcPr>
            <w:tcW w:w="5380" w:type="dxa"/>
            <w:gridSpan w:val="2"/>
          </w:tcPr>
          <w:p w14:paraId="792B5606"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E902FED" w14:textId="77777777" w:rsidR="002B3D70" w:rsidRPr="00B2464E" w:rsidRDefault="002B3D70" w:rsidP="00176FC8">
            <w:pPr>
              <w:rPr>
                <w:rFonts w:asciiTheme="minorHAnsi" w:hAnsiTheme="minorHAnsi" w:cstheme="minorHAnsi"/>
                <w:bCs/>
                <w:i/>
                <w:iCs/>
                <w:sz w:val="22"/>
                <w:szCs w:val="22"/>
              </w:rPr>
            </w:pPr>
          </w:p>
        </w:tc>
      </w:tr>
      <w:tr w:rsidR="002B3D70" w:rsidRPr="00B2464E" w14:paraId="3A5F2AA2" w14:textId="77777777" w:rsidTr="00631AC3">
        <w:tc>
          <w:tcPr>
            <w:tcW w:w="9628" w:type="dxa"/>
            <w:gridSpan w:val="6"/>
          </w:tcPr>
          <w:p w14:paraId="155A0ADB"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2B3D70" w:rsidRPr="00B2464E" w14:paraId="07421096" w14:textId="77777777" w:rsidTr="00631AC3">
        <w:tc>
          <w:tcPr>
            <w:tcW w:w="421" w:type="dxa"/>
          </w:tcPr>
          <w:p w14:paraId="6FF34FBB"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446B2B1"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2B3D70" w:rsidRPr="00B2464E" w14:paraId="39B27FBE" w14:textId="77777777" w:rsidTr="00631AC3">
        <w:tc>
          <w:tcPr>
            <w:tcW w:w="421" w:type="dxa"/>
          </w:tcPr>
          <w:p w14:paraId="0C830DA2"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1AAEA9BD"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2B3D70" w:rsidRPr="00B2464E" w14:paraId="572FD30B" w14:textId="77777777" w:rsidTr="00631AC3">
        <w:tc>
          <w:tcPr>
            <w:tcW w:w="5380" w:type="dxa"/>
            <w:gridSpan w:val="2"/>
          </w:tcPr>
          <w:p w14:paraId="0FDB6BD3"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6FC44249" w14:textId="77777777" w:rsidR="002B3D70" w:rsidRPr="00B2464E" w:rsidRDefault="002B3D70" w:rsidP="00176FC8">
            <w:pPr>
              <w:rPr>
                <w:rFonts w:asciiTheme="minorHAnsi" w:hAnsiTheme="minorHAnsi" w:cstheme="minorHAnsi"/>
                <w:bCs/>
                <w:i/>
                <w:iCs/>
                <w:sz w:val="22"/>
                <w:szCs w:val="22"/>
              </w:rPr>
            </w:pPr>
          </w:p>
        </w:tc>
      </w:tr>
      <w:tr w:rsidR="002B3D70" w:rsidRPr="00B2464E" w14:paraId="780BC307" w14:textId="77777777" w:rsidTr="00631AC3">
        <w:tc>
          <w:tcPr>
            <w:tcW w:w="5380" w:type="dxa"/>
            <w:gridSpan w:val="2"/>
          </w:tcPr>
          <w:p w14:paraId="60C035D2"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48DD978C" w14:textId="77777777" w:rsidR="002B3D70" w:rsidRPr="00B2464E" w:rsidRDefault="002B3D70" w:rsidP="00176FC8">
            <w:pPr>
              <w:rPr>
                <w:rFonts w:asciiTheme="minorHAnsi" w:hAnsiTheme="minorHAnsi" w:cstheme="minorHAnsi"/>
                <w:bCs/>
                <w:i/>
                <w:iCs/>
                <w:sz w:val="22"/>
                <w:szCs w:val="22"/>
              </w:rPr>
            </w:pPr>
          </w:p>
        </w:tc>
      </w:tr>
      <w:tr w:rsidR="002B3D70" w:rsidRPr="00B2464E" w14:paraId="5937C957" w14:textId="77777777" w:rsidTr="00631AC3">
        <w:tc>
          <w:tcPr>
            <w:tcW w:w="5380" w:type="dxa"/>
            <w:gridSpan w:val="2"/>
          </w:tcPr>
          <w:p w14:paraId="7645D655"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703C5F35" w14:textId="77777777" w:rsidR="002B3D70" w:rsidRPr="00B2464E" w:rsidRDefault="002B3D70" w:rsidP="00176FC8">
            <w:pPr>
              <w:rPr>
                <w:rFonts w:asciiTheme="minorHAnsi" w:hAnsiTheme="minorHAnsi" w:cstheme="minorHAnsi"/>
                <w:bCs/>
                <w:i/>
                <w:iCs/>
                <w:sz w:val="22"/>
                <w:szCs w:val="22"/>
              </w:rPr>
            </w:pPr>
          </w:p>
        </w:tc>
        <w:tc>
          <w:tcPr>
            <w:tcW w:w="575" w:type="dxa"/>
          </w:tcPr>
          <w:p w14:paraId="571D567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1B8BB1FC" w14:textId="77777777" w:rsidR="002B3D70" w:rsidRPr="00B2464E" w:rsidRDefault="002B3D70" w:rsidP="00176FC8">
            <w:pPr>
              <w:rPr>
                <w:rFonts w:asciiTheme="minorHAnsi" w:hAnsiTheme="minorHAnsi" w:cstheme="minorHAnsi"/>
                <w:bCs/>
                <w:i/>
                <w:iCs/>
                <w:sz w:val="22"/>
                <w:szCs w:val="22"/>
              </w:rPr>
            </w:pPr>
          </w:p>
        </w:tc>
      </w:tr>
      <w:tr w:rsidR="002B3D70" w:rsidRPr="00B2464E" w14:paraId="6884FE1D" w14:textId="77777777" w:rsidTr="00631AC3">
        <w:tc>
          <w:tcPr>
            <w:tcW w:w="5380" w:type="dxa"/>
            <w:gridSpan w:val="2"/>
          </w:tcPr>
          <w:p w14:paraId="4C3402AB"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025741D3" w14:textId="77777777" w:rsidR="002B3D70" w:rsidRPr="00B2464E" w:rsidRDefault="002B3D70" w:rsidP="00176FC8">
            <w:pPr>
              <w:rPr>
                <w:rFonts w:asciiTheme="minorHAnsi" w:hAnsiTheme="minorHAnsi" w:cstheme="minorHAnsi"/>
                <w:bCs/>
                <w:i/>
                <w:iCs/>
                <w:sz w:val="22"/>
                <w:szCs w:val="22"/>
              </w:rPr>
            </w:pPr>
          </w:p>
        </w:tc>
      </w:tr>
      <w:tr w:rsidR="002B3D70" w:rsidRPr="00B2464E" w14:paraId="76DBD018" w14:textId="77777777" w:rsidTr="00631AC3">
        <w:tc>
          <w:tcPr>
            <w:tcW w:w="5380" w:type="dxa"/>
            <w:gridSpan w:val="2"/>
          </w:tcPr>
          <w:p w14:paraId="51157CC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40617BEB" w14:textId="77777777" w:rsidR="002B3D70" w:rsidRPr="00B2464E" w:rsidRDefault="002B3D70" w:rsidP="00176FC8">
            <w:pPr>
              <w:rPr>
                <w:rFonts w:asciiTheme="minorHAnsi" w:hAnsiTheme="minorHAnsi" w:cstheme="minorHAnsi"/>
                <w:bCs/>
                <w:i/>
                <w:iCs/>
                <w:sz w:val="22"/>
                <w:szCs w:val="22"/>
              </w:rPr>
            </w:pPr>
          </w:p>
        </w:tc>
      </w:tr>
      <w:tr w:rsidR="002B3D70" w:rsidRPr="00B2464E" w14:paraId="1DF09792" w14:textId="77777777" w:rsidTr="00631AC3">
        <w:tc>
          <w:tcPr>
            <w:tcW w:w="5380" w:type="dxa"/>
            <w:gridSpan w:val="2"/>
          </w:tcPr>
          <w:p w14:paraId="69CB0DDF"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DE0063E" w14:textId="77777777" w:rsidR="002B3D70" w:rsidRPr="00B2464E" w:rsidRDefault="002B3D70" w:rsidP="00176FC8">
            <w:pPr>
              <w:rPr>
                <w:rFonts w:asciiTheme="minorHAnsi" w:hAnsiTheme="minorHAnsi" w:cstheme="minorHAnsi"/>
                <w:bCs/>
                <w:i/>
                <w:iCs/>
                <w:sz w:val="22"/>
                <w:szCs w:val="22"/>
              </w:rPr>
            </w:pPr>
          </w:p>
        </w:tc>
        <w:tc>
          <w:tcPr>
            <w:tcW w:w="849" w:type="dxa"/>
            <w:gridSpan w:val="2"/>
          </w:tcPr>
          <w:p w14:paraId="065C5763"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1F9122CB" w14:textId="77777777" w:rsidR="002B3D70" w:rsidRPr="00B2464E" w:rsidRDefault="002B3D70" w:rsidP="00176FC8">
            <w:pPr>
              <w:rPr>
                <w:rFonts w:asciiTheme="minorHAnsi" w:hAnsiTheme="minorHAnsi" w:cstheme="minorHAnsi"/>
                <w:bCs/>
                <w:i/>
                <w:iCs/>
                <w:sz w:val="22"/>
                <w:szCs w:val="22"/>
              </w:rPr>
            </w:pPr>
          </w:p>
        </w:tc>
      </w:tr>
      <w:tr w:rsidR="002B3D70" w:rsidRPr="00B2464E" w14:paraId="184A03D6" w14:textId="77777777" w:rsidTr="00631AC3">
        <w:tc>
          <w:tcPr>
            <w:tcW w:w="5380" w:type="dxa"/>
            <w:gridSpan w:val="2"/>
          </w:tcPr>
          <w:p w14:paraId="31F37D01"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650F5558" w14:textId="77777777" w:rsidR="002B3D70" w:rsidRPr="00B2464E" w:rsidRDefault="002B3D70" w:rsidP="00176FC8">
            <w:pPr>
              <w:rPr>
                <w:rFonts w:asciiTheme="minorHAnsi" w:hAnsiTheme="minorHAnsi" w:cstheme="minorHAnsi"/>
                <w:bCs/>
                <w:i/>
                <w:iCs/>
                <w:sz w:val="22"/>
                <w:szCs w:val="22"/>
              </w:rPr>
            </w:pPr>
          </w:p>
        </w:tc>
      </w:tr>
    </w:tbl>
    <w:p w14:paraId="6A81EDAD" w14:textId="77777777" w:rsidR="002B3D70" w:rsidRPr="00B2464E" w:rsidRDefault="002B3D70" w:rsidP="002B3D70">
      <w:pPr>
        <w:rPr>
          <w:rFonts w:asciiTheme="minorHAnsi" w:hAnsiTheme="minorHAnsi" w:cstheme="minorHAnsi"/>
          <w:sz w:val="22"/>
          <w:szCs w:val="22"/>
        </w:rPr>
      </w:pPr>
    </w:p>
    <w:p w14:paraId="1587E3E3"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193E2D5F" w14:textId="77777777" w:rsidR="002B3D70" w:rsidRPr="00B2464E" w:rsidRDefault="002B3D70" w:rsidP="002B3D70">
      <w:pPr>
        <w:rPr>
          <w:rFonts w:asciiTheme="minorHAnsi" w:hAnsiTheme="minorHAnsi" w:cstheme="minorHAnsi"/>
          <w:sz w:val="22"/>
          <w:szCs w:val="22"/>
        </w:rPr>
      </w:pPr>
    </w:p>
    <w:p w14:paraId="015F47F1" w14:textId="77777777" w:rsidR="002B3D70"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3F57A565" w14:textId="77777777" w:rsidR="002B3D70"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2070DA0D" w14:textId="77777777" w:rsidR="002B3D70" w:rsidRPr="00577453"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i quanto espressamente previsto nell’articolo 52 “controllo sul possesso dei requisiti” d.lgs 36/2023</w:t>
      </w:r>
    </w:p>
    <w:p w14:paraId="2469F92B" w14:textId="77777777" w:rsidR="002B3D70" w:rsidRDefault="002B3D70" w:rsidP="002B3D70">
      <w:pPr>
        <w:pStyle w:val="Nessunaspaziatura"/>
        <w:jc w:val="both"/>
        <w:rPr>
          <w:rFonts w:asciiTheme="minorHAnsi" w:hAnsiTheme="minorHAnsi" w:cstheme="minorHAnsi"/>
          <w:sz w:val="22"/>
          <w:szCs w:val="22"/>
        </w:rPr>
      </w:pPr>
    </w:p>
    <w:p w14:paraId="1088B54D" w14:textId="77777777" w:rsidR="002B3D70" w:rsidRDefault="002B3D70" w:rsidP="002B3D70">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4"/>
      </w:r>
      <w:r>
        <w:rPr>
          <w:rFonts w:asciiTheme="minorHAnsi" w:hAnsiTheme="minorHAnsi" w:cstheme="minorHAnsi"/>
          <w:b/>
          <w:bCs/>
          <w:sz w:val="22"/>
          <w:szCs w:val="22"/>
        </w:rPr>
        <w:t xml:space="preserve"> SOTTO LA PROPRIA RESPONSABILITA’ CHE</w:t>
      </w:r>
    </w:p>
    <w:p w14:paraId="679FF3CE" w14:textId="77777777" w:rsidR="002B3D70" w:rsidRDefault="002B3D70" w:rsidP="002B3D70">
      <w:pPr>
        <w:pStyle w:val="Nessunaspaziatura"/>
        <w:ind w:left="720"/>
        <w:jc w:val="both"/>
        <w:rPr>
          <w:rFonts w:asciiTheme="minorHAnsi" w:hAnsiTheme="minorHAnsi" w:cstheme="minorHAnsi"/>
          <w:sz w:val="22"/>
          <w:szCs w:val="22"/>
        </w:rPr>
      </w:pPr>
    </w:p>
    <w:p w14:paraId="7E5925C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3D0C7FB1" w14:textId="77777777" w:rsidR="002B3D70" w:rsidRPr="00B2464E" w:rsidRDefault="002B3D70" w:rsidP="002B3D70">
      <w:pPr>
        <w:textAlignment w:val="baseline"/>
        <w:rPr>
          <w:rFonts w:asciiTheme="minorHAnsi" w:hAnsiTheme="minorHAnsi" w:cstheme="minorHAnsi"/>
          <w:strike/>
          <w:sz w:val="22"/>
          <w:szCs w:val="22"/>
        </w:rPr>
      </w:pPr>
    </w:p>
    <w:p w14:paraId="238B8F21" w14:textId="77777777" w:rsidR="002B3D70" w:rsidRPr="00B2464E" w:rsidRDefault="002B3D70" w:rsidP="002B3D70">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2B3D70" w:rsidRPr="00B2464E" w14:paraId="11A61F0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BFEB90F" w14:textId="77777777" w:rsidR="002B3D70" w:rsidRPr="00B2464E" w:rsidRDefault="002B3D70" w:rsidP="00176FC8">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60E46A6"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CB90BBF"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2047621"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349E5D"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DAC2F7A"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2B3D70" w:rsidRPr="00B2464E" w14:paraId="3D69EC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D023DB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A06895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7CEE19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6B1065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04C2E8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5A31BA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104B9A35"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A0FC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721101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17172D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84F88D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E412E5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59BAD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8A605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6790B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3285FF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F5DD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93D350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C2863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48B640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969F17"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19E38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DDA2EA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63BCEB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7763A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237F27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75C7F9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04B1FE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1FEC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783F2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11BCF1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2E3FB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1F2796B6"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4CCD8D4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6386B9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B7B6A8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8B2945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5F172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AB5CE0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E17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0B9D0A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4283DF11" w14:textId="77777777" w:rsidR="002B3D70" w:rsidRPr="00B2464E" w:rsidRDefault="002B3D70" w:rsidP="002B3D70">
      <w:pPr>
        <w:rPr>
          <w:rFonts w:asciiTheme="minorHAnsi" w:hAnsiTheme="minorHAnsi" w:cstheme="minorHAnsi"/>
          <w:b/>
          <w:bCs/>
          <w:sz w:val="22"/>
          <w:szCs w:val="22"/>
        </w:rPr>
      </w:pPr>
    </w:p>
    <w:p w14:paraId="5811548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BE5D36F" w14:textId="77777777" w:rsidR="002B3D70" w:rsidRPr="00B2464E" w:rsidRDefault="002B3D70" w:rsidP="002B3D70">
      <w:pPr>
        <w:pStyle w:val="Nessunaspaziatura"/>
        <w:jc w:val="both"/>
        <w:rPr>
          <w:rFonts w:asciiTheme="minorHAnsi" w:hAnsiTheme="minorHAnsi" w:cstheme="minorHAnsi"/>
          <w:sz w:val="22"/>
          <w:szCs w:val="22"/>
        </w:rPr>
      </w:pPr>
    </w:p>
    <w:p w14:paraId="2AED08DD"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6279E152" w14:textId="77777777" w:rsidR="002B3D70" w:rsidRPr="00B2464E" w:rsidRDefault="002B3D70" w:rsidP="002B3D70">
      <w:pPr>
        <w:pStyle w:val="Paragrafoelenco"/>
        <w:ind w:left="0"/>
        <w:rPr>
          <w:rFonts w:asciiTheme="minorHAnsi" w:hAnsiTheme="minorHAnsi" w:cstheme="minorHAnsi"/>
          <w:sz w:val="22"/>
          <w:szCs w:val="22"/>
        </w:rPr>
      </w:pPr>
    </w:p>
    <w:p w14:paraId="78C5FB39"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5E43C43F" w14:textId="77777777" w:rsidR="002B3D70" w:rsidRDefault="002B3D70" w:rsidP="002B3D70">
      <w:pPr>
        <w:pStyle w:val="Nessunaspaziatura"/>
        <w:jc w:val="both"/>
        <w:rPr>
          <w:rFonts w:asciiTheme="minorHAnsi" w:hAnsiTheme="minorHAnsi" w:cstheme="minorHAnsi"/>
          <w:sz w:val="22"/>
          <w:szCs w:val="22"/>
        </w:rPr>
      </w:pPr>
    </w:p>
    <w:p w14:paraId="68CC9F8B"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0D117E9A" w14:textId="77777777" w:rsidR="002B3D70" w:rsidRPr="00B2464E" w:rsidRDefault="002B3D70" w:rsidP="002B3D70">
      <w:pPr>
        <w:pStyle w:val="Paragrafoelenco"/>
        <w:ind w:left="0"/>
        <w:rPr>
          <w:rFonts w:asciiTheme="minorHAnsi" w:hAnsiTheme="minorHAnsi" w:cstheme="minorHAnsi"/>
          <w:sz w:val="22"/>
          <w:szCs w:val="22"/>
        </w:rPr>
      </w:pPr>
    </w:p>
    <w:p w14:paraId="73328B05" w14:textId="77777777" w:rsidR="002B3D70" w:rsidRPr="00B2464E" w:rsidRDefault="002B3D70" w:rsidP="002B3D70">
      <w:pPr>
        <w:pStyle w:val="Nessunaspaziatura"/>
        <w:jc w:val="both"/>
        <w:rPr>
          <w:rFonts w:asciiTheme="minorHAnsi" w:hAnsiTheme="minorHAnsi" w:cstheme="minorHAnsi"/>
          <w:b/>
          <w:bCs/>
          <w:sz w:val="22"/>
          <w:szCs w:val="22"/>
        </w:rPr>
      </w:pPr>
    </w:p>
    <w:p w14:paraId="750C3E0B" w14:textId="77777777" w:rsidR="002B3D70"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n relazione ai requisiti richiesti dall’articolo 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 xml:space="preserve">D.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1B51651" w14:textId="77777777" w:rsidR="002B3D70" w:rsidRPr="00B2464E" w:rsidRDefault="002B3D70" w:rsidP="002B3D70">
      <w:pPr>
        <w:pStyle w:val="Nessunaspaziatura"/>
        <w:jc w:val="center"/>
        <w:rPr>
          <w:rFonts w:asciiTheme="minorHAnsi" w:hAnsiTheme="minorHAnsi" w:cstheme="minorHAnsi"/>
          <w:b/>
          <w:bCs/>
          <w:sz w:val="22"/>
          <w:szCs w:val="22"/>
        </w:rPr>
      </w:pPr>
    </w:p>
    <w:p w14:paraId="4B261809"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0F74FFCB"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1685BF27" w14:textId="77777777" w:rsidR="002B3D70" w:rsidRPr="00B2464E" w:rsidRDefault="002B3D70" w:rsidP="002B3D70">
      <w:pPr>
        <w:pStyle w:val="Nessunaspaziatura"/>
        <w:jc w:val="both"/>
        <w:rPr>
          <w:rFonts w:asciiTheme="minorHAnsi" w:hAnsiTheme="minorHAnsi" w:cstheme="minorHAnsi"/>
          <w:sz w:val="22"/>
          <w:szCs w:val="22"/>
        </w:rPr>
      </w:pPr>
    </w:p>
    <w:p w14:paraId="2402FBAF" w14:textId="77777777" w:rsidR="002B3D70" w:rsidRPr="00B2464E"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Cleaning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D.lgs</w:t>
      </w:r>
      <w:r w:rsidRPr="00B2464E">
        <w:rPr>
          <w:rFonts w:asciiTheme="minorHAnsi" w:hAnsiTheme="minorHAnsi" w:cstheme="minorHAnsi"/>
          <w:b/>
          <w:bCs/>
          <w:sz w:val="22"/>
          <w:szCs w:val="22"/>
        </w:rPr>
        <w:t xml:space="preserve"> 36/2023</w:t>
      </w:r>
    </w:p>
    <w:p w14:paraId="217E2B1D" w14:textId="77777777" w:rsidR="002B3D70" w:rsidRPr="00B2464E" w:rsidRDefault="002B3D70" w:rsidP="002B3D70">
      <w:pPr>
        <w:pStyle w:val="Nessunaspaziatura"/>
        <w:jc w:val="both"/>
        <w:rPr>
          <w:rFonts w:asciiTheme="minorHAnsi" w:hAnsiTheme="minorHAnsi" w:cstheme="minorHAnsi"/>
          <w:sz w:val="22"/>
          <w:szCs w:val="22"/>
        </w:rPr>
      </w:pPr>
    </w:p>
    <w:p w14:paraId="0048B667" w14:textId="77777777" w:rsidR="002B3D70" w:rsidRPr="00B2464E" w:rsidRDefault="002B3D70" w:rsidP="002B3D70">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08A501C" w14:textId="77777777" w:rsidR="002B3D70" w:rsidRPr="00B2464E" w:rsidRDefault="002B3D70" w:rsidP="002B3D70">
      <w:pPr>
        <w:pStyle w:val="Nessunaspaziatura"/>
        <w:jc w:val="both"/>
        <w:rPr>
          <w:rFonts w:asciiTheme="minorHAnsi" w:hAnsiTheme="minorHAnsi" w:cstheme="minorHAnsi"/>
          <w:sz w:val="22"/>
          <w:szCs w:val="22"/>
        </w:rPr>
      </w:pPr>
    </w:p>
    <w:p w14:paraId="552FE89C" w14:textId="77777777" w:rsidR="002B3D70" w:rsidRDefault="002B3D70" w:rsidP="0010334C">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9FB97DB" w14:textId="77777777" w:rsidR="002B3D70" w:rsidRPr="00577453" w:rsidRDefault="002B3D70" w:rsidP="002B3D70">
      <w:pPr>
        <w:pStyle w:val="Paragrafoelenco"/>
        <w:numPr>
          <w:ilvl w:val="0"/>
          <w:numId w:val="46"/>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comma 6) o dell’art. 95 (a eccezione del comma 2) del D.Lgs 36/2023, ossia (indicare</w:t>
      </w:r>
      <w:r w:rsidRPr="00577453">
        <w:rPr>
          <w:rFonts w:asciiTheme="minorHAnsi" w:hAnsiTheme="minorHAnsi" w:cstheme="minorHAnsi"/>
          <w:sz w:val="22"/>
          <w:szCs w:val="22"/>
        </w:rPr>
        <w:br/>
        <w:t>l’ipotesi che determina l’esclusione) _________________:</w:t>
      </w:r>
    </w:p>
    <w:p w14:paraId="33FD69ED" w14:textId="77777777" w:rsidR="002B3D70" w:rsidRPr="00B2464E" w:rsidRDefault="002B3D70" w:rsidP="002B3D70">
      <w:pPr>
        <w:pStyle w:val="Paragrafoelenco"/>
        <w:numPr>
          <w:ilvl w:val="0"/>
          <w:numId w:val="46"/>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r>
        <w:rPr>
          <w:rFonts w:asciiTheme="minorHAnsi" w:hAnsiTheme="minorHAnsi" w:cstheme="minorHAnsi"/>
          <w:sz w:val="22"/>
          <w:szCs w:val="22"/>
        </w:rPr>
        <w:t>D.Lgs</w:t>
      </w:r>
      <w:r w:rsidRPr="00B2464E">
        <w:rPr>
          <w:rFonts w:asciiTheme="minorHAnsi" w:hAnsiTheme="minorHAnsi" w:cstheme="minorHAnsi"/>
          <w:sz w:val="22"/>
          <w:szCs w:val="22"/>
        </w:rPr>
        <w:t xml:space="preserve"> 36/2023, le seguenti misure di self-cleaning</w:t>
      </w:r>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BD579DF" w14:textId="77777777" w:rsidR="002B3D70" w:rsidRPr="00B2464E" w:rsidRDefault="002B3D70" w:rsidP="002B3D70">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67B13281" w14:textId="77777777" w:rsidR="002B3D70" w:rsidRPr="00B2464E" w:rsidRDefault="002B3D70" w:rsidP="002B3D70">
      <w:pPr>
        <w:pStyle w:val="Paragrafoelenco"/>
        <w:ind w:left="0"/>
        <w:jc w:val="center"/>
        <w:rPr>
          <w:rFonts w:asciiTheme="minorHAnsi" w:hAnsiTheme="minorHAnsi" w:cstheme="minorHAnsi"/>
          <w:sz w:val="22"/>
          <w:szCs w:val="22"/>
        </w:rPr>
      </w:pPr>
    </w:p>
    <w:p w14:paraId="13EB7E8B"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cleaning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cleaning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D.Lgs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4C6261C1" w14:textId="77777777" w:rsidR="002B3D70" w:rsidRPr="00B2464E" w:rsidRDefault="002B3D70" w:rsidP="002B3D70">
      <w:pPr>
        <w:pStyle w:val="Paragrafoelenco"/>
        <w:ind w:left="0"/>
        <w:rPr>
          <w:rFonts w:asciiTheme="minorHAnsi" w:hAnsiTheme="minorHAnsi" w:cstheme="minorHAnsi"/>
          <w:sz w:val="22"/>
          <w:szCs w:val="22"/>
        </w:rPr>
      </w:pPr>
    </w:p>
    <w:p w14:paraId="754CF8FC"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del D.Lgs</w:t>
      </w:r>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r w:rsidRPr="00B2464E">
        <w:rPr>
          <w:rFonts w:asciiTheme="minorHAnsi" w:hAnsiTheme="minorHAnsi" w:cstheme="minorHAnsi"/>
          <w:b/>
          <w:bCs/>
          <w:sz w:val="22"/>
          <w:szCs w:val="22"/>
        </w:rPr>
        <w:t>2023)</w:t>
      </w:r>
    </w:p>
    <w:p w14:paraId="24F8CD84" w14:textId="77777777" w:rsidR="002B3D70" w:rsidRPr="00B2464E" w:rsidRDefault="002B3D70" w:rsidP="002B3D70">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77F0FF11"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73761F44" w14:textId="77777777" w:rsidR="002B3D70" w:rsidRDefault="002B3D70" w:rsidP="002B3D70">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159A69B8" w14:textId="77777777" w:rsidR="002B3D70" w:rsidRPr="00B86157" w:rsidRDefault="002B3D70" w:rsidP="002B3D70">
      <w:pPr>
        <w:pStyle w:val="Paragrafoelenco"/>
        <w:numPr>
          <w:ilvl w:val="0"/>
          <w:numId w:val="48"/>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2B3D70" w:rsidRPr="00B2464E" w14:paraId="02B28D73"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D66E9D"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5E74C5"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
        </w:tc>
      </w:tr>
      <w:tr w:rsidR="002B3D70" w:rsidRPr="00B2464E" w14:paraId="42FD1ECE"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6E92D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0A74EEE3"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006F205A"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93A25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1C7FE2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37B5C10C"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238D6E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999AE0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52BBAAEC" w14:textId="77777777" w:rsidR="002B3D70" w:rsidRDefault="002B3D70" w:rsidP="002B3D70">
      <w:pPr>
        <w:ind w:left="284"/>
        <w:rPr>
          <w:rFonts w:asciiTheme="minorHAnsi" w:hAnsiTheme="minorHAnsi" w:cstheme="minorHAnsi"/>
          <w:sz w:val="22"/>
          <w:szCs w:val="22"/>
        </w:rPr>
      </w:pPr>
    </w:p>
    <w:p w14:paraId="0498F71B" w14:textId="77777777" w:rsidR="002B3D70" w:rsidRDefault="002B3D70" w:rsidP="002B3D70">
      <w:pPr>
        <w:pStyle w:val="Paragrafoelenco"/>
        <w:numPr>
          <w:ilvl w:val="0"/>
          <w:numId w:val="48"/>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2B3D70" w:rsidRPr="00B2464E" w14:paraId="15FE562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B4C7257"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ECB61E6"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B779CC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6C6718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2B3D70" w:rsidRPr="00B2464E" w14:paraId="2AF1B7EE"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93D128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6FBB90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1F5228B"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3B1DC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2A3964D2"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629E32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FFB2F4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251527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D493D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4AB6CC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6DD967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DE24CB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DA4E6B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1A33A7B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61CCAE4F" w14:textId="77777777" w:rsidR="002B3D70" w:rsidRDefault="002B3D70" w:rsidP="002B3D70">
      <w:pPr>
        <w:pStyle w:val="Paragrafoelenco"/>
        <w:ind w:left="1004"/>
        <w:rPr>
          <w:rFonts w:asciiTheme="minorHAnsi" w:hAnsiTheme="minorHAnsi" w:cstheme="minorHAnsi"/>
          <w:sz w:val="22"/>
          <w:szCs w:val="22"/>
        </w:rPr>
      </w:pPr>
    </w:p>
    <w:p w14:paraId="0448088F" w14:textId="77777777" w:rsidR="002B3D70" w:rsidRDefault="002B3D70" w:rsidP="002B3D70">
      <w:pPr>
        <w:jc w:val="center"/>
        <w:rPr>
          <w:rFonts w:asciiTheme="minorHAnsi" w:hAnsiTheme="minorHAnsi" w:cstheme="minorHAnsi"/>
          <w:b/>
          <w:bCs/>
          <w:sz w:val="22"/>
          <w:szCs w:val="22"/>
        </w:rPr>
      </w:pPr>
    </w:p>
    <w:p w14:paraId="5A7D1317" w14:textId="77777777" w:rsidR="002B3D70"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0B523B97" w14:textId="77777777" w:rsidR="002B3D70" w:rsidRPr="00B2464E" w:rsidRDefault="002B3D70" w:rsidP="002B3D70">
      <w:pPr>
        <w:jc w:val="center"/>
        <w:rPr>
          <w:rFonts w:asciiTheme="minorHAnsi" w:hAnsiTheme="minorHAnsi" w:cstheme="minorHAnsi"/>
          <w:b/>
          <w:bCs/>
          <w:sz w:val="22"/>
          <w:szCs w:val="22"/>
        </w:rPr>
      </w:pPr>
    </w:p>
    <w:p w14:paraId="6CC4C859"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5446FCE3"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4260625D"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06AA51B8"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4F0DC1B5" w14:textId="77777777" w:rsidR="002B3D70" w:rsidRPr="00577453"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5DCD09A1"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1DF74D44"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335BF322"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8B397D"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1D295DF5"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570648E8" w14:textId="77777777" w:rsidR="002B3D70" w:rsidRPr="002A6983"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47AB6EA6" w14:textId="77777777" w:rsidR="002B3D70" w:rsidRDefault="002B3D70" w:rsidP="002B3D70">
      <w:pPr>
        <w:rPr>
          <w:rFonts w:asciiTheme="minorHAnsi" w:hAnsiTheme="minorHAnsi" w:cstheme="minorHAnsi"/>
          <w:sz w:val="22"/>
          <w:szCs w:val="22"/>
          <w:highlight w:val="green"/>
        </w:rPr>
      </w:pPr>
    </w:p>
    <w:p w14:paraId="1C9EAD65" w14:textId="77777777" w:rsidR="002B3D70" w:rsidRDefault="002B3D70" w:rsidP="002B3D70">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5"/>
      </w:r>
      <w:r w:rsidRPr="00D0056D">
        <w:rPr>
          <w:rFonts w:eastAsia="Calibri" w:cs="Calibri"/>
          <w:szCs w:val="20"/>
        </w:rPr>
        <w:t xml:space="preserve"> del legale rappresentante/procurato</w:t>
      </w:r>
      <w:r>
        <w:rPr>
          <w:rFonts w:eastAsia="Calibri" w:cs="Calibri"/>
          <w:szCs w:val="20"/>
        </w:rPr>
        <w:t>re</w:t>
      </w:r>
    </w:p>
    <w:p w14:paraId="537D3A8F" w14:textId="77777777" w:rsidR="009129CB" w:rsidRDefault="009129CB" w:rsidP="009129CB">
      <w:pPr>
        <w:rPr>
          <w:rFonts w:eastAsia="Calibri"/>
        </w:rPr>
      </w:pPr>
    </w:p>
    <w:sectPr w:rsidR="009129CB" w:rsidSect="009129CB">
      <w:headerReference w:type="default" r:id="rId48"/>
      <w:footerReference w:type="default" r:id="rId49"/>
      <w:headerReference w:type="first" r:id="rId50"/>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7039" w14:textId="525F9BE0" w:rsidR="002B3D70" w:rsidRPr="00CE3DC8" w:rsidRDefault="002B3D70" w:rsidP="00CE3DC8">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7AC8" w14:textId="77777777" w:rsidR="002B3D70" w:rsidRPr="00CE3DC8" w:rsidRDefault="002B3D70"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D76299D" w14:textId="77777777" w:rsidR="00DC56F0" w:rsidRPr="00B404DC" w:rsidRDefault="00DC56F0" w:rsidP="00DC56F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792745DF" w14:textId="77777777" w:rsidR="00DC56F0" w:rsidRPr="00B404DC" w:rsidRDefault="00DC56F0" w:rsidP="00DC56F0">
      <w:pPr>
        <w:spacing w:after="0"/>
        <w:rPr>
          <w:rFonts w:cs="Lucida Sans"/>
          <w:sz w:val="13"/>
          <w:szCs w:val="13"/>
        </w:rPr>
      </w:pPr>
      <w:r w:rsidRPr="00B404DC">
        <w:rPr>
          <w:rFonts w:cs="Lucida Sans"/>
          <w:sz w:val="13"/>
          <w:szCs w:val="13"/>
        </w:rPr>
        <w:t>• dell'Operatore singolo;</w:t>
      </w:r>
    </w:p>
    <w:p w14:paraId="72B0740B" w14:textId="77777777" w:rsidR="00DC56F0" w:rsidRPr="00B404DC" w:rsidRDefault="00DC56F0" w:rsidP="00DC56F0">
      <w:pPr>
        <w:spacing w:after="0"/>
        <w:rPr>
          <w:rFonts w:cs="Lucida Sans"/>
          <w:sz w:val="13"/>
          <w:szCs w:val="13"/>
        </w:rPr>
      </w:pPr>
      <w:r w:rsidRPr="00B404DC">
        <w:rPr>
          <w:rFonts w:cs="Lucida Sans"/>
          <w:sz w:val="13"/>
          <w:szCs w:val="13"/>
        </w:rPr>
        <w:t>• dei consorzi di cui all’articolo 65, comma 2, lettere b) e c) del Codice;</w:t>
      </w:r>
    </w:p>
    <w:p w14:paraId="7660C9E5" w14:textId="77777777" w:rsidR="00DC56F0" w:rsidRPr="00B404DC" w:rsidRDefault="00DC56F0" w:rsidP="00DC56F0">
      <w:pPr>
        <w:spacing w:after="0"/>
        <w:rPr>
          <w:rFonts w:cs="Lucida Sans"/>
          <w:sz w:val="13"/>
          <w:szCs w:val="13"/>
        </w:rPr>
      </w:pPr>
      <w:r w:rsidRPr="00B404DC">
        <w:rPr>
          <w:rFonts w:cs="Lucida Sans"/>
          <w:sz w:val="13"/>
          <w:szCs w:val="13"/>
        </w:rPr>
        <w:t xml:space="preserve">• dei consorzi stabili di cui all’articolo 65, comma 2, lett. d) del Codice; </w:t>
      </w:r>
    </w:p>
    <w:p w14:paraId="7A2E58CA" w14:textId="77777777" w:rsidR="00DC56F0" w:rsidRPr="00B404DC" w:rsidRDefault="00DC56F0" w:rsidP="00DC56F0">
      <w:pPr>
        <w:spacing w:after="0"/>
        <w:rPr>
          <w:rFonts w:cs="Lucida Sans"/>
          <w:sz w:val="13"/>
          <w:szCs w:val="13"/>
        </w:rPr>
      </w:pPr>
      <w:r w:rsidRPr="00B404DC">
        <w:rPr>
          <w:rFonts w:cs="Lucida Sans"/>
          <w:sz w:val="13"/>
          <w:szCs w:val="13"/>
        </w:rPr>
        <w:t>• della Mandataria/Capofila nel caso di RTI o Consorzi Ordinari costituiti;</w:t>
      </w:r>
    </w:p>
    <w:p w14:paraId="5F112E4C" w14:textId="77777777" w:rsidR="00DC56F0" w:rsidRPr="00B404DC" w:rsidRDefault="00DC56F0" w:rsidP="00DC56F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312A0F9F" w14:textId="77777777" w:rsidR="00DC56F0" w:rsidRPr="00B404DC" w:rsidRDefault="00DC56F0" w:rsidP="00DC56F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35A623D3" w14:textId="77777777" w:rsidR="00DC56F0" w:rsidRPr="0070195A" w:rsidRDefault="00DC56F0" w:rsidP="00DC56F0">
      <w:pPr>
        <w:spacing w:after="0"/>
        <w:rPr>
          <w:rFonts w:cs="Lucida Sans"/>
          <w:sz w:val="13"/>
          <w:szCs w:val="13"/>
        </w:rPr>
      </w:pPr>
      <w:r w:rsidRPr="00B404DC">
        <w:rPr>
          <w:rFonts w:cs="Lucida Sans"/>
          <w:sz w:val="13"/>
          <w:szCs w:val="13"/>
        </w:rPr>
        <w:t>• del Gruppo Europeo Interesse Economico.</w:t>
      </w:r>
    </w:p>
  </w:footnote>
  <w:footnote w:id="10">
    <w:p w14:paraId="41B9200E" w14:textId="77777777" w:rsidR="00DC56F0" w:rsidRPr="0070195A" w:rsidRDefault="00DC56F0" w:rsidP="00DC56F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11">
    <w:p w14:paraId="760FA115" w14:textId="77777777" w:rsidR="00DC56F0" w:rsidRPr="00516C28" w:rsidRDefault="00DC56F0" w:rsidP="00DC56F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2">
    <w:p w14:paraId="50A3A754" w14:textId="77777777" w:rsidR="00DC56F0" w:rsidRDefault="00DC56F0" w:rsidP="00DC56F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13">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4">
    <w:p w14:paraId="7957AB6E" w14:textId="77777777" w:rsidR="002B3D70" w:rsidRPr="00E3562D" w:rsidRDefault="002B3D70" w:rsidP="002B3D70">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33588B81" w14:textId="77777777" w:rsidR="002B3D70" w:rsidRDefault="002B3D70" w:rsidP="002B3D70">
      <w:pPr>
        <w:pStyle w:val="Testonotaapidipagina"/>
      </w:pPr>
    </w:p>
  </w:footnote>
  <w:footnote w:id="15">
    <w:p w14:paraId="0E6EC2F4" w14:textId="77777777" w:rsidR="002B3D70" w:rsidRPr="00D0056D" w:rsidRDefault="002B3D70" w:rsidP="002B3D70">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9C1499" w:rsidRPr="00FE5F5B" w14:paraId="27A59B2F" w14:textId="77777777" w:rsidTr="002A4D5A">
      <w:trPr>
        <w:cantSplit/>
        <w:trHeight w:hRule="exact" w:val="13041"/>
      </w:trPr>
      <w:tc>
        <w:tcPr>
          <w:tcW w:w="354" w:type="dxa"/>
          <w:textDirection w:val="btLr"/>
          <w:vAlign w:val="center"/>
        </w:tcPr>
        <w:p w14:paraId="7FBD990E" w14:textId="77777777" w:rsidR="009C1499" w:rsidRPr="00FE5F5B" w:rsidRDefault="009C1499" w:rsidP="002A4D5A">
          <w:pPr>
            <w:ind w:left="113" w:right="113"/>
            <w:jc w:val="center"/>
            <w:rPr>
              <w:rFonts w:cs="Calibri"/>
              <w:color w:val="999999"/>
              <w:sz w:val="14"/>
              <w:szCs w:val="14"/>
            </w:rPr>
          </w:pPr>
        </w:p>
      </w:tc>
    </w:tr>
  </w:tbl>
  <w:p w14:paraId="173F1F89" w14:textId="628D8F57" w:rsidR="009C1499" w:rsidRPr="00FD1ED9" w:rsidRDefault="009C1499" w:rsidP="009C1499">
    <w:pPr>
      <w:pStyle w:val="Intestazione"/>
      <w:jc w:val="center"/>
      <w:rPr>
        <w:i/>
        <w:sz w:val="32"/>
        <w:szCs w:val="32"/>
      </w:rPr>
    </w:pPr>
    <w:r>
      <w:rPr>
        <w:i/>
        <w:sz w:val="32"/>
        <w:szCs w:val="32"/>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DF06" w14:textId="77777777" w:rsidR="002B3D70" w:rsidRPr="002B3D70" w:rsidRDefault="002B3D70" w:rsidP="002B3D70">
    <w:pPr>
      <w:pStyle w:val="Intestazione"/>
      <w:jc w:val="center"/>
      <w:rPr>
        <w:b/>
        <w:bCs/>
        <w:i/>
        <w:iCs/>
        <w:color w:val="808080" w:themeColor="background1" w:themeShade="80"/>
        <w:sz w:val="28"/>
        <w:szCs w:val="28"/>
      </w:rPr>
    </w:pPr>
    <w:r w:rsidRPr="002B3D70">
      <w:rPr>
        <w:b/>
        <w:bCs/>
        <w:i/>
        <w:iCs/>
        <w:color w:val="808080" w:themeColor="background1" w:themeShade="80"/>
        <w:sz w:val="28"/>
        <w:szCs w:val="28"/>
      </w:rPr>
      <w:t>Supplier letterhead</w:t>
    </w:r>
  </w:p>
  <w:p w14:paraId="63AF4306" w14:textId="3C1AA54A" w:rsidR="002B3D70" w:rsidRPr="002B3D70" w:rsidRDefault="002B3D70" w:rsidP="002B3D70">
    <w:pPr>
      <w:pStyle w:val="Intestazione"/>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952F" w14:textId="77777777" w:rsidR="002B3D70" w:rsidRPr="00D0056D" w:rsidRDefault="002B3D70" w:rsidP="00EF5A57">
    <w:r w:rsidRPr="00D0056D">
      <w:t>“Dichiarazione di cui al DPCM 187/199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1998E4FE" w:rsidR="009129CB" w:rsidRPr="002B3D70" w:rsidRDefault="009129CB" w:rsidP="002B3D70">
    <w:pPr>
      <w:pStyle w:val="Intestazione"/>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CAMPO.Sede.Secondaria</w:t>
          </w:r>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CAMPO.Sede.Secondaria</w:t>
          </w:r>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001A" w14:textId="36A4A8CF" w:rsidR="009C1499" w:rsidRPr="009C1499" w:rsidRDefault="009C1499" w:rsidP="009C149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defaultTabStop w:val="720"/>
  <w:hyphenationZone w:val="283"/>
  <w:characterSpacingControl w:val="doNotCompress"/>
  <w:hdrShapeDefaults>
    <o:shapedefaults v:ext="edit" spidmax="12288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gFACBbTwc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722A"/>
    <w:rsid w:val="002D1F83"/>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81"/>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header" Target="header12.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4.xml"/><Relationship Id="rId47" Type="http://schemas.openxmlformats.org/officeDocument/2006/relationships/footer" Target="footer14.xml"/><Relationship Id="rId50" Type="http://schemas.openxmlformats.org/officeDocument/2006/relationships/header" Target="header1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3.xml"/><Relationship Id="rId45" Type="http://schemas.openxmlformats.org/officeDocument/2006/relationships/footer" Target="footer13.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5.xm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2.xml"/><Relationship Id="rId48" Type="http://schemas.openxmlformats.org/officeDocument/2006/relationships/header" Target="header17.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header" Target="header16.xml"/><Relationship Id="rId20" Type="http://schemas.openxmlformats.org/officeDocument/2006/relationships/control" Target="activeX/activeX7.xml"/><Relationship Id="rId4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49" Type="http://schemas.openxmlformats.org/officeDocument/2006/relationships/footer" Target="footer1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1A0746"/>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0</TotalTime>
  <Pages>50</Pages>
  <Words>20680</Words>
  <Characters>117876</Characters>
  <Application>Microsoft Office Word</Application>
  <DocSecurity>0</DocSecurity>
  <Lines>982</Lines>
  <Paragraphs>27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415</cp:revision>
  <dcterms:created xsi:type="dcterms:W3CDTF">2023-09-07T14:19:00Z</dcterms:created>
  <dcterms:modified xsi:type="dcterms:W3CDTF">2024-08-16T17:13:00Z</dcterms:modified>
</cp:coreProperties>
</file>